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33E041" w14:textId="77777777" w:rsidR="00D457DF" w:rsidRDefault="000B0EE5" w:rsidP="00DC6C75">
      <w:pPr>
        <w:jc w:val="center"/>
        <w:rPr>
          <w:rFonts w:ascii="Arial" w:hAnsi="Arial" w:cs="Simplified Arabic"/>
          <w:b/>
          <w:bCs/>
          <w:noProof/>
          <w:color w:val="2E74B5"/>
          <w:sz w:val="44"/>
          <w:szCs w:val="44"/>
          <w:rtl/>
        </w:rPr>
      </w:pPr>
      <w:r w:rsidRPr="000B0EE5">
        <w:rPr>
          <w:b/>
          <w:bCs/>
          <w:color w:val="2E74B5"/>
          <w:sz w:val="36"/>
          <w:szCs w:val="36"/>
          <w:rtl/>
        </w:rPr>
        <w:t>نموذج طلب تحكيم كتاب لاحتسابه ضمن الحد الأدن</w:t>
      </w:r>
      <w:r>
        <w:rPr>
          <w:rFonts w:hint="cs"/>
          <w:b/>
          <w:bCs/>
          <w:color w:val="2E74B5"/>
          <w:sz w:val="36"/>
          <w:szCs w:val="36"/>
          <w:rtl/>
        </w:rPr>
        <w:t>ى للترقية</w:t>
      </w:r>
    </w:p>
    <w:p w14:paraId="36BCFA0A" w14:textId="32C1967B" w:rsidR="00EE3355" w:rsidRDefault="00EE3355" w:rsidP="00D457DF">
      <w:pPr>
        <w:jc w:val="center"/>
        <w:rPr>
          <w:b/>
          <w:bCs/>
          <w:sz w:val="32"/>
          <w:szCs w:val="32"/>
          <w:rtl/>
        </w:rPr>
      </w:pPr>
    </w:p>
    <w:p w14:paraId="06993A6C" w14:textId="77777777" w:rsidR="00147788" w:rsidRPr="00D457DF" w:rsidRDefault="00147788" w:rsidP="00D457DF">
      <w:pPr>
        <w:jc w:val="center"/>
        <w:rPr>
          <w:sz w:val="6"/>
          <w:szCs w:val="6"/>
          <w:rtl/>
        </w:rPr>
      </w:pPr>
    </w:p>
    <w:tbl>
      <w:tblPr>
        <w:tblStyle w:val="4-1"/>
        <w:bidiVisual/>
        <w:tblW w:w="10913" w:type="dxa"/>
        <w:tblLook w:val="04A0" w:firstRow="1" w:lastRow="0" w:firstColumn="1" w:lastColumn="0" w:noHBand="0" w:noVBand="1"/>
      </w:tblPr>
      <w:tblGrid>
        <w:gridCol w:w="425"/>
        <w:gridCol w:w="9772"/>
        <w:gridCol w:w="716"/>
      </w:tblGrid>
      <w:tr w:rsidR="00306BBF" w:rsidRPr="009C41CD" w14:paraId="50BEC441" w14:textId="77777777" w:rsidTr="00BF78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13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</w:tcPr>
          <w:p w14:paraId="0D9F34CD" w14:textId="77777777" w:rsidR="000B0EE5" w:rsidRDefault="000B0EE5" w:rsidP="000A4E9D">
            <w:pPr>
              <w:jc w:val="center"/>
              <w:rPr>
                <w:rFonts w:asciiTheme="majorBidi" w:eastAsia="Calibri" w:hAnsiTheme="majorBidi" w:cstheme="majorBidi"/>
                <w:b w:val="0"/>
                <w:bCs w:val="0"/>
                <w:color w:val="000000" w:themeColor="text1"/>
                <w:sz w:val="22"/>
                <w:szCs w:val="22"/>
                <w:rtl/>
                <w:lang w:val="en-GB"/>
              </w:rPr>
            </w:pPr>
          </w:p>
          <w:p w14:paraId="2D166F76" w14:textId="403AD2F2" w:rsidR="000C60E8" w:rsidRPr="00D25023" w:rsidRDefault="000C60E8" w:rsidP="000A4E9D">
            <w:pPr>
              <w:jc w:val="center"/>
              <w:rPr>
                <w:rFonts w:ascii="Trebuchet MS" w:eastAsia="Calibri" w:hAnsi="Trebuchet MS" w:cs="AdvertisingBold"/>
                <w:b w:val="0"/>
                <w:bCs w:val="0"/>
                <w:color w:val="000000"/>
                <w:sz w:val="28"/>
                <w:szCs w:val="28"/>
                <w:rtl/>
                <w:lang w:val="en-GB"/>
              </w:rPr>
            </w:pPr>
            <w:r w:rsidRPr="00BF7890">
              <w:rPr>
                <w:rFonts w:asciiTheme="majorBidi" w:eastAsia="Calibri" w:hAnsiTheme="majorBidi" w:cstheme="majorBidi"/>
                <w:color w:val="000000" w:themeColor="text1"/>
                <w:sz w:val="22"/>
                <w:szCs w:val="22"/>
                <w:rtl/>
                <w:lang w:val="en-GB"/>
              </w:rPr>
              <w:t xml:space="preserve">يجب على المتقدم </w:t>
            </w:r>
            <w:r w:rsidR="000B0EE5">
              <w:rPr>
                <w:rFonts w:asciiTheme="majorBidi" w:eastAsia="Calibri" w:hAnsiTheme="majorBidi" w:cstheme="majorBidi" w:hint="cs"/>
                <w:color w:val="000000" w:themeColor="text1"/>
                <w:sz w:val="22"/>
                <w:szCs w:val="22"/>
                <w:rtl/>
                <w:lang w:val="en-GB"/>
              </w:rPr>
              <w:t>بطلب تحكيم</w:t>
            </w:r>
            <w:r w:rsidRPr="00BF7890">
              <w:rPr>
                <w:rFonts w:asciiTheme="majorBidi" w:eastAsia="Calibri" w:hAnsiTheme="majorBidi" w:cstheme="majorBidi"/>
                <w:color w:val="000000" w:themeColor="text1"/>
                <w:sz w:val="22"/>
                <w:szCs w:val="22"/>
                <w:rtl/>
                <w:lang w:val="en-GB"/>
              </w:rPr>
              <w:t xml:space="preserve"> </w:t>
            </w:r>
            <w:r w:rsidR="000B0EE5">
              <w:rPr>
                <w:rFonts w:asciiTheme="majorBidi" w:eastAsia="Calibri" w:hAnsiTheme="majorBidi" w:cstheme="majorBidi" w:hint="cs"/>
                <w:color w:val="000000" w:themeColor="text1"/>
                <w:sz w:val="22"/>
                <w:szCs w:val="22"/>
                <w:rtl/>
                <w:lang w:val="en-GB"/>
              </w:rPr>
              <w:t>كتاب لاحتسابه ضمن الحد الأدنى للترقية</w:t>
            </w:r>
            <w:r w:rsidRPr="00BF7890">
              <w:rPr>
                <w:rFonts w:asciiTheme="majorBidi" w:eastAsia="Calibri" w:hAnsiTheme="majorBidi" w:cstheme="majorBidi"/>
                <w:color w:val="000000" w:themeColor="text1"/>
                <w:sz w:val="22"/>
                <w:szCs w:val="22"/>
                <w:rtl/>
                <w:lang w:val="en-GB"/>
              </w:rPr>
              <w:t xml:space="preserve"> </w:t>
            </w:r>
            <w:r w:rsidR="00C04712" w:rsidRPr="00BF7890">
              <w:rPr>
                <w:rFonts w:asciiTheme="majorBidi" w:eastAsia="Calibri" w:hAnsiTheme="majorBidi" w:cstheme="majorBidi"/>
                <w:color w:val="000000" w:themeColor="text1"/>
                <w:sz w:val="22"/>
                <w:szCs w:val="22"/>
                <w:rtl/>
                <w:lang w:val="en-GB"/>
              </w:rPr>
              <w:t>إرفاق جميع المستندات واتباع التعليمات</w:t>
            </w:r>
            <w:r w:rsidR="00290BB6" w:rsidRPr="00BF7890">
              <w:rPr>
                <w:rFonts w:asciiTheme="majorBidi" w:eastAsia="Calibri" w:hAnsiTheme="majorBidi" w:cstheme="majorBidi"/>
                <w:color w:val="000000" w:themeColor="text1"/>
                <w:sz w:val="22"/>
                <w:szCs w:val="22"/>
                <w:rtl/>
                <w:lang w:val="en-GB"/>
              </w:rPr>
              <w:t xml:space="preserve"> </w:t>
            </w:r>
            <w:r w:rsidR="00C04712" w:rsidRPr="00BF7890">
              <w:rPr>
                <w:rFonts w:asciiTheme="majorBidi" w:eastAsia="Calibri" w:hAnsiTheme="majorBidi" w:cstheme="majorBidi"/>
                <w:color w:val="000000" w:themeColor="text1"/>
                <w:sz w:val="22"/>
                <w:szCs w:val="22"/>
                <w:rtl/>
                <w:lang w:val="en-GB"/>
              </w:rPr>
              <w:t>المشار إليها أدناه.</w:t>
            </w:r>
          </w:p>
        </w:tc>
      </w:tr>
      <w:tr w:rsidR="00872A30" w:rsidRPr="009C41CD" w14:paraId="0C6479DC" w14:textId="77777777" w:rsidTr="00D457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  <w:shd w:val="clear" w:color="auto" w:fill="5B9BD5" w:themeFill="accent1"/>
            <w:vAlign w:val="center"/>
          </w:tcPr>
          <w:p w14:paraId="417BC8E8" w14:textId="77777777" w:rsidR="00306BBF" w:rsidRPr="00AF691A" w:rsidRDefault="00306BBF" w:rsidP="00AF691A">
            <w:pPr>
              <w:spacing w:after="160"/>
              <w:jc w:val="center"/>
              <w:rPr>
                <w:rFonts w:asciiTheme="majorBidi" w:eastAsia="Calibri" w:hAnsiTheme="majorBidi" w:cstheme="majorBidi"/>
                <w:b w:val="0"/>
                <w:bCs w:val="0"/>
                <w:color w:val="FFFFFF" w:themeColor="background1"/>
                <w:sz w:val="22"/>
                <w:szCs w:val="22"/>
                <w:rtl/>
                <w:lang w:val="en-GB"/>
              </w:rPr>
            </w:pPr>
            <w:r w:rsidRPr="00AF691A">
              <w:rPr>
                <w:rFonts w:asciiTheme="majorBidi" w:eastAsia="Calibri" w:hAnsiTheme="majorBidi" w:cstheme="majorBidi"/>
                <w:color w:val="FFFFFF" w:themeColor="background1"/>
                <w:sz w:val="22"/>
                <w:szCs w:val="22"/>
                <w:rtl/>
                <w:lang w:val="en-GB"/>
              </w:rPr>
              <w:t>م</w:t>
            </w:r>
          </w:p>
        </w:tc>
        <w:tc>
          <w:tcPr>
            <w:tcW w:w="9772" w:type="dxa"/>
            <w:shd w:val="clear" w:color="auto" w:fill="5B9BD5" w:themeFill="accent1"/>
            <w:vAlign w:val="center"/>
          </w:tcPr>
          <w:p w14:paraId="44D73736" w14:textId="467CC57F" w:rsidR="00306BBF" w:rsidRPr="00AF691A" w:rsidRDefault="00AF691A" w:rsidP="00D457DF">
            <w:pPr>
              <w:spacing w:after="1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2"/>
                <w:szCs w:val="22"/>
                <w:rtl/>
                <w:lang w:val="en-GB"/>
              </w:rPr>
            </w:pPr>
            <w:r w:rsidRPr="00AF691A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2"/>
                <w:szCs w:val="22"/>
                <w:rtl/>
                <w:lang w:val="en-GB"/>
              </w:rPr>
              <w:t>المرفقات والإجراءات</w:t>
            </w:r>
          </w:p>
        </w:tc>
        <w:tc>
          <w:tcPr>
            <w:tcW w:w="716" w:type="dxa"/>
            <w:shd w:val="clear" w:color="auto" w:fill="5B9BD5" w:themeFill="accent1"/>
            <w:vAlign w:val="center"/>
          </w:tcPr>
          <w:p w14:paraId="7A9AD685" w14:textId="77777777" w:rsidR="008E36CD" w:rsidRPr="00AF691A" w:rsidRDefault="008E36CD" w:rsidP="00AF69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2"/>
                <w:szCs w:val="22"/>
                <w:rtl/>
              </w:rPr>
            </w:pPr>
            <w:r w:rsidRPr="00AF691A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2"/>
                <w:szCs w:val="22"/>
                <w:rtl/>
              </w:rPr>
              <w:t>التأشير</w:t>
            </w:r>
          </w:p>
          <w:p w14:paraId="05042DFA" w14:textId="17B61396" w:rsidR="00306BBF" w:rsidRPr="00AF691A" w:rsidRDefault="008E36CD" w:rsidP="00AF69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FFFFFF" w:themeColor="background1"/>
                <w:sz w:val="22"/>
                <w:szCs w:val="22"/>
                <w:rtl/>
              </w:rPr>
            </w:pPr>
            <w:r w:rsidRPr="00AF691A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2"/>
                <w:szCs w:val="22"/>
                <w:lang w:val="en-GB"/>
              </w:rPr>
              <w:sym w:font="Wingdings 2" w:char="F04F"/>
            </w:r>
            <w:r w:rsidRPr="00AF691A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2"/>
                <w:szCs w:val="22"/>
                <w:lang w:val="en-GB"/>
              </w:rPr>
              <w:t xml:space="preserve"> /</w:t>
            </w:r>
            <w:r w:rsidRPr="00AF691A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2"/>
                <w:szCs w:val="22"/>
                <w:lang w:val="en-GB"/>
              </w:rPr>
              <w:sym w:font="Bookshelf Symbol 7" w:char="F070"/>
            </w:r>
          </w:p>
        </w:tc>
      </w:tr>
      <w:tr w:rsidR="00306BBF" w:rsidRPr="009C41CD" w14:paraId="1B8D1367" w14:textId="77777777" w:rsidTr="000B0EE5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05A39C95" w14:textId="2FDBD4AD" w:rsidR="00306BBF" w:rsidRPr="005806C9" w:rsidRDefault="00306BBF" w:rsidP="00DC64B2">
            <w:pPr>
              <w:numPr>
                <w:ilvl w:val="0"/>
                <w:numId w:val="44"/>
              </w:numPr>
              <w:ind w:left="0" w:firstLine="0"/>
              <w:jc w:val="right"/>
              <w:rPr>
                <w:rFonts w:cs="AdvertisingMedium"/>
                <w:sz w:val="22"/>
                <w:szCs w:val="22"/>
                <w:rtl/>
              </w:rPr>
            </w:pPr>
          </w:p>
        </w:tc>
        <w:tc>
          <w:tcPr>
            <w:tcW w:w="9772" w:type="dxa"/>
            <w:vAlign w:val="center"/>
          </w:tcPr>
          <w:p w14:paraId="70BAA152" w14:textId="10B4C4DE" w:rsidR="00306BBF" w:rsidRPr="00777D2C" w:rsidRDefault="00C04712" w:rsidP="00BF78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dvertisingMedium"/>
                <w:sz w:val="22"/>
                <w:szCs w:val="22"/>
              </w:rPr>
            </w:pPr>
            <w:r w:rsidRPr="00777D2C">
              <w:rPr>
                <w:rFonts w:cs="AdvertisingMedium" w:hint="cs"/>
                <w:sz w:val="22"/>
                <w:szCs w:val="22"/>
                <w:rtl/>
              </w:rPr>
              <w:t xml:space="preserve">إرفاق </w:t>
            </w:r>
            <w:r w:rsidR="00306BBF" w:rsidRPr="00777D2C">
              <w:rPr>
                <w:rFonts w:cs="AdvertisingMedium"/>
                <w:sz w:val="22"/>
                <w:szCs w:val="22"/>
                <w:rtl/>
              </w:rPr>
              <w:t xml:space="preserve">خطاب </w:t>
            </w:r>
            <w:r w:rsidR="00D457DF">
              <w:rPr>
                <w:rFonts w:cs="AdvertisingMedium" w:hint="cs"/>
                <w:sz w:val="22"/>
                <w:szCs w:val="22"/>
                <w:rtl/>
              </w:rPr>
              <w:t>عميد الكلية المقدم للمجلس العلمي</w:t>
            </w:r>
          </w:p>
        </w:tc>
        <w:tc>
          <w:tcPr>
            <w:tcW w:w="716" w:type="dxa"/>
          </w:tcPr>
          <w:p w14:paraId="42CBB289" w14:textId="77777777" w:rsidR="00306BBF" w:rsidRPr="005806C9" w:rsidRDefault="00306BBF" w:rsidP="00DC6C75">
            <w:pPr>
              <w:spacing w:after="1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dvertisingMedium"/>
                <w:sz w:val="22"/>
                <w:szCs w:val="22"/>
                <w:rtl/>
              </w:rPr>
            </w:pPr>
          </w:p>
        </w:tc>
      </w:tr>
      <w:tr w:rsidR="00872A30" w:rsidRPr="009C41CD" w14:paraId="622C2DFB" w14:textId="77777777" w:rsidTr="00BF7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69EDBF1F" w14:textId="00597AC1" w:rsidR="00306BBF" w:rsidRPr="00777D2C" w:rsidRDefault="00306BBF" w:rsidP="00DC64B2">
            <w:pPr>
              <w:numPr>
                <w:ilvl w:val="0"/>
                <w:numId w:val="44"/>
              </w:numPr>
              <w:ind w:left="0" w:firstLine="0"/>
              <w:jc w:val="right"/>
              <w:rPr>
                <w:rFonts w:ascii="Trebuchet MS" w:eastAsia="Calibri" w:hAnsi="Trebuchet MS" w:cs="AdvertisingMedium"/>
                <w:b w:val="0"/>
                <w:bCs w:val="0"/>
                <w:sz w:val="22"/>
                <w:szCs w:val="22"/>
                <w:rtl/>
                <w:lang w:val="en-GB"/>
              </w:rPr>
            </w:pPr>
          </w:p>
        </w:tc>
        <w:tc>
          <w:tcPr>
            <w:tcW w:w="9772" w:type="dxa"/>
          </w:tcPr>
          <w:p w14:paraId="60C9EC97" w14:textId="1B73CDF2" w:rsidR="00306BBF" w:rsidRPr="00777D2C" w:rsidRDefault="00D457DF" w:rsidP="00DC6C7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dvertisingMedium"/>
                <w:sz w:val="22"/>
                <w:szCs w:val="22"/>
              </w:rPr>
            </w:pPr>
            <w:r w:rsidRPr="00777D2C">
              <w:rPr>
                <w:rFonts w:cs="AdvertisingMedium" w:hint="cs"/>
                <w:sz w:val="22"/>
                <w:szCs w:val="22"/>
                <w:rtl/>
              </w:rPr>
              <w:t xml:space="preserve">إرفاق </w:t>
            </w:r>
            <w:r w:rsidRPr="00777D2C">
              <w:rPr>
                <w:rFonts w:cs="AdvertisingMedium"/>
                <w:sz w:val="22"/>
                <w:szCs w:val="22"/>
                <w:rtl/>
              </w:rPr>
              <w:t xml:space="preserve">خطاب عضو هيئة التدريس المقدم لرئيس القسم لطلب </w:t>
            </w:r>
            <w:r w:rsidRPr="000B0EE5">
              <w:rPr>
                <w:rFonts w:cs="AdvertisingMedium"/>
                <w:sz w:val="22"/>
                <w:szCs w:val="22"/>
                <w:rtl/>
              </w:rPr>
              <w:t xml:space="preserve">تحكيم </w:t>
            </w:r>
            <w:r>
              <w:rPr>
                <w:rFonts w:cs="AdvertisingMedium" w:hint="cs"/>
                <w:sz w:val="22"/>
                <w:szCs w:val="22"/>
                <w:rtl/>
              </w:rPr>
              <w:t>ال</w:t>
            </w:r>
            <w:r w:rsidRPr="000B0EE5">
              <w:rPr>
                <w:rFonts w:cs="AdvertisingMedium"/>
                <w:sz w:val="22"/>
                <w:szCs w:val="22"/>
                <w:rtl/>
              </w:rPr>
              <w:t>كتاب</w:t>
            </w:r>
            <w:r w:rsidRPr="00777D2C">
              <w:rPr>
                <w:rFonts w:cs="AdvertisingMedium" w:hint="cs"/>
                <w:sz w:val="22"/>
                <w:szCs w:val="22"/>
                <w:rtl/>
              </w:rPr>
              <w:t>.</w:t>
            </w:r>
          </w:p>
        </w:tc>
        <w:tc>
          <w:tcPr>
            <w:tcW w:w="716" w:type="dxa"/>
          </w:tcPr>
          <w:p w14:paraId="3D863F03" w14:textId="77777777" w:rsidR="00306BBF" w:rsidRPr="00777D2C" w:rsidRDefault="00306BBF" w:rsidP="00DC6C75">
            <w:pPr>
              <w:spacing w:after="1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eastAsia="Calibri" w:hAnsi="Trebuchet MS" w:cs="Arial"/>
                <w:sz w:val="22"/>
                <w:szCs w:val="22"/>
                <w:rtl/>
                <w:lang w:val="en-GB"/>
              </w:rPr>
            </w:pPr>
          </w:p>
        </w:tc>
      </w:tr>
      <w:tr w:rsidR="000B0EE5" w:rsidRPr="009C41CD" w14:paraId="3D9430B0" w14:textId="77777777">
        <w:trPr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0F9A478F" w14:textId="77777777" w:rsidR="000B0EE5" w:rsidRPr="005F1F42" w:rsidRDefault="000B0EE5" w:rsidP="000B0EE5">
            <w:pPr>
              <w:numPr>
                <w:ilvl w:val="0"/>
                <w:numId w:val="44"/>
              </w:numPr>
              <w:ind w:left="0" w:firstLine="0"/>
              <w:jc w:val="right"/>
              <w:rPr>
                <w:rFonts w:ascii="Trebuchet MS" w:eastAsia="Calibri" w:hAnsi="Trebuchet MS" w:cs="AdvertisingMedium"/>
                <w:b w:val="0"/>
                <w:bCs w:val="0"/>
                <w:sz w:val="22"/>
                <w:szCs w:val="22"/>
                <w:rtl/>
                <w:lang w:val="en-GB"/>
              </w:rPr>
            </w:pPr>
          </w:p>
        </w:tc>
        <w:tc>
          <w:tcPr>
            <w:tcW w:w="9772" w:type="dxa"/>
          </w:tcPr>
          <w:p w14:paraId="2CB80441" w14:textId="790509CA" w:rsidR="000B0EE5" w:rsidRPr="00777D2C" w:rsidRDefault="000B0EE5" w:rsidP="000B0E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dvertisingMedium"/>
                <w:sz w:val="22"/>
                <w:szCs w:val="22"/>
                <w:rtl/>
              </w:rPr>
            </w:pPr>
            <w:r>
              <w:rPr>
                <w:rFonts w:cs="AdvertisingMedium" w:hint="cs"/>
                <w:sz w:val="22"/>
                <w:szCs w:val="22"/>
                <w:rtl/>
              </w:rPr>
              <w:t xml:space="preserve">تعبئة نموذج طلب تحكيم كتاب </w:t>
            </w:r>
            <w:r w:rsidR="00A2223A" w:rsidRPr="008612BC">
              <w:rPr>
                <w:rFonts w:cs="AdvertisingMedium" w:hint="cs"/>
                <w:sz w:val="22"/>
                <w:szCs w:val="22"/>
                <w:rtl/>
              </w:rPr>
              <w:t>لاحتسابه</w:t>
            </w:r>
            <w:r>
              <w:rPr>
                <w:rFonts w:cs="AdvertisingMedium" w:hint="cs"/>
                <w:sz w:val="22"/>
                <w:szCs w:val="22"/>
                <w:rtl/>
              </w:rPr>
              <w:t xml:space="preserve"> ضمن الحد </w:t>
            </w:r>
            <w:r w:rsidRPr="008612BC">
              <w:rPr>
                <w:rFonts w:cs="AdvertisingMedium" w:hint="cs"/>
                <w:sz w:val="22"/>
                <w:szCs w:val="22"/>
                <w:rtl/>
              </w:rPr>
              <w:t>ال</w:t>
            </w:r>
            <w:r w:rsidR="00A2223A" w:rsidRPr="008612BC">
              <w:rPr>
                <w:rFonts w:cs="AdvertisingMedium" w:hint="cs"/>
                <w:sz w:val="22"/>
                <w:szCs w:val="22"/>
                <w:rtl/>
              </w:rPr>
              <w:t>أ</w:t>
            </w:r>
            <w:r w:rsidRPr="008612BC">
              <w:rPr>
                <w:rFonts w:cs="AdvertisingMedium" w:hint="cs"/>
                <w:sz w:val="22"/>
                <w:szCs w:val="22"/>
                <w:rtl/>
              </w:rPr>
              <w:t>دنى</w:t>
            </w:r>
          </w:p>
        </w:tc>
        <w:tc>
          <w:tcPr>
            <w:tcW w:w="716" w:type="dxa"/>
          </w:tcPr>
          <w:p w14:paraId="2A87FA25" w14:textId="77777777" w:rsidR="000B0EE5" w:rsidRPr="00777D2C" w:rsidRDefault="000B0EE5" w:rsidP="000B0EE5">
            <w:pPr>
              <w:spacing w:after="1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eastAsia="Calibri" w:hAnsi="Trebuchet MS" w:cs="Arial"/>
                <w:sz w:val="22"/>
                <w:szCs w:val="22"/>
                <w:rtl/>
                <w:lang w:val="en-GB"/>
              </w:rPr>
            </w:pPr>
          </w:p>
        </w:tc>
      </w:tr>
      <w:tr w:rsidR="000B0EE5" w:rsidRPr="009C41CD" w14:paraId="7694625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5AD850C6" w14:textId="030F3572" w:rsidR="000B0EE5" w:rsidRPr="00777D2C" w:rsidRDefault="000B0EE5" w:rsidP="000B0EE5">
            <w:pPr>
              <w:numPr>
                <w:ilvl w:val="0"/>
                <w:numId w:val="44"/>
              </w:numPr>
              <w:ind w:left="0" w:firstLine="0"/>
              <w:jc w:val="right"/>
              <w:rPr>
                <w:rFonts w:ascii="Trebuchet MS" w:eastAsia="Calibri" w:hAnsi="Trebuchet MS" w:cs="AdvertisingMedium"/>
                <w:b w:val="0"/>
                <w:bCs w:val="0"/>
                <w:sz w:val="22"/>
                <w:szCs w:val="22"/>
                <w:rtl/>
                <w:lang w:val="en-GB"/>
              </w:rPr>
            </w:pPr>
          </w:p>
        </w:tc>
        <w:tc>
          <w:tcPr>
            <w:tcW w:w="9772" w:type="dxa"/>
          </w:tcPr>
          <w:p w14:paraId="379F9279" w14:textId="0E3C6D13" w:rsidR="000B0EE5" w:rsidRPr="00777D2C" w:rsidRDefault="000B0EE5" w:rsidP="000B0EE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dvertisingMedium"/>
                <w:sz w:val="22"/>
                <w:szCs w:val="22"/>
                <w:rtl/>
              </w:rPr>
            </w:pPr>
            <w:r w:rsidRPr="00777D2C">
              <w:rPr>
                <w:rFonts w:cs="AdvertisingMedium" w:hint="cs"/>
                <w:sz w:val="22"/>
                <w:szCs w:val="22"/>
                <w:rtl/>
              </w:rPr>
              <w:t xml:space="preserve">إرفاق </w:t>
            </w:r>
            <w:r w:rsidRPr="00777D2C">
              <w:rPr>
                <w:rFonts w:cs="AdvertisingMedium"/>
                <w:sz w:val="22"/>
                <w:szCs w:val="22"/>
                <w:rtl/>
              </w:rPr>
              <w:t>صور</w:t>
            </w:r>
            <w:r w:rsidRPr="00777D2C">
              <w:rPr>
                <w:rFonts w:cs="AdvertisingMedium" w:hint="cs"/>
                <w:sz w:val="22"/>
                <w:szCs w:val="22"/>
                <w:rtl/>
              </w:rPr>
              <w:t>ة</w:t>
            </w:r>
            <w:r w:rsidRPr="00777D2C">
              <w:rPr>
                <w:rFonts w:cs="AdvertisingMedium"/>
                <w:sz w:val="22"/>
                <w:szCs w:val="22"/>
                <w:rtl/>
              </w:rPr>
              <w:t xml:space="preserve"> من محضر</w:t>
            </w:r>
            <w:r>
              <w:rPr>
                <w:rFonts w:cs="AdvertisingMedium" w:hint="cs"/>
                <w:sz w:val="22"/>
                <w:szCs w:val="22"/>
                <w:rtl/>
              </w:rPr>
              <w:t>ي</w:t>
            </w:r>
            <w:r w:rsidRPr="00777D2C">
              <w:rPr>
                <w:rFonts w:cs="AdvertisingMedium"/>
                <w:sz w:val="22"/>
                <w:szCs w:val="22"/>
                <w:rtl/>
              </w:rPr>
              <w:t xml:space="preserve"> مجلس</w:t>
            </w:r>
            <w:r>
              <w:rPr>
                <w:rFonts w:cs="AdvertisingMedium" w:hint="cs"/>
                <w:sz w:val="22"/>
                <w:szCs w:val="22"/>
                <w:rtl/>
              </w:rPr>
              <w:t>ي</w:t>
            </w:r>
            <w:r w:rsidRPr="00777D2C">
              <w:rPr>
                <w:rFonts w:cs="AdvertisingMedium"/>
                <w:sz w:val="22"/>
                <w:szCs w:val="22"/>
                <w:rtl/>
              </w:rPr>
              <w:t xml:space="preserve"> القسم</w:t>
            </w:r>
            <w:r>
              <w:rPr>
                <w:rFonts w:cs="AdvertisingMedium" w:hint="cs"/>
                <w:sz w:val="22"/>
                <w:szCs w:val="22"/>
                <w:rtl/>
              </w:rPr>
              <w:t xml:space="preserve"> والكلية</w:t>
            </w:r>
            <w:r w:rsidRPr="00777D2C">
              <w:rPr>
                <w:rFonts w:cs="AdvertisingMedium" w:hint="cs"/>
                <w:sz w:val="22"/>
                <w:szCs w:val="22"/>
                <w:rtl/>
              </w:rPr>
              <w:t xml:space="preserve"> </w:t>
            </w:r>
            <w:r w:rsidRPr="00777D2C">
              <w:rPr>
                <w:rFonts w:ascii="Trebuchet MS" w:eastAsia="Calibri" w:hAnsi="Trebuchet MS" w:cs="AdvertisingMedium" w:hint="cs"/>
                <w:sz w:val="22"/>
                <w:szCs w:val="22"/>
                <w:rtl/>
                <w:lang w:val="en-GB"/>
              </w:rPr>
              <w:t>الخاص بالموضوع</w:t>
            </w:r>
            <w:r w:rsidRPr="00777D2C">
              <w:rPr>
                <w:rFonts w:cs="AdvertisingMedium" w:hint="cs"/>
                <w:sz w:val="22"/>
                <w:szCs w:val="22"/>
                <w:rtl/>
              </w:rPr>
              <w:t>،</w:t>
            </w:r>
            <w:r w:rsidRPr="00777D2C">
              <w:rPr>
                <w:rFonts w:cs="AdvertisingMedium"/>
                <w:sz w:val="22"/>
                <w:szCs w:val="22"/>
                <w:rtl/>
              </w:rPr>
              <w:t xml:space="preserve"> موقعاً من </w:t>
            </w:r>
            <w:r w:rsidRPr="00777D2C">
              <w:rPr>
                <w:rFonts w:cs="AdvertisingMedium" w:hint="cs"/>
                <w:sz w:val="22"/>
                <w:szCs w:val="22"/>
                <w:rtl/>
              </w:rPr>
              <w:t>أ</w:t>
            </w:r>
            <w:r w:rsidRPr="00777D2C">
              <w:rPr>
                <w:rFonts w:cs="AdvertisingMedium"/>
                <w:sz w:val="22"/>
                <w:szCs w:val="22"/>
                <w:rtl/>
              </w:rPr>
              <w:t>عضاء</w:t>
            </w:r>
            <w:r w:rsidRPr="00777D2C">
              <w:rPr>
                <w:rFonts w:cs="AdvertisingMedium" w:hint="cs"/>
                <w:sz w:val="22"/>
                <w:szCs w:val="22"/>
                <w:rtl/>
              </w:rPr>
              <w:t xml:space="preserve"> المجلس</w:t>
            </w:r>
            <w:r>
              <w:rPr>
                <w:rFonts w:cs="AdvertisingMedium" w:hint="cs"/>
                <w:sz w:val="22"/>
                <w:szCs w:val="22"/>
                <w:rtl/>
              </w:rPr>
              <w:t>.</w:t>
            </w:r>
          </w:p>
        </w:tc>
        <w:tc>
          <w:tcPr>
            <w:tcW w:w="716" w:type="dxa"/>
          </w:tcPr>
          <w:p w14:paraId="7FC2FDED" w14:textId="77777777" w:rsidR="000B0EE5" w:rsidRPr="00777D2C" w:rsidRDefault="000B0EE5" w:rsidP="000B0EE5">
            <w:pPr>
              <w:spacing w:after="1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eastAsia="Calibri" w:hAnsi="Trebuchet MS" w:cs="Arial"/>
                <w:sz w:val="22"/>
                <w:szCs w:val="22"/>
                <w:rtl/>
                <w:lang w:val="en-GB"/>
              </w:rPr>
            </w:pPr>
          </w:p>
        </w:tc>
      </w:tr>
      <w:tr w:rsidR="00D457DF" w:rsidRPr="009C41CD" w14:paraId="59736BC8" w14:textId="77777777">
        <w:trPr>
          <w:trHeight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358E479A" w14:textId="79820946" w:rsidR="00D457DF" w:rsidRPr="00777D2C" w:rsidRDefault="00D457DF" w:rsidP="00D457DF">
            <w:pPr>
              <w:numPr>
                <w:ilvl w:val="0"/>
                <w:numId w:val="44"/>
              </w:numPr>
              <w:ind w:left="0" w:firstLine="0"/>
              <w:jc w:val="right"/>
              <w:rPr>
                <w:rFonts w:ascii="Trebuchet MS" w:eastAsia="Calibri" w:hAnsi="Trebuchet MS" w:cs="AdvertisingMedium"/>
                <w:b w:val="0"/>
                <w:bCs w:val="0"/>
                <w:sz w:val="22"/>
                <w:szCs w:val="22"/>
                <w:rtl/>
                <w:lang w:val="en-GB"/>
              </w:rPr>
            </w:pPr>
          </w:p>
        </w:tc>
        <w:tc>
          <w:tcPr>
            <w:tcW w:w="9772" w:type="dxa"/>
          </w:tcPr>
          <w:p w14:paraId="2E5DB33E" w14:textId="69024189" w:rsidR="00D457DF" w:rsidRPr="00777D2C" w:rsidRDefault="00A2223A" w:rsidP="00D457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dvertisingMedium"/>
                <w:sz w:val="22"/>
                <w:szCs w:val="22"/>
              </w:rPr>
            </w:pPr>
            <w:r w:rsidRPr="008612BC">
              <w:rPr>
                <w:rFonts w:cs="AdvertisingMedium" w:hint="cs"/>
                <w:sz w:val="22"/>
                <w:szCs w:val="22"/>
                <w:rtl/>
              </w:rPr>
              <w:t>إ</w:t>
            </w:r>
            <w:r w:rsidR="00D457DF" w:rsidRPr="008612BC">
              <w:rPr>
                <w:rFonts w:cs="AdvertisingMedium" w:hint="cs"/>
                <w:sz w:val="22"/>
                <w:szCs w:val="22"/>
                <w:rtl/>
              </w:rPr>
              <w:t>رفاق</w:t>
            </w:r>
            <w:r w:rsidR="00D457DF">
              <w:rPr>
                <w:rFonts w:cs="AdvertisingMedium" w:hint="cs"/>
                <w:sz w:val="22"/>
                <w:szCs w:val="22"/>
                <w:rtl/>
              </w:rPr>
              <w:t xml:space="preserve"> نسخة </w:t>
            </w:r>
            <w:r w:rsidRPr="008612BC">
              <w:rPr>
                <w:rFonts w:cs="AdvertisingMedium" w:hint="cs"/>
                <w:sz w:val="22"/>
                <w:szCs w:val="22"/>
                <w:rtl/>
              </w:rPr>
              <w:t>أ</w:t>
            </w:r>
            <w:r w:rsidR="00D457DF" w:rsidRPr="008612BC">
              <w:rPr>
                <w:rFonts w:cs="AdvertisingMedium" w:hint="cs"/>
                <w:sz w:val="22"/>
                <w:szCs w:val="22"/>
                <w:rtl/>
              </w:rPr>
              <w:t>صلية</w:t>
            </w:r>
            <w:r w:rsidR="00D457DF">
              <w:rPr>
                <w:rFonts w:cs="AdvertisingMedium" w:hint="cs"/>
                <w:sz w:val="22"/>
                <w:szCs w:val="22"/>
                <w:rtl/>
              </w:rPr>
              <w:t xml:space="preserve"> كاملة من الكتاب</w:t>
            </w:r>
          </w:p>
        </w:tc>
        <w:tc>
          <w:tcPr>
            <w:tcW w:w="716" w:type="dxa"/>
          </w:tcPr>
          <w:p w14:paraId="5BB21243" w14:textId="77777777" w:rsidR="00D457DF" w:rsidRPr="00777D2C" w:rsidRDefault="00D457DF" w:rsidP="00D457DF">
            <w:pPr>
              <w:spacing w:after="1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eastAsia="Calibri" w:hAnsi="Trebuchet MS" w:cs="Arial"/>
                <w:sz w:val="22"/>
                <w:szCs w:val="22"/>
                <w:rtl/>
                <w:lang w:val="en-GB"/>
              </w:rPr>
            </w:pPr>
          </w:p>
        </w:tc>
      </w:tr>
      <w:tr w:rsidR="00D457DF" w:rsidRPr="009C41CD" w14:paraId="718AD87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3BFAB086" w14:textId="0CAAB891" w:rsidR="00D457DF" w:rsidRPr="00777D2C" w:rsidRDefault="00D457DF" w:rsidP="00D457DF">
            <w:pPr>
              <w:numPr>
                <w:ilvl w:val="0"/>
                <w:numId w:val="44"/>
              </w:numPr>
              <w:ind w:left="0" w:firstLine="0"/>
              <w:jc w:val="right"/>
              <w:rPr>
                <w:rFonts w:ascii="Trebuchet MS" w:eastAsia="Calibri" w:hAnsi="Trebuchet MS" w:cs="AdvertisingMedium"/>
                <w:b w:val="0"/>
                <w:bCs w:val="0"/>
                <w:sz w:val="22"/>
                <w:szCs w:val="22"/>
                <w:rtl/>
                <w:lang w:val="en-GB"/>
              </w:rPr>
            </w:pPr>
          </w:p>
        </w:tc>
        <w:tc>
          <w:tcPr>
            <w:tcW w:w="9772" w:type="dxa"/>
            <w:vAlign w:val="center"/>
          </w:tcPr>
          <w:p w14:paraId="1B52C87E" w14:textId="33B98298" w:rsidR="00D457DF" w:rsidRPr="00777D2C" w:rsidRDefault="00D457DF" w:rsidP="00D457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dvertisingMedium"/>
                <w:sz w:val="22"/>
                <w:szCs w:val="22"/>
              </w:rPr>
            </w:pPr>
            <w:r>
              <w:rPr>
                <w:rFonts w:cs="AdvertisingMedium" w:hint="cs"/>
                <w:sz w:val="22"/>
                <w:szCs w:val="22"/>
                <w:rtl/>
              </w:rPr>
              <w:t>قرار تشكيل اللجنة العلمية الفاحصة للكتاب</w:t>
            </w:r>
          </w:p>
        </w:tc>
        <w:tc>
          <w:tcPr>
            <w:tcW w:w="716" w:type="dxa"/>
          </w:tcPr>
          <w:p w14:paraId="51E24C02" w14:textId="77777777" w:rsidR="00D457DF" w:rsidRPr="00777D2C" w:rsidRDefault="00D457DF" w:rsidP="00D457DF">
            <w:pPr>
              <w:spacing w:after="1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eastAsia="Calibri" w:hAnsi="Trebuchet MS" w:cs="Arial"/>
                <w:sz w:val="22"/>
                <w:szCs w:val="22"/>
                <w:rtl/>
                <w:lang w:val="en-GB"/>
              </w:rPr>
            </w:pPr>
          </w:p>
        </w:tc>
      </w:tr>
      <w:tr w:rsidR="00D457DF" w:rsidRPr="009C41CD" w14:paraId="458AD97A" w14:textId="77777777" w:rsidTr="00BF7890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769E6095" w14:textId="0C7738F8" w:rsidR="00D457DF" w:rsidRPr="00777D2C" w:rsidRDefault="00D457DF" w:rsidP="00D457DF">
            <w:pPr>
              <w:numPr>
                <w:ilvl w:val="0"/>
                <w:numId w:val="44"/>
              </w:numPr>
              <w:ind w:left="0" w:firstLine="0"/>
              <w:jc w:val="right"/>
              <w:rPr>
                <w:rFonts w:ascii="Trebuchet MS" w:eastAsia="Calibri" w:hAnsi="Trebuchet MS" w:cs="AdvertisingMedium"/>
                <w:b w:val="0"/>
                <w:bCs w:val="0"/>
                <w:sz w:val="22"/>
                <w:szCs w:val="22"/>
                <w:rtl/>
                <w:lang w:val="en-GB"/>
              </w:rPr>
            </w:pPr>
          </w:p>
        </w:tc>
        <w:tc>
          <w:tcPr>
            <w:tcW w:w="9772" w:type="dxa"/>
            <w:vAlign w:val="center"/>
          </w:tcPr>
          <w:p w14:paraId="34EC25F2" w14:textId="519E7393" w:rsidR="00D457DF" w:rsidRPr="00777D2C" w:rsidRDefault="00D457DF" w:rsidP="00D457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dvertisingMedium"/>
                <w:sz w:val="22"/>
                <w:szCs w:val="22"/>
              </w:rPr>
            </w:pPr>
            <w:r>
              <w:rPr>
                <w:rFonts w:cs="AdvertisingMedium" w:hint="cs"/>
                <w:sz w:val="22"/>
                <w:szCs w:val="22"/>
                <w:rtl/>
              </w:rPr>
              <w:t>تقرير اللجنة العلمية الفاحصة للكتاب</w:t>
            </w:r>
            <w:r w:rsidRPr="00777D2C">
              <w:rPr>
                <w:rFonts w:cs="AdvertisingMedium" w:hint="cs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716" w:type="dxa"/>
          </w:tcPr>
          <w:p w14:paraId="62788B74" w14:textId="77777777" w:rsidR="00D457DF" w:rsidRPr="00777D2C" w:rsidRDefault="00D457DF" w:rsidP="00D457DF">
            <w:pPr>
              <w:spacing w:after="1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eastAsia="Calibri" w:hAnsi="Trebuchet MS" w:cs="Arial"/>
                <w:sz w:val="22"/>
                <w:szCs w:val="22"/>
                <w:rtl/>
                <w:lang w:val="en-GB"/>
              </w:rPr>
            </w:pPr>
          </w:p>
        </w:tc>
      </w:tr>
      <w:tr w:rsidR="00D457DF" w:rsidRPr="009C41CD" w14:paraId="266859C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7AC5EC37" w14:textId="54D12E9A" w:rsidR="00D457DF" w:rsidRPr="00777D2C" w:rsidRDefault="00D457DF" w:rsidP="00D457DF">
            <w:pPr>
              <w:numPr>
                <w:ilvl w:val="0"/>
                <w:numId w:val="44"/>
              </w:numPr>
              <w:ind w:left="0" w:firstLine="0"/>
              <w:jc w:val="right"/>
              <w:rPr>
                <w:rFonts w:ascii="Trebuchet MS" w:eastAsia="Calibri" w:hAnsi="Trebuchet MS" w:cs="AdvertisingMedium"/>
                <w:b w:val="0"/>
                <w:bCs w:val="0"/>
                <w:sz w:val="22"/>
                <w:szCs w:val="22"/>
                <w:rtl/>
                <w:lang w:val="en-GB"/>
              </w:rPr>
            </w:pPr>
          </w:p>
        </w:tc>
        <w:tc>
          <w:tcPr>
            <w:tcW w:w="9772" w:type="dxa"/>
          </w:tcPr>
          <w:p w14:paraId="04BE7E70" w14:textId="744B37F8" w:rsidR="00D457DF" w:rsidRPr="00777D2C" w:rsidRDefault="00D457DF" w:rsidP="00D457D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dvertisingMedium"/>
                <w:color w:val="FF0000"/>
                <w:sz w:val="22"/>
                <w:szCs w:val="22"/>
                <w:rtl/>
              </w:rPr>
            </w:pPr>
            <w:r w:rsidRPr="00777D2C">
              <w:rPr>
                <w:rFonts w:cs="AdvertisingMedium" w:hint="cs"/>
                <w:sz w:val="22"/>
                <w:szCs w:val="22"/>
                <w:rtl/>
              </w:rPr>
              <w:t xml:space="preserve">إرفاق </w:t>
            </w:r>
            <w:r w:rsidRPr="00777D2C">
              <w:rPr>
                <w:rFonts w:cs="AdvertisingMedium"/>
                <w:sz w:val="22"/>
                <w:szCs w:val="22"/>
                <w:rtl/>
              </w:rPr>
              <w:t xml:space="preserve">قائمة المحكمين </w:t>
            </w:r>
            <w:r w:rsidRPr="00777D2C">
              <w:rPr>
                <w:rFonts w:cs="AdvertisingMedium" w:hint="cs"/>
                <w:sz w:val="22"/>
                <w:szCs w:val="22"/>
                <w:rtl/>
              </w:rPr>
              <w:t xml:space="preserve">وفق النموذج </w:t>
            </w:r>
            <w:r w:rsidRPr="00777D2C">
              <w:rPr>
                <w:rFonts w:cs="AdvertisingMedium"/>
                <w:sz w:val="22"/>
                <w:szCs w:val="22"/>
                <w:rtl/>
              </w:rPr>
              <w:t>المعتمد من المجلس العلمي</w:t>
            </w:r>
            <w:r w:rsidRPr="00777D2C">
              <w:rPr>
                <w:rFonts w:cs="AdvertisingMedium" w:hint="cs"/>
                <w:sz w:val="22"/>
                <w:szCs w:val="22"/>
                <w:rtl/>
              </w:rPr>
              <w:t xml:space="preserve"> المتاح على موقع أمانة المجلس العلمي، مع مراعاة التنوع الجغرافي للمحكمين والتعليمات المنصوص عليها أسفل نموذج قائمة المحكمين. </w:t>
            </w:r>
            <w:r w:rsidRPr="00777D2C">
              <w:rPr>
                <w:rFonts w:cs="AdvertisingMedium" w:hint="cs"/>
                <w:b/>
                <w:bCs/>
                <w:sz w:val="22"/>
                <w:szCs w:val="22"/>
                <w:u w:val="single"/>
                <w:rtl/>
              </w:rPr>
              <w:t>يعبأ النموذج من قبل اللجنة العلمية المكوّنة</w:t>
            </w:r>
            <w:r w:rsidRPr="00777D2C">
              <w:rPr>
                <w:rFonts w:cs="AdvertisingMedium" w:hint="cs"/>
                <w:sz w:val="22"/>
                <w:szCs w:val="22"/>
                <w:rtl/>
              </w:rPr>
              <w:t xml:space="preserve"> لفحص </w:t>
            </w:r>
            <w:r>
              <w:rPr>
                <w:rFonts w:cs="AdvertisingMedium" w:hint="cs"/>
                <w:sz w:val="22"/>
                <w:szCs w:val="22"/>
                <w:rtl/>
              </w:rPr>
              <w:t>الملف</w:t>
            </w:r>
            <w:r w:rsidRPr="00777D2C">
              <w:rPr>
                <w:rFonts w:cs="AdvertisingMedium"/>
                <w:sz w:val="22"/>
                <w:szCs w:val="22"/>
                <w:rtl/>
              </w:rPr>
              <w:t xml:space="preserve"> والتوقيع عليها من قبل رئيس القسم</w:t>
            </w:r>
            <w:r w:rsidRPr="00777D2C">
              <w:rPr>
                <w:rFonts w:cs="AdvertisingMedium" w:hint="cs"/>
                <w:sz w:val="22"/>
                <w:szCs w:val="22"/>
                <w:rtl/>
              </w:rPr>
              <w:t>/العميد</w:t>
            </w:r>
            <w:r w:rsidRPr="001833FC">
              <w:rPr>
                <w:rFonts w:cs="AdvertisingMedium" w:hint="cs"/>
                <w:sz w:val="22"/>
                <w:szCs w:val="22"/>
                <w:rtl/>
              </w:rPr>
              <w:t>،</w:t>
            </w:r>
            <w:r w:rsidRPr="001833FC">
              <w:rPr>
                <w:rFonts w:cs="AdvertisingMedium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1833FC">
              <w:rPr>
                <w:rFonts w:cs="AdvertisingMedium" w:hint="cs"/>
                <w:sz w:val="22"/>
                <w:szCs w:val="22"/>
                <w:rtl/>
              </w:rPr>
              <w:t>وفق الآتي:</w:t>
            </w:r>
          </w:p>
          <w:p w14:paraId="1B0533A1" w14:textId="77777777" w:rsidR="00D457DF" w:rsidRPr="001833FC" w:rsidRDefault="00D457DF" w:rsidP="00D457D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dvertisingMedium"/>
                <w:color w:val="000000" w:themeColor="text1"/>
                <w:sz w:val="22"/>
                <w:szCs w:val="22"/>
                <w:rtl/>
              </w:rPr>
            </w:pPr>
            <w:r w:rsidRPr="001833FC">
              <w:rPr>
                <w:rFonts w:cs="AdvertisingMedium"/>
                <w:color w:val="000000" w:themeColor="text1"/>
                <w:sz w:val="22"/>
                <w:szCs w:val="22"/>
                <w:rtl/>
              </w:rPr>
              <w:t>•</w:t>
            </w:r>
            <w:r w:rsidRPr="001833FC">
              <w:rPr>
                <w:rFonts w:cs="AdvertisingMedium" w:hint="cs"/>
                <w:color w:val="000000" w:themeColor="text1"/>
                <w:sz w:val="22"/>
                <w:szCs w:val="22"/>
                <w:rtl/>
              </w:rPr>
              <w:t xml:space="preserve"> يستخدم</w:t>
            </w:r>
            <w:r w:rsidRPr="001833FC">
              <w:rPr>
                <w:rFonts w:cs="AdvertisingMedium"/>
                <w:color w:val="000000" w:themeColor="text1"/>
                <w:sz w:val="22"/>
                <w:szCs w:val="22"/>
                <w:rtl/>
              </w:rPr>
              <w:t xml:space="preserve"> </w:t>
            </w:r>
            <w:r w:rsidRPr="001833FC">
              <w:rPr>
                <w:rFonts w:cs="AdvertisingMedium" w:hint="cs"/>
                <w:color w:val="000000" w:themeColor="text1"/>
                <w:sz w:val="22"/>
                <w:szCs w:val="22"/>
                <w:rtl/>
              </w:rPr>
              <w:t>النموذج:</w:t>
            </w:r>
            <w:r w:rsidRPr="001833FC">
              <w:rPr>
                <w:rFonts w:cs="AdvertisingMedium"/>
                <w:color w:val="000000" w:themeColor="text1"/>
                <w:sz w:val="22"/>
                <w:szCs w:val="22"/>
                <w:rtl/>
              </w:rPr>
              <w:t xml:space="preserve"> </w:t>
            </w:r>
            <w:r w:rsidRPr="001833FC">
              <w:rPr>
                <w:rFonts w:cs="AdvertisingMedium" w:hint="cs"/>
                <w:color w:val="000000" w:themeColor="text1"/>
                <w:sz w:val="22"/>
                <w:szCs w:val="22"/>
                <w:rtl/>
              </w:rPr>
              <w:t xml:space="preserve">(م.ع.1) </w:t>
            </w:r>
            <w:r w:rsidRPr="001833FC">
              <w:rPr>
                <w:rFonts w:cs="AdvertisingMedium"/>
                <w:color w:val="000000" w:themeColor="text1"/>
                <w:sz w:val="22"/>
                <w:szCs w:val="22"/>
                <w:rtl/>
              </w:rPr>
              <w:t xml:space="preserve">للمتقدمين الذين </w:t>
            </w:r>
            <w:r w:rsidRPr="001833FC">
              <w:rPr>
                <w:rFonts w:cs="AdvertisingMedium" w:hint="cs"/>
                <w:b/>
                <w:bCs/>
                <w:color w:val="000000" w:themeColor="text1"/>
                <w:sz w:val="22"/>
                <w:szCs w:val="22"/>
                <w:u w:val="single"/>
                <w:rtl/>
              </w:rPr>
              <w:t>يتضمن</w:t>
            </w:r>
            <w:r w:rsidRPr="001833FC">
              <w:rPr>
                <w:rFonts w:cs="AdvertisingMedium" w:hint="cs"/>
                <w:color w:val="000000" w:themeColor="text1"/>
                <w:sz w:val="22"/>
                <w:szCs w:val="22"/>
                <w:rtl/>
              </w:rPr>
              <w:t xml:space="preserve"> نتاجه</w:t>
            </w:r>
            <w:r w:rsidRPr="001833FC">
              <w:rPr>
                <w:rFonts w:cs="AdvertisingMedium"/>
                <w:color w:val="000000" w:themeColor="text1"/>
                <w:sz w:val="22"/>
                <w:szCs w:val="22"/>
                <w:rtl/>
              </w:rPr>
              <w:t xml:space="preserve">م </w:t>
            </w:r>
            <w:r w:rsidRPr="001833FC">
              <w:rPr>
                <w:rFonts w:cs="AdvertisingMedium" w:hint="cs"/>
                <w:color w:val="000000" w:themeColor="text1"/>
                <w:sz w:val="22"/>
                <w:szCs w:val="22"/>
                <w:rtl/>
              </w:rPr>
              <w:t>العلمي</w:t>
            </w:r>
            <w:r>
              <w:rPr>
                <w:rFonts w:cs="AdvertisingMedium" w:hint="cs"/>
                <w:color w:val="000000" w:themeColor="text1"/>
                <w:sz w:val="22"/>
                <w:szCs w:val="22"/>
                <w:rtl/>
              </w:rPr>
              <w:t xml:space="preserve"> المقدم للتحكيم</w:t>
            </w:r>
            <w:r w:rsidRPr="001833FC">
              <w:rPr>
                <w:rFonts w:cs="AdvertisingMedium" w:hint="cs"/>
                <w:color w:val="000000" w:themeColor="text1"/>
                <w:sz w:val="22"/>
                <w:szCs w:val="22"/>
                <w:rtl/>
              </w:rPr>
              <w:t xml:space="preserve"> </w:t>
            </w:r>
            <w:r>
              <w:rPr>
                <w:rFonts w:cs="AdvertisingMedium" w:hint="cs"/>
                <w:color w:val="000000" w:themeColor="text1"/>
                <w:sz w:val="22"/>
                <w:szCs w:val="22"/>
                <w:rtl/>
              </w:rPr>
              <w:t>كتباً</w:t>
            </w:r>
            <w:r w:rsidRPr="001833FC">
              <w:rPr>
                <w:rFonts w:cs="AdvertisingMedium"/>
                <w:color w:val="000000" w:themeColor="text1"/>
                <w:sz w:val="22"/>
                <w:szCs w:val="22"/>
                <w:rtl/>
              </w:rPr>
              <w:t xml:space="preserve"> باللغة العربية</w:t>
            </w:r>
            <w:r w:rsidRPr="001833FC">
              <w:rPr>
                <w:rFonts w:cs="AdvertisingMedium" w:hint="cs"/>
                <w:color w:val="000000" w:themeColor="text1"/>
                <w:sz w:val="22"/>
                <w:szCs w:val="22"/>
                <w:rtl/>
              </w:rPr>
              <w:t>.</w:t>
            </w:r>
          </w:p>
          <w:p w14:paraId="319A7005" w14:textId="77777777" w:rsidR="00D457DF" w:rsidRPr="001833FC" w:rsidRDefault="00D457DF" w:rsidP="00D457D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dvertisingMedium"/>
                <w:color w:val="000000" w:themeColor="text1"/>
                <w:sz w:val="22"/>
                <w:szCs w:val="22"/>
                <w:rtl/>
              </w:rPr>
            </w:pPr>
            <w:r w:rsidRPr="001833FC">
              <w:rPr>
                <w:rFonts w:cs="AdvertisingMedium"/>
                <w:color w:val="000000" w:themeColor="text1"/>
                <w:sz w:val="22"/>
                <w:szCs w:val="22"/>
                <w:rtl/>
              </w:rPr>
              <w:t>•</w:t>
            </w:r>
            <w:r w:rsidRPr="001833FC">
              <w:rPr>
                <w:rFonts w:cs="AdvertisingMedium" w:hint="cs"/>
                <w:color w:val="000000" w:themeColor="text1"/>
                <w:sz w:val="22"/>
                <w:szCs w:val="22"/>
                <w:rtl/>
              </w:rPr>
              <w:t xml:space="preserve"> يستخدم</w:t>
            </w:r>
            <w:r w:rsidRPr="001833FC">
              <w:rPr>
                <w:rFonts w:cs="AdvertisingMedium"/>
                <w:color w:val="000000" w:themeColor="text1"/>
                <w:sz w:val="22"/>
                <w:szCs w:val="22"/>
                <w:rtl/>
              </w:rPr>
              <w:t xml:space="preserve"> </w:t>
            </w:r>
            <w:r w:rsidRPr="001833FC">
              <w:rPr>
                <w:rFonts w:cs="AdvertisingMedium" w:hint="cs"/>
                <w:color w:val="000000" w:themeColor="text1"/>
                <w:sz w:val="22"/>
                <w:szCs w:val="22"/>
                <w:rtl/>
              </w:rPr>
              <w:t>النموذج:</w:t>
            </w:r>
            <w:r w:rsidRPr="001833FC">
              <w:rPr>
                <w:rFonts w:cs="AdvertisingMedium"/>
                <w:color w:val="000000" w:themeColor="text1"/>
                <w:sz w:val="22"/>
                <w:szCs w:val="22"/>
                <w:rtl/>
              </w:rPr>
              <w:t xml:space="preserve"> </w:t>
            </w:r>
            <w:r w:rsidRPr="001833FC">
              <w:rPr>
                <w:rFonts w:cs="AdvertisingMedium" w:hint="cs"/>
                <w:color w:val="000000" w:themeColor="text1"/>
                <w:sz w:val="22"/>
                <w:szCs w:val="22"/>
                <w:rtl/>
              </w:rPr>
              <w:t xml:space="preserve">(م.ع.3) </w:t>
            </w:r>
            <w:r w:rsidRPr="001833FC">
              <w:rPr>
                <w:rFonts w:cs="AdvertisingMedium"/>
                <w:color w:val="000000" w:themeColor="text1"/>
                <w:sz w:val="22"/>
                <w:szCs w:val="22"/>
                <w:rtl/>
              </w:rPr>
              <w:t xml:space="preserve">للمتقدمين الذين </w:t>
            </w:r>
            <w:r w:rsidRPr="001833FC">
              <w:rPr>
                <w:rFonts w:cs="AdvertisingMedium" w:hint="cs"/>
                <w:b/>
                <w:bCs/>
                <w:color w:val="000000" w:themeColor="text1"/>
                <w:sz w:val="22"/>
                <w:szCs w:val="22"/>
                <w:u w:val="single"/>
                <w:rtl/>
              </w:rPr>
              <w:t>لا يتضمن</w:t>
            </w:r>
            <w:r w:rsidRPr="001833FC">
              <w:rPr>
                <w:rFonts w:cs="AdvertisingMedium"/>
                <w:color w:val="000000" w:themeColor="text1"/>
                <w:sz w:val="22"/>
                <w:szCs w:val="22"/>
                <w:rtl/>
              </w:rPr>
              <w:t xml:space="preserve"> </w:t>
            </w:r>
            <w:r w:rsidRPr="001833FC">
              <w:rPr>
                <w:rFonts w:cs="AdvertisingMedium" w:hint="cs"/>
                <w:color w:val="000000" w:themeColor="text1"/>
                <w:sz w:val="22"/>
                <w:szCs w:val="22"/>
                <w:rtl/>
              </w:rPr>
              <w:t>نتاجهم العلمي</w:t>
            </w:r>
            <w:r w:rsidRPr="001833FC">
              <w:rPr>
                <w:rFonts w:cs="AdvertisingMedium"/>
                <w:color w:val="000000" w:themeColor="text1"/>
                <w:sz w:val="22"/>
                <w:szCs w:val="22"/>
                <w:rtl/>
              </w:rPr>
              <w:t xml:space="preserve"> المقدم </w:t>
            </w:r>
            <w:r>
              <w:rPr>
                <w:rFonts w:cs="AdvertisingMedium" w:hint="cs"/>
                <w:color w:val="000000" w:themeColor="text1"/>
                <w:sz w:val="22"/>
                <w:szCs w:val="22"/>
                <w:rtl/>
              </w:rPr>
              <w:t>للتحكيم</w:t>
            </w:r>
            <w:r w:rsidRPr="001833FC">
              <w:rPr>
                <w:rFonts w:cs="AdvertisingMedium"/>
                <w:color w:val="000000" w:themeColor="text1"/>
                <w:sz w:val="22"/>
                <w:szCs w:val="22"/>
                <w:rtl/>
              </w:rPr>
              <w:t xml:space="preserve"> </w:t>
            </w:r>
            <w:r>
              <w:rPr>
                <w:rFonts w:cs="AdvertisingMedium" w:hint="cs"/>
                <w:color w:val="000000" w:themeColor="text1"/>
                <w:sz w:val="22"/>
                <w:szCs w:val="22"/>
                <w:rtl/>
              </w:rPr>
              <w:t>كتباً</w:t>
            </w:r>
            <w:r w:rsidRPr="001833FC">
              <w:rPr>
                <w:rFonts w:cs="AdvertisingMedium"/>
                <w:color w:val="000000" w:themeColor="text1"/>
                <w:sz w:val="22"/>
                <w:szCs w:val="22"/>
                <w:rtl/>
              </w:rPr>
              <w:t xml:space="preserve"> باللغة </w:t>
            </w:r>
            <w:r>
              <w:rPr>
                <w:rFonts w:cs="AdvertisingMedium" w:hint="cs"/>
                <w:color w:val="000000" w:themeColor="text1"/>
                <w:sz w:val="22"/>
                <w:szCs w:val="22"/>
                <w:rtl/>
              </w:rPr>
              <w:t>الانجليزية</w:t>
            </w:r>
            <w:r w:rsidRPr="001833FC">
              <w:rPr>
                <w:rFonts w:cs="AdvertisingMedium" w:hint="cs"/>
                <w:color w:val="000000" w:themeColor="text1"/>
                <w:sz w:val="22"/>
                <w:szCs w:val="22"/>
                <w:rtl/>
              </w:rPr>
              <w:t>.</w:t>
            </w:r>
          </w:p>
          <w:p w14:paraId="0CC84311" w14:textId="3FE7A369" w:rsidR="00D457DF" w:rsidRDefault="00D457DF" w:rsidP="00D457D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dvertisingMedium"/>
                <w:b/>
                <w:bCs/>
                <w:sz w:val="22"/>
                <w:szCs w:val="22"/>
                <w:u w:val="single"/>
                <w:rtl/>
              </w:rPr>
            </w:pPr>
            <w:r w:rsidRPr="00777D2C">
              <w:rPr>
                <w:rFonts w:cs="AdvertisingMedium" w:hint="cs"/>
                <w:b/>
                <w:bCs/>
                <w:color w:val="FF0000"/>
                <w:sz w:val="22"/>
                <w:szCs w:val="22"/>
                <w:u w:val="single"/>
                <w:rtl/>
              </w:rPr>
              <w:t>تنبيه</w:t>
            </w:r>
            <w:r w:rsidRPr="00777D2C">
              <w:rPr>
                <w:rFonts w:cs="AdvertisingMedium" w:hint="cs"/>
                <w:color w:val="FF0000"/>
                <w:sz w:val="22"/>
                <w:szCs w:val="22"/>
                <w:u w:val="single"/>
                <w:rtl/>
              </w:rPr>
              <w:t xml:space="preserve">: يجب الالتزام بعدم اطلاع </w:t>
            </w:r>
            <w:r w:rsidR="00A2223A" w:rsidRPr="008612BC">
              <w:rPr>
                <w:rFonts w:cs="AdvertisingMedium" w:hint="cs"/>
                <w:color w:val="FF0000"/>
                <w:sz w:val="22"/>
                <w:szCs w:val="22"/>
                <w:u w:val="single"/>
                <w:rtl/>
              </w:rPr>
              <w:t>مقدم الطلب</w:t>
            </w:r>
            <w:r w:rsidR="00A2223A">
              <w:rPr>
                <w:rFonts w:cs="AdvertisingMedium" w:hint="cs"/>
                <w:color w:val="FF0000"/>
                <w:sz w:val="22"/>
                <w:szCs w:val="22"/>
                <w:u w:val="single"/>
                <w:rtl/>
              </w:rPr>
              <w:t xml:space="preserve"> </w:t>
            </w:r>
            <w:r w:rsidRPr="00777D2C">
              <w:rPr>
                <w:rFonts w:cs="AdvertisingMedium" w:hint="cs"/>
                <w:color w:val="FF0000"/>
                <w:sz w:val="22"/>
                <w:szCs w:val="22"/>
                <w:u w:val="single"/>
                <w:rtl/>
              </w:rPr>
              <w:t>عليه</w:t>
            </w:r>
            <w:r w:rsidRPr="006A05E7">
              <w:rPr>
                <w:rFonts w:cs="AdvertisingMedium" w:hint="cs"/>
                <w:color w:val="FF0000"/>
                <w:sz w:val="22"/>
                <w:szCs w:val="22"/>
                <w:u w:val="single"/>
                <w:rtl/>
              </w:rPr>
              <w:t>ا.</w:t>
            </w:r>
          </w:p>
          <w:p w14:paraId="16040473" w14:textId="70CC4FCA" w:rsidR="00D457DF" w:rsidRPr="00777D2C" w:rsidRDefault="00D457DF" w:rsidP="00D457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dvertisingMedium"/>
                <w:sz w:val="22"/>
                <w:szCs w:val="22"/>
              </w:rPr>
            </w:pPr>
          </w:p>
        </w:tc>
        <w:tc>
          <w:tcPr>
            <w:tcW w:w="716" w:type="dxa"/>
          </w:tcPr>
          <w:p w14:paraId="332B7D08" w14:textId="77777777" w:rsidR="00D457DF" w:rsidRPr="00777D2C" w:rsidRDefault="00D457DF" w:rsidP="00D457DF">
            <w:pPr>
              <w:spacing w:after="1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eastAsia="Calibri" w:hAnsi="Trebuchet MS" w:cs="Arial"/>
                <w:sz w:val="22"/>
                <w:szCs w:val="22"/>
                <w:rtl/>
                <w:lang w:val="en-GB"/>
              </w:rPr>
            </w:pPr>
          </w:p>
        </w:tc>
      </w:tr>
    </w:tbl>
    <w:p w14:paraId="497DA087" w14:textId="77777777" w:rsidR="000B0EE5" w:rsidRDefault="000B0EE5" w:rsidP="001833FC">
      <w:pPr>
        <w:jc w:val="center"/>
        <w:rPr>
          <w:b/>
          <w:bCs/>
          <w:sz w:val="32"/>
          <w:szCs w:val="32"/>
          <w:rtl/>
        </w:rPr>
      </w:pPr>
    </w:p>
    <w:p w14:paraId="3077E496" w14:textId="77777777" w:rsidR="000B0EE5" w:rsidRDefault="000B0EE5" w:rsidP="001833FC">
      <w:pPr>
        <w:jc w:val="center"/>
        <w:rPr>
          <w:b/>
          <w:bCs/>
          <w:sz w:val="32"/>
          <w:szCs w:val="32"/>
          <w:rtl/>
        </w:rPr>
      </w:pPr>
    </w:p>
    <w:p w14:paraId="629819A7" w14:textId="77777777" w:rsidR="000B0EE5" w:rsidRDefault="000B0EE5" w:rsidP="001833FC">
      <w:pPr>
        <w:jc w:val="center"/>
        <w:rPr>
          <w:b/>
          <w:bCs/>
          <w:sz w:val="32"/>
          <w:szCs w:val="32"/>
          <w:rtl/>
        </w:rPr>
      </w:pPr>
    </w:p>
    <w:p w14:paraId="1FEDE9CB" w14:textId="77777777" w:rsidR="000B0EE5" w:rsidRDefault="000B0EE5" w:rsidP="001833FC">
      <w:pPr>
        <w:jc w:val="center"/>
        <w:rPr>
          <w:b/>
          <w:bCs/>
          <w:sz w:val="32"/>
          <w:szCs w:val="32"/>
          <w:rtl/>
        </w:rPr>
      </w:pPr>
    </w:p>
    <w:p w14:paraId="29F90114" w14:textId="77777777" w:rsidR="000B0EE5" w:rsidRDefault="000B0EE5" w:rsidP="001833FC">
      <w:pPr>
        <w:jc w:val="center"/>
        <w:rPr>
          <w:b/>
          <w:bCs/>
          <w:sz w:val="32"/>
          <w:szCs w:val="32"/>
          <w:rtl/>
        </w:rPr>
      </w:pPr>
    </w:p>
    <w:p w14:paraId="4EACF081" w14:textId="77777777" w:rsidR="000B0EE5" w:rsidRDefault="000B0EE5" w:rsidP="001833FC">
      <w:pPr>
        <w:jc w:val="center"/>
        <w:rPr>
          <w:b/>
          <w:bCs/>
          <w:sz w:val="32"/>
          <w:szCs w:val="32"/>
          <w:rtl/>
        </w:rPr>
      </w:pPr>
    </w:p>
    <w:p w14:paraId="3FD2EEFE" w14:textId="77777777" w:rsidR="000B0EE5" w:rsidRDefault="000B0EE5" w:rsidP="001833FC">
      <w:pPr>
        <w:jc w:val="center"/>
        <w:rPr>
          <w:b/>
          <w:bCs/>
          <w:sz w:val="32"/>
          <w:szCs w:val="32"/>
          <w:rtl/>
        </w:rPr>
      </w:pPr>
    </w:p>
    <w:p w14:paraId="752BB85B" w14:textId="77777777" w:rsidR="000B0EE5" w:rsidRDefault="000B0EE5" w:rsidP="001833FC">
      <w:pPr>
        <w:jc w:val="center"/>
        <w:rPr>
          <w:b/>
          <w:bCs/>
          <w:sz w:val="32"/>
          <w:szCs w:val="32"/>
          <w:rtl/>
        </w:rPr>
      </w:pPr>
    </w:p>
    <w:p w14:paraId="77130038" w14:textId="77777777" w:rsidR="000B0EE5" w:rsidRDefault="000B0EE5" w:rsidP="001833FC">
      <w:pPr>
        <w:jc w:val="center"/>
        <w:rPr>
          <w:b/>
          <w:bCs/>
          <w:sz w:val="32"/>
          <w:szCs w:val="32"/>
          <w:rtl/>
        </w:rPr>
      </w:pPr>
    </w:p>
    <w:p w14:paraId="2481B6D5" w14:textId="77777777" w:rsidR="000B0EE5" w:rsidRDefault="000B0EE5" w:rsidP="000F7D9C">
      <w:pPr>
        <w:bidi w:val="0"/>
        <w:jc w:val="center"/>
        <w:rPr>
          <w:b/>
          <w:bCs/>
          <w:sz w:val="32"/>
          <w:szCs w:val="32"/>
        </w:rPr>
      </w:pPr>
    </w:p>
    <w:p w14:paraId="5668118A" w14:textId="77777777" w:rsidR="000B0EE5" w:rsidRDefault="000B0EE5" w:rsidP="001833FC">
      <w:pPr>
        <w:jc w:val="center"/>
        <w:rPr>
          <w:b/>
          <w:bCs/>
          <w:sz w:val="32"/>
          <w:szCs w:val="32"/>
          <w:rtl/>
        </w:rPr>
      </w:pPr>
    </w:p>
    <w:p w14:paraId="4FF97499" w14:textId="77777777" w:rsidR="000B0EE5" w:rsidRDefault="000B0EE5" w:rsidP="001833FC">
      <w:pPr>
        <w:jc w:val="center"/>
        <w:rPr>
          <w:b/>
          <w:bCs/>
          <w:sz w:val="32"/>
          <w:szCs w:val="32"/>
          <w:rtl/>
        </w:rPr>
      </w:pPr>
    </w:p>
    <w:p w14:paraId="474629FE" w14:textId="77777777" w:rsidR="000B0EE5" w:rsidRDefault="000B0EE5" w:rsidP="001833FC">
      <w:pPr>
        <w:jc w:val="center"/>
        <w:rPr>
          <w:b/>
          <w:bCs/>
          <w:sz w:val="32"/>
          <w:szCs w:val="32"/>
          <w:rtl/>
        </w:rPr>
      </w:pPr>
    </w:p>
    <w:p w14:paraId="66C3C4E4" w14:textId="77777777" w:rsidR="000B0EE5" w:rsidRDefault="000B0EE5" w:rsidP="001833FC">
      <w:pPr>
        <w:jc w:val="center"/>
        <w:rPr>
          <w:b/>
          <w:bCs/>
          <w:sz w:val="32"/>
          <w:szCs w:val="32"/>
          <w:rtl/>
        </w:rPr>
      </w:pPr>
    </w:p>
    <w:p w14:paraId="6DCAD549" w14:textId="77777777" w:rsidR="000B0EE5" w:rsidRDefault="000B0EE5" w:rsidP="001833FC">
      <w:pPr>
        <w:jc w:val="center"/>
        <w:rPr>
          <w:b/>
          <w:bCs/>
          <w:sz w:val="32"/>
          <w:szCs w:val="32"/>
          <w:rtl/>
        </w:rPr>
      </w:pPr>
    </w:p>
    <w:p w14:paraId="5B652156" w14:textId="77777777" w:rsidR="000B0EE5" w:rsidRDefault="000B0EE5" w:rsidP="001833FC">
      <w:pPr>
        <w:jc w:val="center"/>
        <w:rPr>
          <w:b/>
          <w:bCs/>
          <w:sz w:val="32"/>
          <w:szCs w:val="32"/>
          <w:rtl/>
        </w:rPr>
      </w:pPr>
    </w:p>
    <w:p w14:paraId="535D8538" w14:textId="77777777" w:rsidR="000B0EE5" w:rsidRDefault="000B0EE5" w:rsidP="001833FC">
      <w:pPr>
        <w:jc w:val="center"/>
        <w:rPr>
          <w:b/>
          <w:bCs/>
          <w:sz w:val="32"/>
          <w:szCs w:val="32"/>
          <w:rtl/>
        </w:rPr>
      </w:pPr>
    </w:p>
    <w:p w14:paraId="53B7AE95" w14:textId="77777777" w:rsidR="000B0EE5" w:rsidRDefault="000B0EE5" w:rsidP="001833FC">
      <w:pPr>
        <w:jc w:val="center"/>
        <w:rPr>
          <w:b/>
          <w:bCs/>
          <w:sz w:val="32"/>
          <w:szCs w:val="32"/>
          <w:rtl/>
        </w:rPr>
      </w:pPr>
    </w:p>
    <w:p w14:paraId="58749158" w14:textId="77777777" w:rsidR="000B0EE5" w:rsidRDefault="000B0EE5" w:rsidP="001833FC">
      <w:pPr>
        <w:jc w:val="center"/>
        <w:rPr>
          <w:b/>
          <w:bCs/>
          <w:sz w:val="32"/>
          <w:szCs w:val="32"/>
          <w:rtl/>
        </w:rPr>
      </w:pPr>
    </w:p>
    <w:p w14:paraId="717A8A3A" w14:textId="77777777" w:rsidR="000B0EE5" w:rsidRDefault="000B0EE5" w:rsidP="001833FC">
      <w:pPr>
        <w:jc w:val="center"/>
        <w:rPr>
          <w:b/>
          <w:bCs/>
          <w:sz w:val="32"/>
          <w:szCs w:val="32"/>
          <w:rtl/>
        </w:rPr>
      </w:pPr>
    </w:p>
    <w:p w14:paraId="2D4F0488" w14:textId="77777777" w:rsidR="000B0EE5" w:rsidRDefault="000B0EE5" w:rsidP="001833FC">
      <w:pPr>
        <w:jc w:val="center"/>
        <w:rPr>
          <w:b/>
          <w:bCs/>
          <w:sz w:val="32"/>
          <w:szCs w:val="32"/>
          <w:rtl/>
        </w:rPr>
      </w:pPr>
    </w:p>
    <w:p w14:paraId="4756932D" w14:textId="3CBBC16C" w:rsidR="000B0EE5" w:rsidRPr="000B0EE5" w:rsidRDefault="000B0EE5" w:rsidP="000B0EE5">
      <w:pPr>
        <w:jc w:val="center"/>
        <w:rPr>
          <w:rFonts w:ascii="Arial" w:hAnsi="Arial" w:cs="Simplified Arabic"/>
          <w:b/>
          <w:bCs/>
          <w:noProof/>
          <w:color w:val="000000" w:themeColor="text1"/>
          <w:sz w:val="44"/>
          <w:szCs w:val="44"/>
          <w:rtl/>
        </w:rPr>
      </w:pPr>
      <w:r w:rsidRPr="000B0EE5">
        <w:rPr>
          <w:b/>
          <w:bCs/>
          <w:color w:val="000000" w:themeColor="text1"/>
          <w:sz w:val="36"/>
          <w:szCs w:val="36"/>
          <w:rtl/>
        </w:rPr>
        <w:lastRenderedPageBreak/>
        <w:t>نموذج طلب تحكيم كتاب لاحتسابه ضمن الحد الأدنى</w:t>
      </w:r>
      <w:r>
        <w:rPr>
          <w:rFonts w:hint="cs"/>
          <w:b/>
          <w:bCs/>
          <w:color w:val="000000" w:themeColor="text1"/>
          <w:sz w:val="36"/>
          <w:szCs w:val="36"/>
          <w:rtl/>
        </w:rPr>
        <w:t xml:space="preserve"> للترقية</w:t>
      </w:r>
    </w:p>
    <w:p w14:paraId="006727EE" w14:textId="77777777" w:rsidR="000F7D9C" w:rsidRDefault="000F7D9C" w:rsidP="000B0EE5">
      <w:pPr>
        <w:jc w:val="center"/>
        <w:rPr>
          <w:b/>
          <w:bCs/>
          <w:sz w:val="32"/>
          <w:szCs w:val="32"/>
          <w:rtl/>
        </w:rPr>
      </w:pPr>
    </w:p>
    <w:p w14:paraId="48E4CC21" w14:textId="77777777" w:rsidR="00147788" w:rsidRPr="000F7D9C" w:rsidRDefault="00147788" w:rsidP="000B0EE5">
      <w:pPr>
        <w:jc w:val="center"/>
        <w:rPr>
          <w:sz w:val="20"/>
          <w:szCs w:val="20"/>
          <w:rtl/>
        </w:rPr>
      </w:pPr>
    </w:p>
    <w:p w14:paraId="0D3C502A" w14:textId="1699056E" w:rsidR="000B0EE5" w:rsidRPr="000F7D9C" w:rsidRDefault="000F7D9C" w:rsidP="000F7D9C">
      <w:pPr>
        <w:jc w:val="center"/>
        <w:rPr>
          <w:color w:val="EE0000"/>
          <w:sz w:val="20"/>
          <w:szCs w:val="20"/>
          <w:rtl/>
        </w:rPr>
      </w:pPr>
      <w:r w:rsidRPr="000F7D9C">
        <w:rPr>
          <w:rFonts w:hint="cs"/>
          <w:b/>
          <w:bCs/>
          <w:color w:val="EE0000"/>
          <w:sz w:val="20"/>
          <w:szCs w:val="20"/>
          <w:rtl/>
        </w:rPr>
        <w:t>ملاحظة مهمة:</w:t>
      </w:r>
      <w:r w:rsidRPr="000F7D9C">
        <w:rPr>
          <w:rFonts w:hint="cs"/>
          <w:color w:val="EE0000"/>
          <w:sz w:val="20"/>
          <w:szCs w:val="20"/>
          <w:rtl/>
        </w:rPr>
        <w:t xml:space="preserve"> يتم احتساب الكتاب ضمن الحد الأدنى للترقية العلمية </w:t>
      </w:r>
      <w:r w:rsidR="00D457DF" w:rsidRPr="008612BC">
        <w:rPr>
          <w:rFonts w:hint="cs"/>
          <w:color w:val="EE0000"/>
          <w:sz w:val="20"/>
          <w:szCs w:val="20"/>
          <w:rtl/>
        </w:rPr>
        <w:t>وفق</w:t>
      </w:r>
      <w:r w:rsidR="00A2223A" w:rsidRPr="008612BC">
        <w:rPr>
          <w:rFonts w:hint="cs"/>
          <w:color w:val="EE0000"/>
          <w:sz w:val="20"/>
          <w:szCs w:val="20"/>
          <w:rtl/>
        </w:rPr>
        <w:t>ً</w:t>
      </w:r>
      <w:r w:rsidR="00D457DF" w:rsidRPr="008612BC">
        <w:rPr>
          <w:rFonts w:hint="cs"/>
          <w:color w:val="EE0000"/>
          <w:sz w:val="20"/>
          <w:szCs w:val="20"/>
          <w:rtl/>
        </w:rPr>
        <w:t>ا</w:t>
      </w:r>
      <w:r w:rsidR="00D457DF">
        <w:rPr>
          <w:rFonts w:hint="cs"/>
          <w:color w:val="EE0000"/>
          <w:sz w:val="20"/>
          <w:szCs w:val="20"/>
          <w:rtl/>
        </w:rPr>
        <w:t xml:space="preserve"> للقواعد</w:t>
      </w:r>
      <w:r w:rsidRPr="000F7D9C">
        <w:rPr>
          <w:color w:val="EE0000"/>
          <w:sz w:val="20"/>
          <w:szCs w:val="20"/>
          <w:rtl/>
        </w:rPr>
        <w:t xml:space="preserve"> التنفيذية لمواد اللائحة المنظمة لشؤون أعضاء هيئة التدريس الخاصة بالترقيات العلمية في جامعة القصيم</w:t>
      </w:r>
    </w:p>
    <w:p w14:paraId="5CB584E9" w14:textId="77777777" w:rsidR="000B0EE5" w:rsidRDefault="000B0EE5" w:rsidP="00DC6C75">
      <w:pPr>
        <w:rPr>
          <w:sz w:val="6"/>
          <w:szCs w:val="6"/>
          <w:rtl/>
        </w:rPr>
      </w:pPr>
    </w:p>
    <w:p w14:paraId="5BE35AB5" w14:textId="77777777" w:rsidR="000B0EE5" w:rsidRPr="00624439" w:rsidRDefault="000B0EE5" w:rsidP="00DC6C75">
      <w:pPr>
        <w:rPr>
          <w:sz w:val="6"/>
          <w:szCs w:val="6"/>
          <w:rtl/>
        </w:rPr>
      </w:pPr>
    </w:p>
    <w:tbl>
      <w:tblPr>
        <w:bidiVisual/>
        <w:tblW w:w="104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19"/>
        <w:gridCol w:w="2694"/>
        <w:gridCol w:w="1842"/>
        <w:gridCol w:w="2123"/>
      </w:tblGrid>
      <w:tr w:rsidR="00A037E5" w:rsidRPr="00137E55" w14:paraId="4E522B25" w14:textId="77777777" w:rsidTr="007E5AE7">
        <w:trPr>
          <w:trHeight w:val="326"/>
          <w:jc w:val="center"/>
        </w:trPr>
        <w:tc>
          <w:tcPr>
            <w:tcW w:w="10478" w:type="dxa"/>
            <w:gridSpan w:val="4"/>
            <w:shd w:val="clear" w:color="auto" w:fill="D9D9D9"/>
            <w:vAlign w:val="center"/>
          </w:tcPr>
          <w:p w14:paraId="757616B6" w14:textId="77777777" w:rsidR="00A037E5" w:rsidRPr="00A037E5" w:rsidRDefault="00A037E5" w:rsidP="00DC6C75">
            <w:pPr>
              <w:jc w:val="center"/>
              <w:rPr>
                <w:b/>
                <w:bCs/>
                <w:sz w:val="26"/>
                <w:szCs w:val="26"/>
                <w:u w:val="single"/>
              </w:rPr>
            </w:pPr>
            <w:r w:rsidRPr="00055940">
              <w:rPr>
                <w:b/>
                <w:bCs/>
                <w:sz w:val="22"/>
                <w:szCs w:val="22"/>
                <w:rtl/>
              </w:rPr>
              <w:t>البيانات الشخصية</w:t>
            </w:r>
            <w:r w:rsidRPr="00055940">
              <w:rPr>
                <w:b/>
                <w:bCs/>
                <w:sz w:val="22"/>
                <w:szCs w:val="22"/>
              </w:rPr>
              <w:t xml:space="preserve">Personal Information </w:t>
            </w:r>
          </w:p>
        </w:tc>
      </w:tr>
      <w:tr w:rsidR="0039655C" w:rsidRPr="00137E55" w14:paraId="5E6CB7DD" w14:textId="77777777" w:rsidTr="008612BC">
        <w:trPr>
          <w:trHeight w:val="215"/>
          <w:jc w:val="center"/>
        </w:trPr>
        <w:tc>
          <w:tcPr>
            <w:tcW w:w="3819" w:type="dxa"/>
            <w:shd w:val="clear" w:color="auto" w:fill="D9D9D9"/>
            <w:vAlign w:val="center"/>
          </w:tcPr>
          <w:p w14:paraId="67A29FDD" w14:textId="4B8CA458" w:rsidR="0039655C" w:rsidRPr="00A1295F" w:rsidRDefault="0039655C" w:rsidP="00BD1BFB">
            <w:pPr>
              <w:jc w:val="center"/>
              <w:rPr>
                <w:sz w:val="22"/>
                <w:szCs w:val="22"/>
                <w:rtl/>
              </w:rPr>
            </w:pPr>
            <w:r w:rsidRPr="00A1295F">
              <w:rPr>
                <w:sz w:val="22"/>
                <w:szCs w:val="22"/>
                <w:rtl/>
              </w:rPr>
              <w:t>اسم المتقدم رباعي</w:t>
            </w:r>
            <w:r w:rsidRPr="00A1295F">
              <w:rPr>
                <w:rFonts w:hint="cs"/>
                <w:sz w:val="22"/>
                <w:szCs w:val="22"/>
                <w:rtl/>
              </w:rPr>
              <w:t>اً</w:t>
            </w:r>
            <w:r w:rsidR="00A1295F">
              <w:rPr>
                <w:rFonts w:hint="cs"/>
                <w:sz w:val="22"/>
                <w:szCs w:val="22"/>
                <w:rtl/>
              </w:rPr>
              <w:t xml:space="preserve">    </w:t>
            </w:r>
            <w:r w:rsidR="00BD1BFB">
              <w:rPr>
                <w:rFonts w:hint="cs"/>
                <w:sz w:val="22"/>
                <w:szCs w:val="22"/>
                <w:rtl/>
              </w:rPr>
              <w:t xml:space="preserve">       </w:t>
            </w:r>
            <w:r w:rsidR="00A1295F">
              <w:rPr>
                <w:rFonts w:hint="cs"/>
                <w:sz w:val="22"/>
                <w:szCs w:val="22"/>
                <w:rtl/>
              </w:rPr>
              <w:t xml:space="preserve">   </w:t>
            </w:r>
            <w:r w:rsidR="00A1295F">
              <w:rPr>
                <w:sz w:val="22"/>
                <w:szCs w:val="22"/>
              </w:rPr>
              <w:t xml:space="preserve">  </w:t>
            </w:r>
            <w:r w:rsidR="004D04BC" w:rsidRPr="00A1295F">
              <w:rPr>
                <w:sz w:val="22"/>
                <w:szCs w:val="22"/>
              </w:rPr>
              <w:t>Full Name</w:t>
            </w:r>
          </w:p>
        </w:tc>
        <w:tc>
          <w:tcPr>
            <w:tcW w:w="6659" w:type="dxa"/>
            <w:gridSpan w:val="3"/>
            <w:vAlign w:val="center"/>
          </w:tcPr>
          <w:p w14:paraId="64DBC6F6" w14:textId="77777777" w:rsidR="0039655C" w:rsidRPr="00214641" w:rsidRDefault="0039655C" w:rsidP="00214641">
            <w:pPr>
              <w:jc w:val="center"/>
              <w:rPr>
                <w:color w:val="000000" w:themeColor="text1"/>
                <w:sz w:val="22"/>
                <w:szCs w:val="22"/>
                <w:rtl/>
              </w:rPr>
            </w:pPr>
          </w:p>
        </w:tc>
      </w:tr>
      <w:tr w:rsidR="0039655C" w:rsidRPr="00137E55" w14:paraId="1910FCDA" w14:textId="77777777" w:rsidTr="008612BC">
        <w:trPr>
          <w:trHeight w:val="276"/>
          <w:jc w:val="center"/>
        </w:trPr>
        <w:tc>
          <w:tcPr>
            <w:tcW w:w="3819" w:type="dxa"/>
            <w:shd w:val="clear" w:color="auto" w:fill="D9D9D9"/>
            <w:vAlign w:val="center"/>
          </w:tcPr>
          <w:p w14:paraId="3D226343" w14:textId="0C6676F5" w:rsidR="0039655C" w:rsidRPr="007E5AE7" w:rsidRDefault="0039655C" w:rsidP="007E5AE7">
            <w:pPr>
              <w:jc w:val="center"/>
              <w:rPr>
                <w:sz w:val="22"/>
                <w:szCs w:val="22"/>
                <w:rtl/>
              </w:rPr>
            </w:pPr>
            <w:r w:rsidRPr="00A1295F">
              <w:rPr>
                <w:sz w:val="22"/>
                <w:szCs w:val="22"/>
                <w:rtl/>
              </w:rPr>
              <w:t>رقم البطاقة أو الإقامة</w:t>
            </w:r>
            <w:r w:rsidRPr="00A1295F">
              <w:rPr>
                <w:sz w:val="22"/>
                <w:szCs w:val="22"/>
              </w:rPr>
              <w:t>National</w:t>
            </w:r>
            <w:r w:rsidR="004D04BC" w:rsidRPr="00A1295F">
              <w:rPr>
                <w:sz w:val="22"/>
                <w:szCs w:val="22"/>
              </w:rPr>
              <w:t>/Iqama</w:t>
            </w:r>
            <w:r w:rsidRPr="00A1295F">
              <w:rPr>
                <w:sz w:val="22"/>
                <w:szCs w:val="22"/>
              </w:rPr>
              <w:t xml:space="preserve"> I</w:t>
            </w:r>
            <w:r w:rsidR="00BD1BFB">
              <w:rPr>
                <w:sz w:val="22"/>
                <w:szCs w:val="22"/>
              </w:rPr>
              <w:t xml:space="preserve">D </w:t>
            </w:r>
            <w:r w:rsidRPr="00A1295F">
              <w:rPr>
                <w:sz w:val="22"/>
                <w:szCs w:val="22"/>
              </w:rPr>
              <w:t>N</w:t>
            </w:r>
            <w:r w:rsidR="007E5AE7">
              <w:rPr>
                <w:sz w:val="22"/>
                <w:szCs w:val="22"/>
              </w:rPr>
              <w:t>o.</w:t>
            </w:r>
          </w:p>
        </w:tc>
        <w:tc>
          <w:tcPr>
            <w:tcW w:w="6659" w:type="dxa"/>
            <w:gridSpan w:val="3"/>
            <w:vAlign w:val="center"/>
          </w:tcPr>
          <w:p w14:paraId="6B46E01F" w14:textId="317F43C2" w:rsidR="0039655C" w:rsidRPr="00214641" w:rsidRDefault="0039655C" w:rsidP="00214641">
            <w:pPr>
              <w:jc w:val="center"/>
              <w:rPr>
                <w:color w:val="000000" w:themeColor="text1"/>
                <w:sz w:val="22"/>
                <w:szCs w:val="22"/>
                <w:rtl/>
              </w:rPr>
            </w:pPr>
          </w:p>
        </w:tc>
      </w:tr>
      <w:tr w:rsidR="002967C1" w:rsidRPr="00137E55" w14:paraId="088BE67F" w14:textId="77777777" w:rsidTr="008612BC">
        <w:trPr>
          <w:trHeight w:val="281"/>
          <w:jc w:val="center"/>
        </w:trPr>
        <w:tc>
          <w:tcPr>
            <w:tcW w:w="3819" w:type="dxa"/>
            <w:shd w:val="clear" w:color="auto" w:fill="D9D9D9"/>
            <w:vAlign w:val="center"/>
          </w:tcPr>
          <w:p w14:paraId="726220E1" w14:textId="30EC1FC7" w:rsidR="002967C1" w:rsidRPr="00A1295F" w:rsidRDefault="000F7D9C" w:rsidP="000B0EE5">
            <w:pPr>
              <w:jc w:val="center"/>
              <w:rPr>
                <w:sz w:val="22"/>
                <w:szCs w:val="22"/>
                <w:rtl/>
              </w:rPr>
            </w:pPr>
            <w:r w:rsidRPr="00680A74">
              <w:rPr>
                <w:sz w:val="22"/>
                <w:szCs w:val="22"/>
                <w:rtl/>
              </w:rPr>
              <w:t>التخصص العام</w:t>
            </w:r>
            <w:r w:rsidRPr="00680A74">
              <w:rPr>
                <w:sz w:val="22"/>
                <w:szCs w:val="22"/>
              </w:rPr>
              <w:t>Major</w:t>
            </w:r>
            <w:r>
              <w:rPr>
                <w:sz w:val="22"/>
                <w:szCs w:val="22"/>
              </w:rPr>
              <w:t xml:space="preserve">  </w:t>
            </w:r>
          </w:p>
        </w:tc>
        <w:tc>
          <w:tcPr>
            <w:tcW w:w="2694" w:type="dxa"/>
            <w:vAlign w:val="center"/>
          </w:tcPr>
          <w:p w14:paraId="4BABB97E" w14:textId="77777777" w:rsidR="002967C1" w:rsidRPr="00214641" w:rsidRDefault="002967C1" w:rsidP="00214641">
            <w:pPr>
              <w:jc w:val="center"/>
              <w:rPr>
                <w:color w:val="000000" w:themeColor="text1"/>
                <w:sz w:val="22"/>
                <w:szCs w:val="22"/>
                <w:rtl/>
              </w:rPr>
            </w:pP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15F7E7EC" w14:textId="77B1AB16" w:rsidR="002967C1" w:rsidRPr="00A1295F" w:rsidRDefault="000F7D9C" w:rsidP="00BD1BFB">
            <w:pPr>
              <w:jc w:val="center"/>
              <w:rPr>
                <w:sz w:val="22"/>
                <w:szCs w:val="22"/>
                <w:rtl/>
              </w:rPr>
            </w:pPr>
            <w:r>
              <w:rPr>
                <w:rFonts w:hint="cs"/>
                <w:sz w:val="22"/>
                <w:szCs w:val="22"/>
                <w:rtl/>
              </w:rPr>
              <w:t xml:space="preserve">الرتبة العلمية </w:t>
            </w:r>
            <w:r w:rsidRPr="000F7D9C">
              <w:rPr>
                <w:sz w:val="22"/>
                <w:szCs w:val="22"/>
              </w:rPr>
              <w:t>Academic Rank</w:t>
            </w:r>
          </w:p>
        </w:tc>
        <w:tc>
          <w:tcPr>
            <w:tcW w:w="2123" w:type="dxa"/>
            <w:vAlign w:val="center"/>
          </w:tcPr>
          <w:p w14:paraId="3994479B" w14:textId="3C4273BD" w:rsidR="002967C1" w:rsidRPr="00214641" w:rsidRDefault="002967C1" w:rsidP="00214641">
            <w:pPr>
              <w:jc w:val="center"/>
              <w:rPr>
                <w:color w:val="000000" w:themeColor="text1"/>
                <w:sz w:val="22"/>
                <w:szCs w:val="22"/>
                <w:rtl/>
              </w:rPr>
            </w:pPr>
          </w:p>
        </w:tc>
      </w:tr>
      <w:tr w:rsidR="000F7D9C" w:rsidRPr="00137E55" w14:paraId="1146DDE4" w14:textId="77777777" w:rsidTr="008612BC">
        <w:trPr>
          <w:trHeight w:val="281"/>
          <w:jc w:val="center"/>
        </w:trPr>
        <w:tc>
          <w:tcPr>
            <w:tcW w:w="3819" w:type="dxa"/>
            <w:shd w:val="clear" w:color="auto" w:fill="D9D9D9"/>
            <w:vAlign w:val="center"/>
          </w:tcPr>
          <w:p w14:paraId="5DF297E5" w14:textId="5712A6B2" w:rsidR="000F7D9C" w:rsidRDefault="000F7D9C" w:rsidP="000F7D9C">
            <w:pPr>
              <w:jc w:val="center"/>
              <w:rPr>
                <w:sz w:val="22"/>
                <w:szCs w:val="22"/>
                <w:rtl/>
              </w:rPr>
            </w:pPr>
            <w:r>
              <w:rPr>
                <w:rFonts w:hint="cs"/>
                <w:sz w:val="22"/>
                <w:szCs w:val="22"/>
                <w:rtl/>
              </w:rPr>
              <w:t>الت</w:t>
            </w:r>
            <w:r w:rsidRPr="00680A74">
              <w:rPr>
                <w:sz w:val="22"/>
                <w:szCs w:val="22"/>
                <w:rtl/>
              </w:rPr>
              <w:t>خصص</w:t>
            </w:r>
            <w:r>
              <w:rPr>
                <w:rFonts w:hint="cs"/>
                <w:sz w:val="22"/>
                <w:szCs w:val="22"/>
                <w:rtl/>
              </w:rPr>
              <w:t xml:space="preserve"> </w:t>
            </w:r>
            <w:r w:rsidRPr="00680A74">
              <w:rPr>
                <w:sz w:val="22"/>
                <w:szCs w:val="22"/>
                <w:rtl/>
              </w:rPr>
              <w:t>الدقيق</w:t>
            </w:r>
            <w:r>
              <w:rPr>
                <w:rFonts w:hint="cs"/>
                <w:sz w:val="22"/>
                <w:szCs w:val="22"/>
                <w:rtl/>
              </w:rPr>
              <w:t xml:space="preserve"> </w:t>
            </w:r>
            <w:r w:rsidRPr="00680A74">
              <w:rPr>
                <w:sz w:val="22"/>
                <w:szCs w:val="22"/>
              </w:rPr>
              <w:t>Specialization</w:t>
            </w:r>
          </w:p>
        </w:tc>
        <w:tc>
          <w:tcPr>
            <w:tcW w:w="2694" w:type="dxa"/>
            <w:vAlign w:val="center"/>
          </w:tcPr>
          <w:p w14:paraId="3EBA1F35" w14:textId="77777777" w:rsidR="000F7D9C" w:rsidRPr="00214641" w:rsidRDefault="000F7D9C" w:rsidP="000F7D9C">
            <w:pPr>
              <w:jc w:val="center"/>
              <w:rPr>
                <w:color w:val="000000" w:themeColor="text1"/>
                <w:sz w:val="22"/>
                <w:szCs w:val="22"/>
                <w:rtl/>
              </w:rPr>
            </w:pP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054C0721" w14:textId="0191EA03" w:rsidR="000F7D9C" w:rsidRPr="00BD1BFB" w:rsidRDefault="000F7D9C" w:rsidP="000F7D9C">
            <w:pPr>
              <w:jc w:val="center"/>
              <w:rPr>
                <w:sz w:val="22"/>
                <w:szCs w:val="22"/>
                <w:rtl/>
              </w:rPr>
            </w:pPr>
            <w:r w:rsidRPr="00BD1BFB">
              <w:rPr>
                <w:sz w:val="22"/>
                <w:szCs w:val="22"/>
                <w:rtl/>
              </w:rPr>
              <w:t xml:space="preserve">الكلية   </w:t>
            </w:r>
            <w:r w:rsidRPr="00BD1BFB">
              <w:rPr>
                <w:sz w:val="22"/>
                <w:szCs w:val="22"/>
              </w:rPr>
              <w:t>College</w:t>
            </w:r>
          </w:p>
        </w:tc>
        <w:tc>
          <w:tcPr>
            <w:tcW w:w="2123" w:type="dxa"/>
            <w:vAlign w:val="center"/>
          </w:tcPr>
          <w:p w14:paraId="50BA2C6B" w14:textId="77777777" w:rsidR="000F7D9C" w:rsidRPr="00214641" w:rsidRDefault="000F7D9C" w:rsidP="000F7D9C">
            <w:pPr>
              <w:jc w:val="center"/>
              <w:rPr>
                <w:color w:val="000000" w:themeColor="text1"/>
                <w:sz w:val="22"/>
                <w:szCs w:val="22"/>
                <w:rtl/>
              </w:rPr>
            </w:pPr>
          </w:p>
        </w:tc>
      </w:tr>
      <w:tr w:rsidR="002967C1" w:rsidRPr="00137E55" w14:paraId="72A318C0" w14:textId="77777777" w:rsidTr="008612BC">
        <w:trPr>
          <w:trHeight w:val="270"/>
          <w:jc w:val="center"/>
        </w:trPr>
        <w:tc>
          <w:tcPr>
            <w:tcW w:w="3819" w:type="dxa"/>
            <w:shd w:val="clear" w:color="auto" w:fill="D9D9D9"/>
            <w:vAlign w:val="center"/>
          </w:tcPr>
          <w:p w14:paraId="41B458FF" w14:textId="4C472A66" w:rsidR="002967C1" w:rsidRPr="00A1295F" w:rsidRDefault="002967C1" w:rsidP="00BD1BFB">
            <w:pPr>
              <w:jc w:val="center"/>
              <w:rPr>
                <w:sz w:val="22"/>
                <w:szCs w:val="22"/>
                <w:rtl/>
              </w:rPr>
            </w:pPr>
            <w:r w:rsidRPr="00A1295F">
              <w:rPr>
                <w:rFonts w:hint="cs"/>
                <w:sz w:val="22"/>
                <w:szCs w:val="22"/>
                <w:rtl/>
              </w:rPr>
              <w:t xml:space="preserve">عنوان </w:t>
            </w:r>
            <w:r w:rsidRPr="00A1295F">
              <w:rPr>
                <w:sz w:val="22"/>
                <w:szCs w:val="22"/>
                <w:rtl/>
              </w:rPr>
              <w:t>البريد الإلكتروني</w:t>
            </w:r>
            <w:r w:rsidR="00BD1BFB">
              <w:rPr>
                <w:rFonts w:hint="cs"/>
                <w:sz w:val="22"/>
                <w:szCs w:val="22"/>
                <w:rtl/>
              </w:rPr>
              <w:t xml:space="preserve"> </w:t>
            </w:r>
            <w:r w:rsidRPr="00A1295F">
              <w:rPr>
                <w:sz w:val="22"/>
                <w:szCs w:val="22"/>
              </w:rPr>
              <w:t>E-Mail Address</w:t>
            </w:r>
          </w:p>
        </w:tc>
        <w:tc>
          <w:tcPr>
            <w:tcW w:w="2694" w:type="dxa"/>
            <w:vAlign w:val="center"/>
          </w:tcPr>
          <w:p w14:paraId="70BF2310" w14:textId="77777777" w:rsidR="002967C1" w:rsidRPr="00214641" w:rsidRDefault="002967C1" w:rsidP="00214641">
            <w:pPr>
              <w:jc w:val="center"/>
              <w:rPr>
                <w:color w:val="000000" w:themeColor="text1"/>
                <w:sz w:val="22"/>
                <w:szCs w:val="22"/>
                <w:rtl/>
              </w:rPr>
            </w:pP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6FB122A2" w14:textId="4570A01D" w:rsidR="002967C1" w:rsidRPr="00A1295F" w:rsidRDefault="00147788" w:rsidP="00147788">
            <w:pPr>
              <w:jc w:val="center"/>
              <w:rPr>
                <w:sz w:val="22"/>
                <w:szCs w:val="22"/>
                <w:rtl/>
              </w:rPr>
            </w:pPr>
            <w:r w:rsidRPr="00A1295F">
              <w:rPr>
                <w:rFonts w:hint="cs"/>
                <w:sz w:val="22"/>
                <w:szCs w:val="22"/>
                <w:rtl/>
              </w:rPr>
              <w:t>القسم</w:t>
            </w:r>
            <w:r>
              <w:rPr>
                <w:rFonts w:hint="cs"/>
                <w:sz w:val="22"/>
                <w:szCs w:val="22"/>
                <w:rtl/>
              </w:rPr>
              <w:t xml:space="preserve"> </w:t>
            </w:r>
            <w:r>
              <w:rPr>
                <w:rFonts w:hint="cs"/>
                <w:sz w:val="22"/>
                <w:szCs w:val="22"/>
              </w:rPr>
              <w:t>Department</w:t>
            </w:r>
          </w:p>
        </w:tc>
        <w:tc>
          <w:tcPr>
            <w:tcW w:w="2123" w:type="dxa"/>
            <w:vAlign w:val="center"/>
          </w:tcPr>
          <w:p w14:paraId="3EC6FB4A" w14:textId="5CF65246" w:rsidR="002967C1" w:rsidRPr="00214641" w:rsidRDefault="002967C1" w:rsidP="00214641">
            <w:pPr>
              <w:jc w:val="center"/>
              <w:rPr>
                <w:color w:val="000000" w:themeColor="text1"/>
                <w:sz w:val="22"/>
                <w:szCs w:val="22"/>
                <w:rtl/>
              </w:rPr>
            </w:pPr>
          </w:p>
        </w:tc>
      </w:tr>
      <w:tr w:rsidR="007143E0" w:rsidRPr="00137E55" w14:paraId="0ABFB042" w14:textId="77777777" w:rsidTr="008612BC">
        <w:trPr>
          <w:trHeight w:val="133"/>
          <w:jc w:val="center"/>
        </w:trPr>
        <w:tc>
          <w:tcPr>
            <w:tcW w:w="3819" w:type="dxa"/>
            <w:shd w:val="clear" w:color="auto" w:fill="D9D9D9"/>
            <w:vAlign w:val="center"/>
          </w:tcPr>
          <w:p w14:paraId="7EC6925E" w14:textId="464A5396" w:rsidR="007143E0" w:rsidRPr="00A1295F" w:rsidRDefault="00BD1BFB" w:rsidP="00BD1BFB">
            <w:pPr>
              <w:jc w:val="center"/>
              <w:rPr>
                <w:sz w:val="22"/>
                <w:szCs w:val="22"/>
                <w:rtl/>
              </w:rPr>
            </w:pPr>
            <w:r w:rsidRPr="00BD1BFB">
              <w:rPr>
                <w:sz w:val="22"/>
                <w:szCs w:val="22"/>
                <w:rtl/>
              </w:rPr>
              <w:t xml:space="preserve">رقم الجوال   </w:t>
            </w:r>
            <w:r w:rsidRPr="00BD1BFB">
              <w:rPr>
                <w:sz w:val="22"/>
                <w:szCs w:val="22"/>
              </w:rPr>
              <w:t>Mobile Number</w:t>
            </w:r>
          </w:p>
        </w:tc>
        <w:tc>
          <w:tcPr>
            <w:tcW w:w="2694" w:type="dxa"/>
            <w:vAlign w:val="center"/>
          </w:tcPr>
          <w:p w14:paraId="33DAD70E" w14:textId="77777777" w:rsidR="007143E0" w:rsidRPr="00214641" w:rsidRDefault="007143E0" w:rsidP="00214641">
            <w:pPr>
              <w:jc w:val="center"/>
              <w:rPr>
                <w:color w:val="000000" w:themeColor="text1"/>
                <w:sz w:val="22"/>
                <w:szCs w:val="22"/>
                <w:rtl/>
              </w:rPr>
            </w:pP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6D7901B6" w14:textId="2B1E15E8" w:rsidR="007143E0" w:rsidRPr="00A1295F" w:rsidRDefault="00147788" w:rsidP="00BD1BFB">
            <w:pPr>
              <w:jc w:val="center"/>
              <w:rPr>
                <w:sz w:val="22"/>
                <w:szCs w:val="22"/>
                <w:rtl/>
              </w:rPr>
            </w:pPr>
            <w:r w:rsidRPr="00A1295F">
              <w:rPr>
                <w:sz w:val="22"/>
                <w:szCs w:val="22"/>
                <w:rtl/>
              </w:rPr>
              <w:t>الجنسية</w:t>
            </w:r>
            <w:r>
              <w:rPr>
                <w:rFonts w:hint="cs"/>
                <w:sz w:val="22"/>
                <w:szCs w:val="22"/>
                <w:rtl/>
              </w:rPr>
              <w:t xml:space="preserve"> </w:t>
            </w:r>
            <w:r w:rsidRPr="00A1295F">
              <w:rPr>
                <w:sz w:val="22"/>
                <w:szCs w:val="22"/>
              </w:rPr>
              <w:t>Nationality</w:t>
            </w:r>
          </w:p>
        </w:tc>
        <w:tc>
          <w:tcPr>
            <w:tcW w:w="2123" w:type="dxa"/>
            <w:vAlign w:val="center"/>
          </w:tcPr>
          <w:p w14:paraId="22EA1F4E" w14:textId="0839FE3B" w:rsidR="007143E0" w:rsidRPr="00214641" w:rsidRDefault="007143E0" w:rsidP="00214641">
            <w:pPr>
              <w:jc w:val="center"/>
              <w:rPr>
                <w:color w:val="000000" w:themeColor="text1"/>
                <w:sz w:val="22"/>
                <w:szCs w:val="22"/>
                <w:rtl/>
              </w:rPr>
            </w:pPr>
          </w:p>
        </w:tc>
      </w:tr>
    </w:tbl>
    <w:p w14:paraId="33C7D81E" w14:textId="3C5A2F34" w:rsidR="00E41589" w:rsidRPr="000A4E9D" w:rsidRDefault="00E41589" w:rsidP="000F3497">
      <w:pPr>
        <w:rPr>
          <w:b/>
          <w:bCs/>
          <w:color w:val="FF0000"/>
          <w:sz w:val="16"/>
          <w:szCs w:val="16"/>
          <w:rtl/>
          <w:lang w:val="en-GB"/>
        </w:rPr>
      </w:pPr>
    </w:p>
    <w:p w14:paraId="05976774" w14:textId="6AD1B8C7" w:rsidR="00D53837" w:rsidRPr="000A4E9D" w:rsidRDefault="00D53837" w:rsidP="000F3497">
      <w:pPr>
        <w:rPr>
          <w:b/>
          <w:bCs/>
          <w:color w:val="FF0000"/>
          <w:sz w:val="16"/>
          <w:szCs w:val="16"/>
          <w:rtl/>
        </w:rPr>
      </w:pPr>
    </w:p>
    <w:p w14:paraId="06A8286B" w14:textId="0AAA90CC" w:rsidR="00017212" w:rsidRPr="000A4E9D" w:rsidRDefault="00017212" w:rsidP="00E87C0E">
      <w:pPr>
        <w:jc w:val="center"/>
        <w:rPr>
          <w:b/>
          <w:bCs/>
          <w:color w:val="FF0000"/>
          <w:sz w:val="16"/>
          <w:szCs w:val="16"/>
          <w:rtl/>
        </w:rPr>
      </w:pPr>
    </w:p>
    <w:tbl>
      <w:tblPr>
        <w:bidiVisual/>
        <w:tblW w:w="103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"/>
        <w:gridCol w:w="2258"/>
        <w:gridCol w:w="1505"/>
        <w:gridCol w:w="2803"/>
        <w:gridCol w:w="3759"/>
      </w:tblGrid>
      <w:tr w:rsidR="00017212" w:rsidRPr="00137E55" w14:paraId="3964A609" w14:textId="77777777" w:rsidTr="000B0EE5">
        <w:trPr>
          <w:trHeight w:val="510"/>
          <w:jc w:val="center"/>
        </w:trPr>
        <w:tc>
          <w:tcPr>
            <w:tcW w:w="10340" w:type="dxa"/>
            <w:gridSpan w:val="5"/>
            <w:shd w:val="clear" w:color="auto" w:fill="D9D9D9"/>
            <w:vAlign w:val="center"/>
          </w:tcPr>
          <w:p w14:paraId="7240C223" w14:textId="6EE77211" w:rsidR="00017212" w:rsidRPr="004B5A41" w:rsidRDefault="000B0EE5" w:rsidP="00C41AD5">
            <w:pPr>
              <w:spacing w:line="21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معلومات الكتاب</w:t>
            </w:r>
          </w:p>
        </w:tc>
      </w:tr>
      <w:tr w:rsidR="00CA1303" w14:paraId="182FDCE5" w14:textId="77777777" w:rsidTr="000B0EE5">
        <w:trPr>
          <w:trHeight w:val="510"/>
          <w:jc w:val="center"/>
        </w:trPr>
        <w:tc>
          <w:tcPr>
            <w:tcW w:w="2273" w:type="dxa"/>
            <w:gridSpan w:val="2"/>
            <w:tcBorders>
              <w:bottom w:val="nil"/>
            </w:tcBorders>
            <w:shd w:val="clear" w:color="auto" w:fill="D9D9D9"/>
            <w:vAlign w:val="center"/>
          </w:tcPr>
          <w:p w14:paraId="62D466C4" w14:textId="77777777" w:rsidR="008612BC" w:rsidRDefault="000B0EE5" w:rsidP="008612BC">
            <w:pPr>
              <w:spacing w:line="216" w:lineRule="auto"/>
              <w:jc w:val="center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0B0EE5">
              <w:rPr>
                <w:rFonts w:asciiTheme="majorBidi" w:hAnsiTheme="majorBidi" w:cstheme="majorBidi" w:hint="cs"/>
                <w:color w:val="000000" w:themeColor="text1"/>
                <w:sz w:val="22"/>
                <w:szCs w:val="22"/>
                <w:rtl/>
              </w:rPr>
              <w:t>عنوان الكتاب</w:t>
            </w:r>
            <w:r w:rsidRPr="000B0EE5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</w:t>
            </w:r>
          </w:p>
          <w:p w14:paraId="79F182D1" w14:textId="6A4B38F1" w:rsidR="00037634" w:rsidRPr="008612BC" w:rsidRDefault="000B0EE5" w:rsidP="008612BC">
            <w:pPr>
              <w:spacing w:line="216" w:lineRule="auto"/>
              <w:jc w:val="center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rtl/>
              </w:rPr>
            </w:pPr>
            <w:r w:rsidRPr="000B0EE5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Book Title</w:t>
            </w:r>
            <w:r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8067" w:type="dxa"/>
            <w:gridSpan w:val="3"/>
            <w:tcBorders>
              <w:bottom w:val="nil"/>
            </w:tcBorders>
            <w:vAlign w:val="center"/>
          </w:tcPr>
          <w:p w14:paraId="41348DC7" w14:textId="77777777" w:rsidR="00CA1303" w:rsidRPr="00214641" w:rsidRDefault="00CA1303" w:rsidP="00214641">
            <w:pPr>
              <w:ind w:left="-24"/>
              <w:jc w:val="center"/>
              <w:rPr>
                <w:color w:val="000000" w:themeColor="text1"/>
                <w:sz w:val="22"/>
                <w:szCs w:val="22"/>
                <w:rtl/>
              </w:rPr>
            </w:pPr>
          </w:p>
        </w:tc>
      </w:tr>
      <w:tr w:rsidR="000B0EE5" w14:paraId="4601CE0A" w14:textId="77777777" w:rsidTr="000B0EE5">
        <w:trPr>
          <w:trHeight w:val="510"/>
          <w:jc w:val="center"/>
        </w:trPr>
        <w:tc>
          <w:tcPr>
            <w:tcW w:w="2273" w:type="dxa"/>
            <w:gridSpan w:val="2"/>
            <w:tcBorders>
              <w:bottom w:val="nil"/>
            </w:tcBorders>
            <w:shd w:val="clear" w:color="auto" w:fill="D9D9D9"/>
            <w:vAlign w:val="center"/>
          </w:tcPr>
          <w:p w14:paraId="1C72881A" w14:textId="6B9AFA56" w:rsidR="000B0EE5" w:rsidRDefault="000B0EE5" w:rsidP="000A4E9D">
            <w:pPr>
              <w:spacing w:line="216" w:lineRule="auto"/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 w:hint="cs"/>
                <w:sz w:val="22"/>
                <w:szCs w:val="22"/>
                <w:rtl/>
              </w:rPr>
              <w:t>عنوان الكتاب باللغة الأصل (إذا كان مترجماً)</w:t>
            </w:r>
          </w:p>
        </w:tc>
        <w:tc>
          <w:tcPr>
            <w:tcW w:w="8067" w:type="dxa"/>
            <w:gridSpan w:val="3"/>
            <w:tcBorders>
              <w:bottom w:val="nil"/>
            </w:tcBorders>
            <w:vAlign w:val="center"/>
          </w:tcPr>
          <w:p w14:paraId="70DC1440" w14:textId="77777777" w:rsidR="000B0EE5" w:rsidRPr="00214641" w:rsidRDefault="000B0EE5" w:rsidP="00214641">
            <w:pPr>
              <w:ind w:left="-24"/>
              <w:jc w:val="center"/>
              <w:rPr>
                <w:color w:val="000000" w:themeColor="text1"/>
                <w:sz w:val="22"/>
                <w:szCs w:val="22"/>
                <w:rtl/>
              </w:rPr>
            </w:pPr>
          </w:p>
        </w:tc>
      </w:tr>
      <w:tr w:rsidR="000B0EE5" w14:paraId="0E606EEE" w14:textId="77777777" w:rsidTr="000B0EE5">
        <w:trPr>
          <w:trHeight w:val="510"/>
          <w:jc w:val="center"/>
        </w:trPr>
        <w:tc>
          <w:tcPr>
            <w:tcW w:w="2273" w:type="dxa"/>
            <w:gridSpan w:val="2"/>
            <w:tcBorders>
              <w:bottom w:val="nil"/>
            </w:tcBorders>
            <w:shd w:val="clear" w:color="auto" w:fill="D9D9D9"/>
            <w:vAlign w:val="center"/>
          </w:tcPr>
          <w:p w14:paraId="0AFD5D1E" w14:textId="054B0E3D" w:rsidR="000B0EE5" w:rsidRDefault="000B0EE5" w:rsidP="000A4E9D">
            <w:pPr>
              <w:spacing w:line="216" w:lineRule="auto"/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0B0EE5">
              <w:rPr>
                <w:rFonts w:asciiTheme="majorBidi" w:hAnsiTheme="majorBidi"/>
                <w:sz w:val="22"/>
                <w:szCs w:val="22"/>
                <w:rtl/>
              </w:rPr>
              <w:t xml:space="preserve">رقم </w:t>
            </w:r>
            <w:r w:rsidRPr="000B0EE5">
              <w:rPr>
                <w:rFonts w:asciiTheme="majorBidi" w:hAnsiTheme="majorBidi" w:cstheme="majorBidi"/>
                <w:sz w:val="22"/>
                <w:szCs w:val="22"/>
              </w:rPr>
              <w:t>ISBN</w:t>
            </w:r>
            <w:r w:rsidRPr="000B0EE5">
              <w:rPr>
                <w:rFonts w:asciiTheme="majorBidi" w:hAnsiTheme="majorBidi"/>
                <w:sz w:val="22"/>
                <w:szCs w:val="22"/>
                <w:rtl/>
              </w:rPr>
              <w:t xml:space="preserve"> (الرقم الدولي الموحد للكتاب)</w:t>
            </w:r>
          </w:p>
        </w:tc>
        <w:tc>
          <w:tcPr>
            <w:tcW w:w="8067" w:type="dxa"/>
            <w:gridSpan w:val="3"/>
            <w:tcBorders>
              <w:bottom w:val="nil"/>
            </w:tcBorders>
            <w:vAlign w:val="center"/>
          </w:tcPr>
          <w:p w14:paraId="34E9F4C8" w14:textId="77777777" w:rsidR="000B0EE5" w:rsidRPr="00214641" w:rsidRDefault="000B0EE5" w:rsidP="00214641">
            <w:pPr>
              <w:ind w:left="-24"/>
              <w:jc w:val="center"/>
              <w:rPr>
                <w:color w:val="000000" w:themeColor="text1"/>
                <w:sz w:val="22"/>
                <w:szCs w:val="22"/>
                <w:rtl/>
              </w:rPr>
            </w:pPr>
          </w:p>
        </w:tc>
      </w:tr>
      <w:tr w:rsidR="000B0EE5" w14:paraId="3CBABB0F" w14:textId="77777777" w:rsidTr="000B0EE5">
        <w:trPr>
          <w:trHeight w:val="510"/>
          <w:jc w:val="center"/>
        </w:trPr>
        <w:tc>
          <w:tcPr>
            <w:tcW w:w="2273" w:type="dxa"/>
            <w:gridSpan w:val="2"/>
            <w:tcBorders>
              <w:bottom w:val="nil"/>
            </w:tcBorders>
            <w:shd w:val="clear" w:color="auto" w:fill="D9D9D9"/>
            <w:vAlign w:val="center"/>
          </w:tcPr>
          <w:p w14:paraId="44B4C4CE" w14:textId="77777777" w:rsidR="008612BC" w:rsidRDefault="000B0EE5" w:rsidP="000A4E9D">
            <w:pPr>
              <w:spacing w:line="216" w:lineRule="auto"/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 w:hint="cs"/>
                <w:sz w:val="22"/>
                <w:szCs w:val="22"/>
                <w:rtl/>
              </w:rPr>
              <w:t>اسم دار النشر</w:t>
            </w:r>
          </w:p>
          <w:p w14:paraId="58FA3B65" w14:textId="68BD6411" w:rsidR="000B0EE5" w:rsidRDefault="000B0EE5" w:rsidP="000A4E9D">
            <w:pPr>
              <w:spacing w:line="216" w:lineRule="auto"/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0B0EE5">
              <w:rPr>
                <w:rFonts w:asciiTheme="majorBidi" w:hAnsiTheme="majorBidi" w:cstheme="majorBidi"/>
                <w:sz w:val="22"/>
                <w:szCs w:val="22"/>
              </w:rPr>
              <w:t>Publisher Name</w:t>
            </w:r>
          </w:p>
        </w:tc>
        <w:tc>
          <w:tcPr>
            <w:tcW w:w="8067" w:type="dxa"/>
            <w:gridSpan w:val="3"/>
            <w:tcBorders>
              <w:bottom w:val="nil"/>
            </w:tcBorders>
            <w:vAlign w:val="center"/>
          </w:tcPr>
          <w:p w14:paraId="12C578DF" w14:textId="77777777" w:rsidR="000B0EE5" w:rsidRPr="00214641" w:rsidRDefault="000B0EE5" w:rsidP="00214641">
            <w:pPr>
              <w:ind w:left="-24"/>
              <w:jc w:val="center"/>
              <w:rPr>
                <w:color w:val="000000" w:themeColor="text1"/>
                <w:sz w:val="22"/>
                <w:szCs w:val="22"/>
                <w:rtl/>
              </w:rPr>
            </w:pPr>
          </w:p>
        </w:tc>
      </w:tr>
      <w:tr w:rsidR="000B0EE5" w14:paraId="69CABC4C" w14:textId="77777777" w:rsidTr="000B0EE5">
        <w:trPr>
          <w:trHeight w:val="510"/>
          <w:jc w:val="center"/>
        </w:trPr>
        <w:tc>
          <w:tcPr>
            <w:tcW w:w="2273" w:type="dxa"/>
            <w:gridSpan w:val="2"/>
            <w:tcBorders>
              <w:bottom w:val="nil"/>
            </w:tcBorders>
            <w:shd w:val="clear" w:color="auto" w:fill="D9D9D9"/>
            <w:vAlign w:val="center"/>
          </w:tcPr>
          <w:p w14:paraId="4B514A79" w14:textId="5B068901" w:rsidR="000B0EE5" w:rsidRDefault="000B0EE5" w:rsidP="000A4E9D">
            <w:pPr>
              <w:spacing w:line="216" w:lineRule="auto"/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 w:hint="cs"/>
                <w:sz w:val="22"/>
                <w:szCs w:val="22"/>
                <w:rtl/>
              </w:rPr>
              <w:t>بلد /تاريخ النشر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0B0EE5">
              <w:rPr>
                <w:rFonts w:asciiTheme="majorBidi" w:hAnsiTheme="majorBidi" w:cstheme="majorBidi"/>
                <w:sz w:val="22"/>
                <w:szCs w:val="22"/>
              </w:rPr>
              <w:t>Country/Publication Date</w:t>
            </w:r>
          </w:p>
        </w:tc>
        <w:tc>
          <w:tcPr>
            <w:tcW w:w="8067" w:type="dxa"/>
            <w:gridSpan w:val="3"/>
            <w:tcBorders>
              <w:bottom w:val="nil"/>
            </w:tcBorders>
            <w:vAlign w:val="center"/>
          </w:tcPr>
          <w:p w14:paraId="08A2D4CF" w14:textId="77777777" w:rsidR="000B0EE5" w:rsidRPr="00214641" w:rsidRDefault="000B0EE5" w:rsidP="00214641">
            <w:pPr>
              <w:ind w:left="-24"/>
              <w:jc w:val="center"/>
              <w:rPr>
                <w:color w:val="000000" w:themeColor="text1"/>
                <w:sz w:val="22"/>
                <w:szCs w:val="22"/>
                <w:rtl/>
              </w:rPr>
            </w:pPr>
          </w:p>
        </w:tc>
      </w:tr>
      <w:tr w:rsidR="000B0EE5" w14:paraId="1D506CD8" w14:textId="77777777" w:rsidTr="000B0EE5">
        <w:trPr>
          <w:trHeight w:val="510"/>
          <w:jc w:val="center"/>
        </w:trPr>
        <w:tc>
          <w:tcPr>
            <w:tcW w:w="2273" w:type="dxa"/>
            <w:gridSpan w:val="2"/>
            <w:tcBorders>
              <w:bottom w:val="nil"/>
            </w:tcBorders>
            <w:shd w:val="clear" w:color="auto" w:fill="D9D9D9"/>
            <w:vAlign w:val="center"/>
          </w:tcPr>
          <w:p w14:paraId="4CB577AF" w14:textId="77777777" w:rsidR="008612BC" w:rsidRDefault="000B0EE5" w:rsidP="000A4E9D">
            <w:pPr>
              <w:spacing w:line="216" w:lineRule="auto"/>
              <w:jc w:val="center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rtl/>
              </w:rPr>
            </w:pPr>
            <w:r w:rsidRPr="000B0EE5">
              <w:rPr>
                <w:rFonts w:asciiTheme="majorBidi" w:hAnsiTheme="majorBidi" w:cstheme="majorBidi" w:hint="cs"/>
                <w:color w:val="000000" w:themeColor="text1"/>
                <w:sz w:val="22"/>
                <w:szCs w:val="22"/>
                <w:rtl/>
              </w:rPr>
              <w:t>نوع الكتاب</w:t>
            </w:r>
          </w:p>
          <w:p w14:paraId="4C0AEF34" w14:textId="04AF1B42" w:rsidR="000B0EE5" w:rsidRPr="000B0EE5" w:rsidRDefault="000B0EE5" w:rsidP="000A4E9D">
            <w:pPr>
              <w:spacing w:line="216" w:lineRule="auto"/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0B0EE5">
              <w:rPr>
                <w:rFonts w:asciiTheme="majorBidi" w:hAnsiTheme="majorBidi" w:cstheme="majorBidi"/>
                <w:sz w:val="22"/>
                <w:szCs w:val="22"/>
              </w:rPr>
              <w:t>Type of Book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8067" w:type="dxa"/>
            <w:gridSpan w:val="3"/>
            <w:tcBorders>
              <w:bottom w:val="nil"/>
            </w:tcBorders>
            <w:vAlign w:val="center"/>
          </w:tcPr>
          <w:p w14:paraId="5A878D9B" w14:textId="33C82558" w:rsidR="000B0EE5" w:rsidRPr="00214641" w:rsidRDefault="000B0EE5" w:rsidP="000B0EE5">
            <w:pPr>
              <w:ind w:left="-24"/>
              <w:rPr>
                <w:color w:val="000000" w:themeColor="text1"/>
                <w:sz w:val="22"/>
                <w:szCs w:val="22"/>
                <w:rtl/>
              </w:rPr>
            </w:pPr>
            <w:r w:rsidRPr="000A4E9D">
              <w:rPr>
                <w:rFonts w:ascii="Segoe UI Symbol" w:hAnsi="Segoe UI Symbol" w:cs="Segoe UI Symbol" w:hint="cs"/>
                <w:sz w:val="22"/>
                <w:szCs w:val="22"/>
                <w:rtl/>
                <w:lang w:val="en-GB"/>
              </w:rPr>
              <w:t>☐</w:t>
            </w:r>
            <w:r w:rsidRPr="000A4E9D">
              <w:rPr>
                <w:rFonts w:asciiTheme="majorBidi" w:hAnsiTheme="majorBidi" w:cstheme="majorBidi"/>
                <w:sz w:val="22"/>
                <w:szCs w:val="22"/>
                <w:rtl/>
                <w:lang w:val="en-GB"/>
              </w:rPr>
              <w:t xml:space="preserve"> </w:t>
            </w:r>
            <w:r>
              <w:rPr>
                <w:rFonts w:asciiTheme="majorBidi" w:hAnsiTheme="majorBidi" w:cstheme="majorBidi" w:hint="cs"/>
                <w:sz w:val="22"/>
                <w:szCs w:val="22"/>
                <w:rtl/>
                <w:lang w:val="en-GB"/>
              </w:rPr>
              <w:t>تأليف</w:t>
            </w:r>
            <w:r w:rsidRPr="000A4E9D">
              <w:rPr>
                <w:rFonts w:asciiTheme="majorBidi" w:hAnsiTheme="majorBidi" w:cstheme="majorBidi"/>
                <w:sz w:val="22"/>
                <w:szCs w:val="22"/>
                <w:rtl/>
                <w:lang w:val="en-GB"/>
              </w:rPr>
              <w:t xml:space="preserve">          </w:t>
            </w:r>
            <w:r w:rsidRPr="000A4E9D">
              <w:rPr>
                <w:rFonts w:ascii="Segoe UI Symbol" w:eastAsia="MS Gothic" w:hAnsi="Segoe UI Symbol" w:cs="Segoe UI Symbol" w:hint="cs"/>
                <w:sz w:val="22"/>
                <w:szCs w:val="22"/>
                <w:rtl/>
                <w:lang w:val="en-GB"/>
              </w:rPr>
              <w:t>☐</w:t>
            </w:r>
            <w:r>
              <w:rPr>
                <w:rFonts w:hint="cs"/>
                <w:color w:val="000000" w:themeColor="text1"/>
                <w:sz w:val="22"/>
                <w:szCs w:val="22"/>
                <w:rtl/>
              </w:rPr>
              <w:t xml:space="preserve"> ترجمة </w:t>
            </w:r>
            <w:r w:rsidR="008612BC">
              <w:rPr>
                <w:rFonts w:hint="cs"/>
                <w:color w:val="000000" w:themeColor="text1"/>
                <w:sz w:val="22"/>
                <w:szCs w:val="22"/>
                <w:rtl/>
              </w:rPr>
              <w:t xml:space="preserve"> </w:t>
            </w:r>
            <w:r>
              <w:rPr>
                <w:rFonts w:hint="cs"/>
                <w:color w:val="000000" w:themeColor="text1"/>
                <w:sz w:val="22"/>
                <w:szCs w:val="22"/>
                <w:rtl/>
              </w:rPr>
              <w:t xml:space="preserve">  </w:t>
            </w:r>
            <w:r w:rsidR="008612BC">
              <w:rPr>
                <w:rFonts w:hint="cs"/>
                <w:color w:val="000000" w:themeColor="text1"/>
                <w:sz w:val="22"/>
                <w:szCs w:val="22"/>
                <w:rtl/>
              </w:rPr>
              <w:t xml:space="preserve">  </w:t>
            </w:r>
            <w:r>
              <w:rPr>
                <w:rFonts w:hint="cs"/>
                <w:color w:val="000000" w:themeColor="text1"/>
                <w:sz w:val="22"/>
                <w:szCs w:val="22"/>
                <w:rtl/>
              </w:rPr>
              <w:t xml:space="preserve">  </w:t>
            </w:r>
            <w:r w:rsidRPr="000A4E9D">
              <w:rPr>
                <w:rFonts w:ascii="Segoe UI Symbol" w:hAnsi="Segoe UI Symbol" w:cs="Segoe UI Symbol" w:hint="cs"/>
                <w:sz w:val="22"/>
                <w:szCs w:val="22"/>
                <w:rtl/>
                <w:lang w:val="en-GB"/>
              </w:rPr>
              <w:t>☐</w:t>
            </w:r>
            <w:r w:rsidRPr="000A4E9D">
              <w:rPr>
                <w:rFonts w:asciiTheme="majorBidi" w:hAnsiTheme="majorBidi" w:cstheme="majorBidi"/>
                <w:sz w:val="22"/>
                <w:szCs w:val="22"/>
                <w:rtl/>
                <w:lang w:val="en-GB"/>
              </w:rPr>
              <w:t xml:space="preserve"> </w:t>
            </w:r>
            <w:r>
              <w:rPr>
                <w:rFonts w:asciiTheme="majorBidi" w:hAnsiTheme="majorBidi" w:cstheme="majorBidi" w:hint="cs"/>
                <w:sz w:val="22"/>
                <w:szCs w:val="22"/>
                <w:rtl/>
                <w:lang w:val="en-GB"/>
              </w:rPr>
              <w:t>تحقيق</w:t>
            </w:r>
            <w:r w:rsidRPr="000A4E9D">
              <w:rPr>
                <w:rFonts w:asciiTheme="majorBidi" w:hAnsiTheme="majorBidi" w:cstheme="majorBidi"/>
                <w:sz w:val="22"/>
                <w:szCs w:val="22"/>
                <w:rtl/>
                <w:lang w:val="en-GB"/>
              </w:rPr>
              <w:t xml:space="preserve">          </w:t>
            </w:r>
          </w:p>
        </w:tc>
      </w:tr>
      <w:tr w:rsidR="008612BC" w14:paraId="5CD06F64" w14:textId="77777777" w:rsidTr="000B0EE5">
        <w:trPr>
          <w:trHeight w:val="510"/>
          <w:jc w:val="center"/>
        </w:trPr>
        <w:tc>
          <w:tcPr>
            <w:tcW w:w="2273" w:type="dxa"/>
            <w:gridSpan w:val="2"/>
            <w:tcBorders>
              <w:bottom w:val="nil"/>
            </w:tcBorders>
            <w:shd w:val="clear" w:color="auto" w:fill="D9D9D9"/>
            <w:vAlign w:val="center"/>
          </w:tcPr>
          <w:p w14:paraId="46C6A7D1" w14:textId="11DCFE68" w:rsidR="008612BC" w:rsidRPr="000B0EE5" w:rsidRDefault="008612BC" w:rsidP="008612BC">
            <w:pPr>
              <w:spacing w:line="216" w:lineRule="auto"/>
              <w:jc w:val="center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rtl/>
              </w:rPr>
            </w:pPr>
            <w:r w:rsidRPr="008612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rtl/>
              </w:rPr>
              <w:t>الكتاب عبارة عن</w:t>
            </w:r>
          </w:p>
        </w:tc>
        <w:tc>
          <w:tcPr>
            <w:tcW w:w="8067" w:type="dxa"/>
            <w:gridSpan w:val="3"/>
            <w:tcBorders>
              <w:bottom w:val="nil"/>
            </w:tcBorders>
            <w:vAlign w:val="center"/>
          </w:tcPr>
          <w:p w14:paraId="4E20D677" w14:textId="3CE28EF7" w:rsidR="008612BC" w:rsidRPr="000A4E9D" w:rsidRDefault="008612BC" w:rsidP="000B0EE5">
            <w:pPr>
              <w:ind w:left="-24"/>
              <w:rPr>
                <w:rFonts w:ascii="Segoe UI Symbol" w:hAnsi="Segoe UI Symbol" w:cs="Segoe UI Symbol"/>
                <w:sz w:val="22"/>
                <w:szCs w:val="22"/>
                <w:rtl/>
                <w:lang w:val="en-GB"/>
              </w:rPr>
            </w:pPr>
            <w:r w:rsidRPr="008612BC">
              <w:rPr>
                <w:rFonts w:ascii="Segoe UI Symbol" w:hAnsi="Segoe UI Symbol" w:cs="Segoe UI Symbol" w:hint="cs"/>
                <w:sz w:val="22"/>
                <w:szCs w:val="22"/>
                <w:rtl/>
                <w:lang w:val="en-GB"/>
              </w:rPr>
              <w:t>☐</w:t>
            </w:r>
            <w:r w:rsidRPr="008612BC">
              <w:rPr>
                <w:rFonts w:ascii="Segoe UI Symbol" w:hAnsi="Segoe UI Symbol"/>
                <w:sz w:val="22"/>
                <w:szCs w:val="22"/>
                <w:rtl/>
                <w:lang w:val="en-GB"/>
              </w:rPr>
              <w:t xml:space="preserve"> </w:t>
            </w:r>
            <w:r>
              <w:rPr>
                <w:rFonts w:hint="cs"/>
                <w:sz w:val="22"/>
                <w:szCs w:val="22"/>
                <w:rtl/>
                <w:lang w:val="en-GB"/>
              </w:rPr>
              <w:t xml:space="preserve">مقرر دراسي </w:t>
            </w:r>
            <w:r w:rsidRPr="008612BC">
              <w:rPr>
                <w:rFonts w:ascii="Segoe UI Symbol" w:hAnsi="Segoe UI Symbol"/>
                <w:sz w:val="22"/>
                <w:szCs w:val="22"/>
                <w:rtl/>
                <w:lang w:val="en-GB"/>
              </w:rPr>
              <w:t xml:space="preserve">          </w:t>
            </w:r>
            <w:r w:rsidRPr="008612BC">
              <w:rPr>
                <w:rFonts w:ascii="Segoe UI Symbol" w:hAnsi="Segoe UI Symbol" w:cs="Segoe UI Symbol" w:hint="cs"/>
                <w:sz w:val="22"/>
                <w:szCs w:val="22"/>
                <w:rtl/>
                <w:lang w:val="en-GB"/>
              </w:rPr>
              <w:t>☐</w:t>
            </w:r>
            <w:r w:rsidRPr="008612BC">
              <w:rPr>
                <w:rFonts w:ascii="Segoe UI Symbol" w:hAnsi="Segoe UI Symbol"/>
                <w:sz w:val="22"/>
                <w:szCs w:val="22"/>
                <w:rtl/>
                <w:lang w:val="en-GB"/>
              </w:rPr>
              <w:t xml:space="preserve"> </w:t>
            </w:r>
            <w:r>
              <w:rPr>
                <w:rFonts w:hint="cs"/>
                <w:sz w:val="22"/>
                <w:szCs w:val="22"/>
                <w:rtl/>
                <w:lang w:val="en-GB"/>
              </w:rPr>
              <w:t>مرجع علمي                في تخصص المتقدم</w:t>
            </w:r>
            <w:r w:rsidRPr="008612BC">
              <w:rPr>
                <w:rFonts w:ascii="Segoe UI Symbol" w:hAnsi="Segoe UI Symbol"/>
                <w:sz w:val="22"/>
                <w:szCs w:val="22"/>
                <w:rtl/>
                <w:lang w:val="en-GB"/>
              </w:rPr>
              <w:t xml:space="preserve">     </w:t>
            </w:r>
          </w:p>
        </w:tc>
      </w:tr>
      <w:tr w:rsidR="000B0EE5" w14:paraId="5A361305" w14:textId="77777777" w:rsidTr="000B0EE5">
        <w:trPr>
          <w:trHeight w:val="510"/>
          <w:jc w:val="center"/>
        </w:trPr>
        <w:tc>
          <w:tcPr>
            <w:tcW w:w="2273" w:type="dxa"/>
            <w:gridSpan w:val="2"/>
            <w:tcBorders>
              <w:bottom w:val="nil"/>
            </w:tcBorders>
            <w:shd w:val="clear" w:color="auto" w:fill="D9D9D9"/>
            <w:vAlign w:val="center"/>
          </w:tcPr>
          <w:p w14:paraId="4C590DCE" w14:textId="3D594569" w:rsidR="000B0EE5" w:rsidRPr="000B0EE5" w:rsidRDefault="000B0EE5" w:rsidP="000A4E9D">
            <w:pPr>
              <w:spacing w:line="216" w:lineRule="auto"/>
              <w:jc w:val="center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rtl/>
              </w:rPr>
            </w:pPr>
            <w:r w:rsidRPr="000B0EE5">
              <w:rPr>
                <w:rFonts w:asciiTheme="majorBidi" w:hAnsiTheme="majorBidi" w:cstheme="majorBidi" w:hint="cs"/>
                <w:color w:val="000000" w:themeColor="text1"/>
                <w:sz w:val="22"/>
                <w:szCs w:val="22"/>
                <w:rtl/>
              </w:rPr>
              <w:t xml:space="preserve">احتسابه ضمن الحد الأدنى للترقية </w:t>
            </w:r>
            <w:r w:rsidR="00A2223A" w:rsidRPr="008612BC">
              <w:rPr>
                <w:rFonts w:asciiTheme="majorBidi" w:hAnsiTheme="majorBidi" w:cstheme="majorBidi" w:hint="cs"/>
                <w:color w:val="000000" w:themeColor="text1"/>
                <w:sz w:val="22"/>
                <w:szCs w:val="22"/>
                <w:rtl/>
              </w:rPr>
              <w:t>إ</w:t>
            </w:r>
            <w:r w:rsidRPr="008612BC">
              <w:rPr>
                <w:rFonts w:asciiTheme="majorBidi" w:hAnsiTheme="majorBidi" w:cstheme="majorBidi" w:hint="cs"/>
                <w:color w:val="000000" w:themeColor="text1"/>
                <w:sz w:val="22"/>
                <w:szCs w:val="22"/>
                <w:rtl/>
              </w:rPr>
              <w:t>لى</w:t>
            </w:r>
            <w:r w:rsidRPr="000B0EE5">
              <w:rPr>
                <w:rFonts w:asciiTheme="majorBidi" w:hAnsiTheme="majorBidi" w:cstheme="majorBidi" w:hint="cs"/>
                <w:color w:val="000000" w:themeColor="text1"/>
                <w:sz w:val="22"/>
                <w:szCs w:val="22"/>
                <w:rtl/>
              </w:rPr>
              <w:t xml:space="preserve"> درجة</w:t>
            </w:r>
          </w:p>
        </w:tc>
        <w:tc>
          <w:tcPr>
            <w:tcW w:w="8067" w:type="dxa"/>
            <w:gridSpan w:val="3"/>
            <w:tcBorders>
              <w:bottom w:val="nil"/>
            </w:tcBorders>
            <w:vAlign w:val="center"/>
          </w:tcPr>
          <w:p w14:paraId="0F736D55" w14:textId="3E597EA3" w:rsidR="000B0EE5" w:rsidRPr="000B0EE5" w:rsidRDefault="000B0EE5" w:rsidP="000B0EE5">
            <w:pPr>
              <w:ind w:left="-24"/>
              <w:rPr>
                <w:rFonts w:ascii="Segoe UI Symbol" w:hAnsi="Segoe UI Symbol" w:cs="Arial"/>
                <w:sz w:val="22"/>
                <w:szCs w:val="22"/>
                <w:rtl/>
                <w:lang w:val="en-GB"/>
              </w:rPr>
            </w:pPr>
            <w:r w:rsidRPr="000A4E9D">
              <w:rPr>
                <w:rFonts w:ascii="Segoe UI Symbol" w:hAnsi="Segoe UI Symbol" w:cs="Segoe UI Symbol" w:hint="cs"/>
                <w:sz w:val="22"/>
                <w:szCs w:val="22"/>
                <w:rtl/>
                <w:lang w:val="en-GB"/>
              </w:rPr>
              <w:t>☐</w:t>
            </w:r>
            <w:r w:rsidRPr="000A4E9D">
              <w:rPr>
                <w:rFonts w:asciiTheme="majorBidi" w:hAnsiTheme="majorBidi" w:cstheme="majorBidi"/>
                <w:sz w:val="22"/>
                <w:szCs w:val="22"/>
                <w:rtl/>
                <w:lang w:val="en-GB"/>
              </w:rPr>
              <w:t xml:space="preserve"> </w:t>
            </w:r>
            <w:r w:rsidR="00A2223A" w:rsidRPr="008612BC">
              <w:rPr>
                <w:rFonts w:asciiTheme="majorBidi" w:hAnsiTheme="majorBidi" w:cstheme="majorBidi" w:hint="cs"/>
                <w:sz w:val="22"/>
                <w:szCs w:val="22"/>
                <w:rtl/>
                <w:lang w:val="en-GB"/>
              </w:rPr>
              <w:t>أ</w:t>
            </w:r>
            <w:r w:rsidRPr="008612BC">
              <w:rPr>
                <w:rFonts w:asciiTheme="majorBidi" w:hAnsiTheme="majorBidi" w:cstheme="majorBidi" w:hint="cs"/>
                <w:sz w:val="22"/>
                <w:szCs w:val="22"/>
                <w:rtl/>
                <w:lang w:val="en-GB"/>
              </w:rPr>
              <w:t>ستاذ</w:t>
            </w:r>
            <w:r w:rsidRPr="000A4E9D">
              <w:rPr>
                <w:rFonts w:asciiTheme="majorBidi" w:hAnsiTheme="majorBidi" w:cstheme="majorBidi"/>
                <w:sz w:val="22"/>
                <w:szCs w:val="22"/>
                <w:rtl/>
                <w:lang w:val="en-GB"/>
              </w:rPr>
              <w:t xml:space="preserve">          </w:t>
            </w:r>
            <w:r w:rsidRPr="000A4E9D">
              <w:rPr>
                <w:rFonts w:ascii="Segoe UI Symbol" w:eastAsia="MS Gothic" w:hAnsi="Segoe UI Symbol" w:cs="Segoe UI Symbol" w:hint="cs"/>
                <w:sz w:val="22"/>
                <w:szCs w:val="22"/>
                <w:rtl/>
                <w:lang w:val="en-GB"/>
              </w:rPr>
              <w:t>☐</w:t>
            </w:r>
            <w:r>
              <w:rPr>
                <w:rFonts w:ascii="Segoe UI Symbol" w:hAnsi="Segoe UI Symbol" w:cs="Segoe UI Symbol" w:hint="cs"/>
                <w:sz w:val="22"/>
                <w:szCs w:val="22"/>
                <w:rtl/>
                <w:lang w:val="en-GB"/>
              </w:rPr>
              <w:t xml:space="preserve"> </w:t>
            </w:r>
            <w:r>
              <w:rPr>
                <w:rFonts w:ascii="Segoe UI Symbol" w:hAnsi="Segoe UI Symbol" w:cs="Arial" w:hint="eastAsia"/>
                <w:sz w:val="22"/>
                <w:szCs w:val="22"/>
                <w:rtl/>
                <w:lang w:val="en-GB"/>
              </w:rPr>
              <w:t>أستاذ</w:t>
            </w:r>
            <w:r>
              <w:rPr>
                <w:rFonts w:ascii="Segoe UI Symbol" w:hAnsi="Segoe UI Symbol" w:cs="Arial" w:hint="cs"/>
                <w:sz w:val="22"/>
                <w:szCs w:val="22"/>
                <w:rtl/>
                <w:lang w:val="en-GB"/>
              </w:rPr>
              <w:t xml:space="preserve"> مشارك</w:t>
            </w:r>
          </w:p>
        </w:tc>
      </w:tr>
      <w:tr w:rsidR="00367699" w14:paraId="5080300D" w14:textId="77777777" w:rsidTr="000B0EE5">
        <w:tblPrEx>
          <w:jc w:val="left"/>
          <w:tblLook w:val="04A0" w:firstRow="1" w:lastRow="0" w:firstColumn="1" w:lastColumn="0" w:noHBand="0" w:noVBand="1"/>
        </w:tblPrEx>
        <w:trPr>
          <w:gridBefore w:val="1"/>
          <w:wBefore w:w="15" w:type="dxa"/>
          <w:trHeight w:val="422"/>
        </w:trPr>
        <w:tc>
          <w:tcPr>
            <w:tcW w:w="10325" w:type="dxa"/>
            <w:gridSpan w:val="4"/>
            <w:shd w:val="clear" w:color="auto" w:fill="D9D9D9"/>
            <w:vAlign w:val="center"/>
          </w:tcPr>
          <w:p w14:paraId="7101F5C8" w14:textId="6546F8F4" w:rsidR="00367699" w:rsidRPr="00A47FA5" w:rsidRDefault="00367699" w:rsidP="000B0EE5">
            <w:pPr>
              <w:spacing w:line="216" w:lineRule="auto"/>
              <w:jc w:val="center"/>
              <w:rPr>
                <w:sz w:val="22"/>
                <w:szCs w:val="22"/>
                <w:lang w:val="en-GB"/>
              </w:rPr>
            </w:pPr>
            <w:r w:rsidRPr="00A47FA5">
              <w:rPr>
                <w:rFonts w:hint="cs"/>
                <w:b/>
                <w:bCs/>
                <w:sz w:val="22"/>
                <w:szCs w:val="22"/>
                <w:rtl/>
              </w:rPr>
              <w:t xml:space="preserve">تعهد المتقدم </w:t>
            </w:r>
            <w:r w:rsidR="00CB1F99" w:rsidRPr="00A47FA5">
              <w:rPr>
                <w:rFonts w:hint="cs"/>
                <w:b/>
                <w:bCs/>
                <w:sz w:val="22"/>
                <w:szCs w:val="22"/>
                <w:rtl/>
              </w:rPr>
              <w:t>بانطباق</w:t>
            </w:r>
            <w:r w:rsidRPr="00A47FA5">
              <w:rPr>
                <w:rFonts w:hint="cs"/>
                <w:b/>
                <w:bCs/>
                <w:sz w:val="22"/>
                <w:szCs w:val="22"/>
                <w:rtl/>
              </w:rPr>
              <w:t xml:space="preserve"> البنود التالية</w:t>
            </w:r>
            <w:r w:rsidR="00EE01FF">
              <w:rPr>
                <w:rFonts w:hint="cs"/>
                <w:b/>
                <w:bCs/>
                <w:sz w:val="22"/>
                <w:szCs w:val="22"/>
                <w:rtl/>
              </w:rPr>
              <w:t xml:space="preserve">      </w:t>
            </w:r>
            <w:r w:rsidRPr="00A47FA5">
              <w:rPr>
                <w:b/>
                <w:bCs/>
                <w:sz w:val="22"/>
                <w:szCs w:val="22"/>
                <w:lang w:val="en-GB"/>
              </w:rPr>
              <w:t>Applicant’s pledge to have applied the following</w:t>
            </w:r>
          </w:p>
        </w:tc>
      </w:tr>
      <w:tr w:rsidR="00367699" w14:paraId="57D3CDD7" w14:textId="77777777" w:rsidTr="000B0EE5">
        <w:tblPrEx>
          <w:jc w:val="left"/>
          <w:tblLook w:val="04A0" w:firstRow="1" w:lastRow="0" w:firstColumn="1" w:lastColumn="0" w:noHBand="0" w:noVBand="1"/>
        </w:tblPrEx>
        <w:trPr>
          <w:gridBefore w:val="1"/>
          <w:wBefore w:w="15" w:type="dxa"/>
        </w:trPr>
        <w:tc>
          <w:tcPr>
            <w:tcW w:w="10325" w:type="dxa"/>
            <w:gridSpan w:val="4"/>
          </w:tcPr>
          <w:p w14:paraId="1A57A2BE" w14:textId="78404D87" w:rsidR="00367699" w:rsidRPr="00312A11" w:rsidRDefault="00CB1F99" w:rsidP="000A4E9D">
            <w:pPr>
              <w:spacing w:line="216" w:lineRule="auto"/>
              <w:jc w:val="lowKashida"/>
              <w:rPr>
                <w:sz w:val="22"/>
                <w:szCs w:val="22"/>
              </w:rPr>
            </w:pPr>
            <w:r w:rsidRPr="00367699">
              <w:rPr>
                <w:rFonts w:hint="cs"/>
                <w:sz w:val="22"/>
                <w:szCs w:val="22"/>
                <w:rtl/>
              </w:rPr>
              <w:t>لا يوج</w:t>
            </w:r>
            <w:r w:rsidRPr="00367699">
              <w:rPr>
                <w:rFonts w:hint="eastAsia"/>
                <w:sz w:val="22"/>
                <w:szCs w:val="22"/>
                <w:rtl/>
              </w:rPr>
              <w:t>د</w:t>
            </w:r>
            <w:r w:rsidR="00367699" w:rsidRPr="00367699">
              <w:rPr>
                <w:rFonts w:hint="cs"/>
                <w:sz w:val="22"/>
                <w:szCs w:val="22"/>
                <w:rtl/>
              </w:rPr>
              <w:t xml:space="preserve"> انتحال علمي في </w:t>
            </w:r>
            <w:r w:rsidR="000B0EE5">
              <w:rPr>
                <w:rFonts w:hint="cs"/>
                <w:sz w:val="22"/>
                <w:szCs w:val="22"/>
                <w:rtl/>
              </w:rPr>
              <w:t>الكتاب المقدم للتحكيم</w:t>
            </w:r>
            <w:r w:rsidR="00C701DD">
              <w:rPr>
                <w:rFonts w:hint="cs"/>
                <w:sz w:val="22"/>
                <w:szCs w:val="22"/>
                <w:rtl/>
              </w:rPr>
              <w:t xml:space="preserve">   </w:t>
            </w:r>
          </w:p>
        </w:tc>
      </w:tr>
      <w:tr w:rsidR="000B0EE5" w14:paraId="1858BA70" w14:textId="77777777" w:rsidTr="000B0EE5">
        <w:tblPrEx>
          <w:jc w:val="left"/>
          <w:tblLook w:val="04A0" w:firstRow="1" w:lastRow="0" w:firstColumn="1" w:lastColumn="0" w:noHBand="0" w:noVBand="1"/>
        </w:tblPrEx>
        <w:trPr>
          <w:gridBefore w:val="1"/>
          <w:wBefore w:w="15" w:type="dxa"/>
        </w:trPr>
        <w:tc>
          <w:tcPr>
            <w:tcW w:w="10325" w:type="dxa"/>
            <w:gridSpan w:val="4"/>
          </w:tcPr>
          <w:p w14:paraId="4603BC39" w14:textId="3D57E9EE" w:rsidR="000B0EE5" w:rsidRPr="000B0EE5" w:rsidRDefault="000B0EE5" w:rsidP="000B0EE5">
            <w:pPr>
              <w:spacing w:line="216" w:lineRule="auto"/>
              <w:rPr>
                <w:sz w:val="22"/>
                <w:szCs w:val="22"/>
                <w:rtl/>
              </w:rPr>
            </w:pPr>
            <w:r w:rsidRPr="00367699">
              <w:rPr>
                <w:sz w:val="22"/>
                <w:szCs w:val="22"/>
                <w:rtl/>
              </w:rPr>
              <w:t xml:space="preserve">لا يوجد </w:t>
            </w:r>
            <w:r>
              <w:rPr>
                <w:rFonts w:hint="cs"/>
                <w:sz w:val="22"/>
                <w:szCs w:val="22"/>
                <w:rtl/>
              </w:rPr>
              <w:t>في الكتاب</w:t>
            </w:r>
            <w:r w:rsidRPr="00367699">
              <w:rPr>
                <w:sz w:val="22"/>
                <w:szCs w:val="22"/>
                <w:rtl/>
              </w:rPr>
              <w:t xml:space="preserve"> أي</w:t>
            </w:r>
            <w:r w:rsidRPr="00367699">
              <w:rPr>
                <w:rFonts w:hint="cs"/>
                <w:sz w:val="22"/>
                <w:szCs w:val="22"/>
                <w:rtl/>
              </w:rPr>
              <w:t>ّ</w:t>
            </w:r>
            <w:r w:rsidRPr="00367699">
              <w:rPr>
                <w:sz w:val="22"/>
                <w:szCs w:val="22"/>
                <w:rtl/>
              </w:rPr>
              <w:t xml:space="preserve"> بحوث </w:t>
            </w:r>
            <w:r w:rsidRPr="008612BC">
              <w:rPr>
                <w:rFonts w:hint="cs"/>
                <w:sz w:val="22"/>
                <w:szCs w:val="22"/>
                <w:rtl/>
              </w:rPr>
              <w:t>مستل</w:t>
            </w:r>
            <w:r w:rsidR="00677729">
              <w:rPr>
                <w:rFonts w:hint="cs"/>
                <w:sz w:val="22"/>
                <w:szCs w:val="22"/>
                <w:rtl/>
              </w:rPr>
              <w:t>ه</w:t>
            </w:r>
            <w:r w:rsidRPr="00367699">
              <w:rPr>
                <w:sz w:val="22"/>
                <w:szCs w:val="22"/>
                <w:rtl/>
              </w:rPr>
              <w:t xml:space="preserve"> من أعمالٍ علمية</w:t>
            </w:r>
            <w:r w:rsidR="00A2223A">
              <w:rPr>
                <w:rFonts w:hint="cs"/>
                <w:sz w:val="22"/>
                <w:szCs w:val="22"/>
                <w:rtl/>
              </w:rPr>
              <w:t>ٍ</w:t>
            </w:r>
            <w:r w:rsidRPr="00367699">
              <w:rPr>
                <w:sz w:val="22"/>
                <w:szCs w:val="22"/>
                <w:rtl/>
              </w:rPr>
              <w:t xml:space="preserve"> سابقة</w:t>
            </w:r>
            <w:r w:rsidR="00A2223A">
              <w:rPr>
                <w:rFonts w:hint="cs"/>
                <w:sz w:val="22"/>
                <w:szCs w:val="22"/>
                <w:rtl/>
              </w:rPr>
              <w:t>ٍ</w:t>
            </w:r>
            <w:r w:rsidRPr="00367699">
              <w:rPr>
                <w:sz w:val="22"/>
                <w:szCs w:val="22"/>
                <w:rtl/>
              </w:rPr>
              <w:t xml:space="preserve"> للمتقدم</w:t>
            </w:r>
          </w:p>
        </w:tc>
      </w:tr>
      <w:tr w:rsidR="009F1307" w14:paraId="5DEE3933" w14:textId="77777777" w:rsidTr="000B0EE5">
        <w:tblPrEx>
          <w:jc w:val="left"/>
          <w:tblLook w:val="04A0" w:firstRow="1" w:lastRow="0" w:firstColumn="1" w:lastColumn="0" w:noHBand="0" w:noVBand="1"/>
        </w:tblPrEx>
        <w:trPr>
          <w:gridBefore w:val="1"/>
          <w:wBefore w:w="15" w:type="dxa"/>
          <w:trHeight w:val="378"/>
        </w:trPr>
        <w:tc>
          <w:tcPr>
            <w:tcW w:w="3763" w:type="dxa"/>
            <w:gridSpan w:val="2"/>
            <w:vAlign w:val="center"/>
          </w:tcPr>
          <w:p w14:paraId="79A4BBAC" w14:textId="04DF3349" w:rsidR="009F1307" w:rsidRPr="00A45662" w:rsidRDefault="009F1307" w:rsidP="00DC6C7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A45662">
              <w:rPr>
                <w:rFonts w:hint="cs"/>
                <w:b/>
                <w:bCs/>
                <w:sz w:val="22"/>
                <w:szCs w:val="22"/>
                <w:rtl/>
              </w:rPr>
              <w:t xml:space="preserve">تعهد المتقدم </w:t>
            </w:r>
            <w:r w:rsidR="000F3497" w:rsidRPr="00A45662">
              <w:rPr>
                <w:rFonts w:hint="cs"/>
                <w:b/>
                <w:bCs/>
                <w:sz w:val="22"/>
                <w:szCs w:val="22"/>
                <w:rtl/>
              </w:rPr>
              <w:t>بانطباق</w:t>
            </w:r>
            <w:r w:rsidRPr="00A45662">
              <w:rPr>
                <w:rFonts w:hint="cs"/>
                <w:b/>
                <w:bCs/>
                <w:sz w:val="22"/>
                <w:szCs w:val="22"/>
                <w:rtl/>
              </w:rPr>
              <w:t xml:space="preserve"> البنود أعلاه</w:t>
            </w:r>
          </w:p>
        </w:tc>
        <w:tc>
          <w:tcPr>
            <w:tcW w:w="2803" w:type="dxa"/>
            <w:shd w:val="clear" w:color="auto" w:fill="D9D9D9" w:themeFill="background1" w:themeFillShade="D9"/>
            <w:vAlign w:val="center"/>
          </w:tcPr>
          <w:p w14:paraId="463772BF" w14:textId="535E847B" w:rsidR="009F1307" w:rsidRPr="00050BA0" w:rsidRDefault="00050BA0" w:rsidP="00DC6C7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050BA0">
              <w:rPr>
                <w:b/>
                <w:bCs/>
                <w:sz w:val="22"/>
                <w:szCs w:val="22"/>
                <w:rtl/>
              </w:rPr>
              <w:t>التوقيع</w:t>
            </w:r>
            <w:r w:rsidR="00D507FC">
              <w:t xml:space="preserve"> </w:t>
            </w:r>
            <w:r w:rsidR="00D507FC" w:rsidRPr="00D507FC">
              <w:rPr>
                <w:b/>
                <w:bCs/>
                <w:sz w:val="22"/>
                <w:szCs w:val="22"/>
              </w:rPr>
              <w:t>Signature</w:t>
            </w:r>
            <w:r w:rsidRPr="00050BA0">
              <w:rPr>
                <w:b/>
                <w:bCs/>
                <w:sz w:val="22"/>
                <w:szCs w:val="22"/>
              </w:rPr>
              <w:t xml:space="preserve">    </w:t>
            </w:r>
          </w:p>
        </w:tc>
        <w:tc>
          <w:tcPr>
            <w:tcW w:w="3759" w:type="dxa"/>
            <w:vAlign w:val="center"/>
          </w:tcPr>
          <w:p w14:paraId="55254C99" w14:textId="56D9A770" w:rsidR="009F1307" w:rsidRPr="00367699" w:rsidRDefault="009F1307" w:rsidP="00DC6C75">
            <w:pPr>
              <w:jc w:val="center"/>
              <w:rPr>
                <w:sz w:val="22"/>
                <w:szCs w:val="22"/>
                <w:rtl/>
              </w:rPr>
            </w:pPr>
          </w:p>
        </w:tc>
      </w:tr>
    </w:tbl>
    <w:p w14:paraId="1C6473A2" w14:textId="77777777" w:rsidR="00077D6B" w:rsidRDefault="00077D6B" w:rsidP="00DC6C75">
      <w:pPr>
        <w:jc w:val="lowKashida"/>
        <w:rPr>
          <w:b/>
          <w:bCs/>
          <w:sz w:val="10"/>
          <w:szCs w:val="10"/>
          <w:u w:val="single"/>
          <w:rtl/>
        </w:rPr>
      </w:pPr>
    </w:p>
    <w:p w14:paraId="4BA67E28" w14:textId="77777777" w:rsidR="000B0EE5" w:rsidRDefault="000B0EE5" w:rsidP="00DC6C75">
      <w:pPr>
        <w:jc w:val="lowKashida"/>
        <w:rPr>
          <w:b/>
          <w:bCs/>
          <w:sz w:val="10"/>
          <w:szCs w:val="10"/>
          <w:u w:val="single"/>
          <w:rtl/>
        </w:rPr>
      </w:pPr>
    </w:p>
    <w:p w14:paraId="0FB414D5" w14:textId="77777777" w:rsidR="000B0EE5" w:rsidRDefault="000B0EE5" w:rsidP="00DC6C75">
      <w:pPr>
        <w:jc w:val="lowKashida"/>
        <w:rPr>
          <w:b/>
          <w:bCs/>
          <w:sz w:val="10"/>
          <w:szCs w:val="10"/>
          <w:u w:val="single"/>
          <w:rtl/>
        </w:rPr>
      </w:pPr>
    </w:p>
    <w:p w14:paraId="0F050348" w14:textId="3CA46F2D" w:rsidR="00BD2DD8" w:rsidRPr="008E1D05" w:rsidRDefault="00BD2DD8" w:rsidP="000C4E89">
      <w:pPr>
        <w:tabs>
          <w:tab w:val="left" w:pos="0"/>
        </w:tabs>
        <w:rPr>
          <w:b/>
          <w:bCs/>
          <w:color w:val="FFFFFF"/>
          <w:sz w:val="52"/>
          <w:szCs w:val="52"/>
          <w:rtl/>
        </w:rPr>
      </w:pPr>
    </w:p>
    <w:sectPr w:rsidR="00BD2DD8" w:rsidRPr="008E1D05" w:rsidSect="00277423">
      <w:headerReference w:type="default" r:id="rId11"/>
      <w:footerReference w:type="default" r:id="rId12"/>
      <w:pgSz w:w="11906" w:h="16838"/>
      <w:pgMar w:top="720" w:right="991" w:bottom="426" w:left="567" w:header="737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370994" w14:textId="77777777" w:rsidR="00E56484" w:rsidRDefault="00E56484">
      <w:r>
        <w:separator/>
      </w:r>
    </w:p>
  </w:endnote>
  <w:endnote w:type="continuationSeparator" w:id="0">
    <w:p w14:paraId="7F46B685" w14:textId="77777777" w:rsidR="00E56484" w:rsidRDefault="00E564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L-Mohanad Bold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A Arabesque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dvertisingBold">
    <w:altName w:val="Arial"/>
    <w:charset w:val="B2"/>
    <w:family w:val="auto"/>
    <w:pitch w:val="variable"/>
    <w:sig w:usb0="00002001" w:usb1="00000000" w:usb2="00000000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AdvertisingMedium">
    <w:altName w:val="Arial"/>
    <w:charset w:val="B2"/>
    <w:family w:val="auto"/>
    <w:pitch w:val="variable"/>
    <w:sig w:usb0="00002001" w:usb1="00000000" w:usb2="00000000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9AFC2" w14:textId="78CDDCD4" w:rsidR="00AB3976" w:rsidRPr="001D01D6" w:rsidRDefault="00AB3976" w:rsidP="003562F5">
    <w:pPr>
      <w:pStyle w:val="a5"/>
      <w:framePr w:wrap="around" w:vAnchor="text" w:hAnchor="page" w:x="5828" w:y="261"/>
      <w:rPr>
        <w:rStyle w:val="a6"/>
        <w:b/>
        <w:bCs/>
      </w:rPr>
    </w:pPr>
    <w:r w:rsidRPr="001D01D6">
      <w:rPr>
        <w:rStyle w:val="a6"/>
        <w:b/>
        <w:bCs/>
        <w:rtl/>
      </w:rPr>
      <w:fldChar w:fldCharType="begin"/>
    </w:r>
    <w:r w:rsidRPr="001D01D6">
      <w:rPr>
        <w:rStyle w:val="a6"/>
        <w:b/>
        <w:bCs/>
      </w:rPr>
      <w:instrText xml:space="preserve">PAGE  </w:instrText>
    </w:r>
    <w:r w:rsidRPr="001D01D6">
      <w:rPr>
        <w:rStyle w:val="a6"/>
        <w:b/>
        <w:bCs/>
        <w:rtl/>
      </w:rPr>
      <w:fldChar w:fldCharType="separate"/>
    </w:r>
    <w:r w:rsidR="00F74ED0">
      <w:rPr>
        <w:rStyle w:val="a6"/>
        <w:b/>
        <w:bCs/>
        <w:noProof/>
        <w:rtl/>
      </w:rPr>
      <w:t>10</w:t>
    </w:r>
    <w:r w:rsidRPr="001D01D6">
      <w:rPr>
        <w:rStyle w:val="a6"/>
        <w:b/>
        <w:bCs/>
        <w:rtl/>
      </w:rPr>
      <w:fldChar w:fldCharType="end"/>
    </w:r>
  </w:p>
  <w:p w14:paraId="3E98682A" w14:textId="0A954CA4" w:rsidR="00AB3976" w:rsidRDefault="00410248" w:rsidP="003562F5">
    <w:pPr>
      <w:pStyle w:val="a5"/>
      <w:tabs>
        <w:tab w:val="clear" w:pos="8306"/>
        <w:tab w:val="left" w:pos="4153"/>
      </w:tabs>
      <w:rPr>
        <w:rtl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000E4656" wp14:editId="62ACC8BA">
          <wp:simplePos x="0" y="0"/>
          <wp:positionH relativeFrom="column">
            <wp:posOffset>2987040</wp:posOffset>
          </wp:positionH>
          <wp:positionV relativeFrom="paragraph">
            <wp:posOffset>-34925</wp:posOffset>
          </wp:positionV>
          <wp:extent cx="778510" cy="575945"/>
          <wp:effectExtent l="0" t="0" r="2540" b="0"/>
          <wp:wrapNone/>
          <wp:docPr id="1321830073" name="صورة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3976"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0D5B7711" wp14:editId="4BFF44D8">
              <wp:simplePos x="0" y="0"/>
              <wp:positionH relativeFrom="column">
                <wp:posOffset>4740910</wp:posOffset>
              </wp:positionH>
              <wp:positionV relativeFrom="paragraph">
                <wp:posOffset>77470</wp:posOffset>
              </wp:positionV>
              <wp:extent cx="2169160" cy="285750"/>
              <wp:effectExtent l="0" t="0" r="2540" b="0"/>
              <wp:wrapSquare wrapText="bothSides"/>
              <wp:docPr id="2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69160" cy="285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4472C4">
                            <a:lumMod val="75000"/>
                          </a:srgb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EA9F46B" w14:textId="3BD9A6CA" w:rsidR="00AB3976" w:rsidRDefault="00AB3976" w:rsidP="007742AE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>
                            <w:rPr>
                              <w:rFonts w:hint="cs"/>
                              <w:rtl/>
                            </w:rPr>
                            <w:t>ت</w:t>
                          </w:r>
                          <w:r w:rsidRPr="00DF660C">
                            <w:rPr>
                              <w:rtl/>
                            </w:rPr>
                            <w:t>.</w:t>
                          </w:r>
                          <w:r w:rsidR="00B33F3C">
                            <w:rPr>
                              <w:rFonts w:hint="cs"/>
                              <w:rtl/>
                            </w:rPr>
                            <w:t>ع</w:t>
                          </w:r>
                          <w:proofErr w:type="spellEnd"/>
                          <w:r w:rsidRPr="00DF660C">
                            <w:rPr>
                              <w:rtl/>
                            </w:rPr>
                            <w:t xml:space="preserve"> </w:t>
                          </w:r>
                          <w:r w:rsidR="00B33F3C">
                            <w:rPr>
                              <w:rFonts w:hint="cs"/>
                              <w:rtl/>
                            </w:rPr>
                            <w:t>2</w:t>
                          </w:r>
                          <w:r w:rsidRPr="00DF660C">
                            <w:rPr>
                              <w:rtl/>
                            </w:rPr>
                            <w:t xml:space="preserve"> (اصدار </w:t>
                          </w:r>
                          <w:r w:rsidR="00677729">
                            <w:rPr>
                              <w:rFonts w:hint="cs"/>
                              <w:rtl/>
                            </w:rPr>
                            <w:t>15</w:t>
                          </w:r>
                          <w:r w:rsidRPr="00DF660C">
                            <w:rPr>
                              <w:rtl/>
                            </w:rPr>
                            <w:t>-</w:t>
                          </w:r>
                          <w:r w:rsidR="00677729">
                            <w:rPr>
                              <w:rFonts w:hint="cs"/>
                              <w:rtl/>
                            </w:rPr>
                            <w:t>6</w:t>
                          </w:r>
                          <w:r>
                            <w:rPr>
                              <w:rtl/>
                            </w:rPr>
                            <w:t>-20</w:t>
                          </w:r>
                          <w:r>
                            <w:rPr>
                              <w:rFonts w:hint="cs"/>
                              <w:rtl/>
                            </w:rPr>
                            <w:t>2</w:t>
                          </w:r>
                          <w:r w:rsidR="000B0EE5">
                            <w:rPr>
                              <w:rFonts w:hint="cs"/>
                              <w:rtl/>
                            </w:rPr>
                            <w:t>٦</w:t>
                          </w:r>
                          <w:r w:rsidRPr="00DF660C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D5B771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373.3pt;margin-top:6.1pt;width:170.8pt;height:22.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" strokecolor="#2f5597" strokeweight="1.5pt">
              <v:textbox style="mso-fit-shape-to-text:t">
                <w:txbxContent>
                  <w:p w14:paraId="1EA9F46B" w14:textId="3BD9A6CA" w:rsidR="00AB3976" w:rsidRDefault="00AB3976" w:rsidP="007742AE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proofErr w:type="spellStart"/>
                    <w:r>
                      <w:rPr>
                        <w:rFonts w:hint="cs"/>
                        <w:rtl/>
                      </w:rPr>
                      <w:t>ت</w:t>
                    </w:r>
                    <w:r w:rsidRPr="00DF660C">
                      <w:rPr>
                        <w:rtl/>
                      </w:rPr>
                      <w:t>.</w:t>
                    </w:r>
                    <w:r w:rsidR="00B33F3C">
                      <w:rPr>
                        <w:rFonts w:hint="cs"/>
                        <w:rtl/>
                      </w:rPr>
                      <w:t>ع</w:t>
                    </w:r>
                    <w:proofErr w:type="spellEnd"/>
                    <w:r w:rsidRPr="00DF660C">
                      <w:rPr>
                        <w:rtl/>
                      </w:rPr>
                      <w:t xml:space="preserve"> </w:t>
                    </w:r>
                    <w:r w:rsidR="00B33F3C">
                      <w:rPr>
                        <w:rFonts w:hint="cs"/>
                        <w:rtl/>
                      </w:rPr>
                      <w:t>2</w:t>
                    </w:r>
                    <w:r w:rsidRPr="00DF660C">
                      <w:rPr>
                        <w:rtl/>
                      </w:rPr>
                      <w:t xml:space="preserve"> (اصدار </w:t>
                    </w:r>
                    <w:r w:rsidR="00677729">
                      <w:rPr>
                        <w:rFonts w:hint="cs"/>
                        <w:rtl/>
                      </w:rPr>
                      <w:t>15</w:t>
                    </w:r>
                    <w:r w:rsidRPr="00DF660C">
                      <w:rPr>
                        <w:rtl/>
                      </w:rPr>
                      <w:t>-</w:t>
                    </w:r>
                    <w:r w:rsidR="00677729">
                      <w:rPr>
                        <w:rFonts w:hint="cs"/>
                        <w:rtl/>
                      </w:rPr>
                      <w:t>6</w:t>
                    </w:r>
                    <w:r>
                      <w:rPr>
                        <w:rtl/>
                      </w:rPr>
                      <w:t>-20</w:t>
                    </w:r>
                    <w:r>
                      <w:rPr>
                        <w:rFonts w:hint="cs"/>
                        <w:rtl/>
                      </w:rPr>
                      <w:t>2</w:t>
                    </w:r>
                    <w:r w:rsidR="000B0EE5">
                      <w:rPr>
                        <w:rFonts w:hint="cs"/>
                        <w:rtl/>
                      </w:rPr>
                      <w:t>٦</w:t>
                    </w:r>
                    <w:r w:rsidRPr="00DF660C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77E0E00E" w14:textId="77777777" w:rsidR="00AB3976" w:rsidRDefault="00AB3976" w:rsidP="003562F5">
    <w:pPr>
      <w:pStyle w:val="a5"/>
      <w:tabs>
        <w:tab w:val="clear" w:pos="8306"/>
        <w:tab w:val="left" w:pos="4153"/>
      </w:tabs>
      <w:rPr>
        <w:rtl/>
      </w:rPr>
    </w:pPr>
    <w:r>
      <w:tab/>
    </w:r>
  </w:p>
  <w:p w14:paraId="09008043" w14:textId="77777777" w:rsidR="00AB3976" w:rsidRPr="003562F5" w:rsidRDefault="00AB3976" w:rsidP="003562F5">
    <w:pPr>
      <w:pStyle w:val="a5"/>
      <w:tabs>
        <w:tab w:val="clear" w:pos="8306"/>
        <w:tab w:val="left" w:pos="4153"/>
      </w:tabs>
    </w:pP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A217E0" w14:textId="77777777" w:rsidR="00E56484" w:rsidRDefault="00E56484">
      <w:r>
        <w:separator/>
      </w:r>
    </w:p>
  </w:footnote>
  <w:footnote w:type="continuationSeparator" w:id="0">
    <w:p w14:paraId="5A912104" w14:textId="77777777" w:rsidR="00E56484" w:rsidRDefault="00E564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21905" w14:textId="77777777" w:rsidR="00AB3976" w:rsidRDefault="00AB3976" w:rsidP="009E4E02">
    <w:pPr>
      <w:pStyle w:val="a4"/>
      <w:tabs>
        <w:tab w:val="clear" w:pos="8306"/>
      </w:tabs>
      <w:ind w:left="-1333" w:right="-1276" w:hanging="16"/>
      <w:jc w:val="center"/>
      <w:rPr>
        <w:noProof/>
        <w:rtl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5168" behindDoc="0" locked="0" layoutInCell="1" allowOverlap="1" wp14:anchorId="04A88D0E" wp14:editId="48434AE6">
              <wp:simplePos x="0" y="0"/>
              <wp:positionH relativeFrom="column">
                <wp:posOffset>-34925</wp:posOffset>
              </wp:positionH>
              <wp:positionV relativeFrom="paragraph">
                <wp:posOffset>-286385</wp:posOffset>
              </wp:positionV>
              <wp:extent cx="3657600" cy="393700"/>
              <wp:effectExtent l="12700" t="12700" r="12700" b="12700"/>
              <wp:wrapSquare wrapText="bothSides"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0" cy="393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02792F" w14:textId="722A9D53" w:rsidR="00AB3976" w:rsidRPr="000B0EE5" w:rsidRDefault="00AB3976" w:rsidP="009E4E02">
                          <w:pPr>
                            <w:jc w:val="center"/>
                            <w:rPr>
                              <w:b/>
                              <w:bCs/>
                              <w:sz w:val="16"/>
                              <w:szCs w:val="16"/>
                              <w:rtl/>
                              <w:lang w:val="en-GB"/>
                            </w:rPr>
                          </w:pPr>
                          <w:r w:rsidRPr="000B0EE5">
                            <w:rPr>
                              <w:rFonts w:hint="cs"/>
                              <w:b/>
                              <w:bCs/>
                              <w:sz w:val="16"/>
                              <w:szCs w:val="16"/>
                              <w:rtl/>
                              <w:lang w:val="en-GB"/>
                            </w:rPr>
                            <w:t xml:space="preserve">اللجنة </w:t>
                          </w:r>
                          <w:r w:rsidR="000B0EE5" w:rsidRPr="000B0EE5">
                            <w:rPr>
                              <w:rFonts w:hint="cs"/>
                              <w:b/>
                              <w:bCs/>
                              <w:sz w:val="16"/>
                              <w:szCs w:val="16"/>
                              <w:rtl/>
                              <w:lang w:val="en-GB"/>
                            </w:rPr>
                            <w:t>الدائم</w:t>
                          </w:r>
                          <w:r w:rsidR="000B0EE5" w:rsidRPr="000B0EE5">
                            <w:rPr>
                              <w:rFonts w:hint="eastAsia"/>
                              <w:b/>
                              <w:bCs/>
                              <w:sz w:val="16"/>
                              <w:szCs w:val="16"/>
                              <w:rtl/>
                              <w:lang w:val="en-GB"/>
                            </w:rPr>
                            <w:t>ة</w:t>
                          </w:r>
                          <w:r w:rsidRPr="000B0EE5">
                            <w:rPr>
                              <w:rFonts w:hint="cs"/>
                              <w:b/>
                              <w:bCs/>
                              <w:sz w:val="16"/>
                              <w:szCs w:val="16"/>
                              <w:rtl/>
                              <w:lang w:val="en-GB"/>
                            </w:rPr>
                            <w:t xml:space="preserve"> </w:t>
                          </w:r>
                          <w:r w:rsidR="000B0EE5" w:rsidRPr="000B0EE5">
                            <w:rPr>
                              <w:rFonts w:hint="cs"/>
                              <w:b/>
                              <w:bCs/>
                              <w:sz w:val="16"/>
                              <w:szCs w:val="16"/>
                              <w:rtl/>
                              <w:lang w:val="en-GB"/>
                            </w:rPr>
                            <w:t>للتأليف والنشر العلمي</w:t>
                          </w:r>
                        </w:p>
                        <w:p w14:paraId="49EFBFFD" w14:textId="095C5F5A" w:rsidR="00AB3976" w:rsidRPr="000B0EE5" w:rsidRDefault="00AB3976" w:rsidP="009E4E02">
                          <w:pPr>
                            <w:jc w:val="center"/>
                            <w:rPr>
                              <w:b/>
                              <w:bCs/>
                              <w:sz w:val="16"/>
                              <w:szCs w:val="16"/>
                              <w:lang w:val="en-GB"/>
                            </w:rPr>
                          </w:pPr>
                          <w:r w:rsidRPr="000B0EE5">
                            <w:rPr>
                              <w:b/>
                              <w:bCs/>
                              <w:sz w:val="16"/>
                              <w:szCs w:val="16"/>
                              <w:lang w:val="en-GB"/>
                            </w:rPr>
                            <w:t xml:space="preserve">Standing Committee for </w:t>
                          </w:r>
                          <w:r w:rsidR="000B0EE5" w:rsidRPr="000B0EE5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Scientific Authorship and Public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A88D0E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-2.75pt;margin-top:-22.55pt;width:4in;height:31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" strokecolor="#2f5496" strokeweight="1.5pt">
              <v:textbox>
                <w:txbxContent>
                  <w:p w14:paraId="1002792F" w14:textId="722A9D53" w:rsidR="00AB3976" w:rsidRPr="000B0EE5" w:rsidRDefault="00AB3976" w:rsidP="009E4E02">
                    <w:pPr>
                      <w:jc w:val="center"/>
                      <w:rPr>
                        <w:b/>
                        <w:bCs/>
                        <w:sz w:val="16"/>
                        <w:szCs w:val="16"/>
                        <w:rtl/>
                        <w:lang w:val="en-GB"/>
                      </w:rPr>
                    </w:pPr>
                    <w:r w:rsidRPr="000B0EE5">
                      <w:rPr>
                        <w:rFonts w:hint="cs"/>
                        <w:b/>
                        <w:bCs/>
                        <w:sz w:val="16"/>
                        <w:szCs w:val="16"/>
                        <w:rtl/>
                        <w:lang w:val="en-GB"/>
                      </w:rPr>
                      <w:t xml:space="preserve">اللجنة </w:t>
                    </w:r>
                    <w:r w:rsidR="000B0EE5" w:rsidRPr="000B0EE5">
                      <w:rPr>
                        <w:rFonts w:hint="cs"/>
                        <w:b/>
                        <w:bCs/>
                        <w:sz w:val="16"/>
                        <w:szCs w:val="16"/>
                        <w:rtl/>
                        <w:lang w:val="en-GB"/>
                      </w:rPr>
                      <w:t>الدائم</w:t>
                    </w:r>
                    <w:r w:rsidR="000B0EE5" w:rsidRPr="000B0EE5">
                      <w:rPr>
                        <w:rFonts w:hint="eastAsia"/>
                        <w:b/>
                        <w:bCs/>
                        <w:sz w:val="16"/>
                        <w:szCs w:val="16"/>
                        <w:rtl/>
                        <w:lang w:val="en-GB"/>
                      </w:rPr>
                      <w:t>ة</w:t>
                    </w:r>
                    <w:r w:rsidRPr="000B0EE5">
                      <w:rPr>
                        <w:rFonts w:hint="cs"/>
                        <w:b/>
                        <w:bCs/>
                        <w:sz w:val="16"/>
                        <w:szCs w:val="16"/>
                        <w:rtl/>
                        <w:lang w:val="en-GB"/>
                      </w:rPr>
                      <w:t xml:space="preserve"> </w:t>
                    </w:r>
                    <w:r w:rsidR="000B0EE5" w:rsidRPr="000B0EE5">
                      <w:rPr>
                        <w:rFonts w:hint="cs"/>
                        <w:b/>
                        <w:bCs/>
                        <w:sz w:val="16"/>
                        <w:szCs w:val="16"/>
                        <w:rtl/>
                        <w:lang w:val="en-GB"/>
                      </w:rPr>
                      <w:t>للتأليف والنشر العلمي</w:t>
                    </w:r>
                  </w:p>
                  <w:p w14:paraId="49EFBFFD" w14:textId="095C5F5A" w:rsidR="00AB3976" w:rsidRPr="000B0EE5" w:rsidRDefault="00AB3976" w:rsidP="009E4E02">
                    <w:pPr>
                      <w:jc w:val="center"/>
                      <w:rPr>
                        <w:b/>
                        <w:bCs/>
                        <w:sz w:val="16"/>
                        <w:szCs w:val="16"/>
                        <w:lang w:val="en-GB"/>
                      </w:rPr>
                    </w:pPr>
                    <w:r w:rsidRPr="000B0EE5">
                      <w:rPr>
                        <w:b/>
                        <w:bCs/>
                        <w:sz w:val="16"/>
                        <w:szCs w:val="16"/>
                        <w:lang w:val="en-GB"/>
                      </w:rPr>
                      <w:t xml:space="preserve">Standing Committee for </w:t>
                    </w:r>
                    <w:r w:rsidR="000B0EE5" w:rsidRPr="000B0EE5">
                      <w:rPr>
                        <w:b/>
                        <w:bCs/>
                        <w:sz w:val="16"/>
                        <w:szCs w:val="16"/>
                      </w:rPr>
                      <w:t>Scientific Authorship and Publication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anchorId="6FDDB897" wp14:editId="27FF6F3E">
              <wp:simplePos x="0" y="0"/>
              <wp:positionH relativeFrom="margin">
                <wp:posOffset>3693160</wp:posOffset>
              </wp:positionH>
              <wp:positionV relativeFrom="paragraph">
                <wp:posOffset>-306070</wp:posOffset>
              </wp:positionV>
              <wp:extent cx="2950845" cy="552450"/>
              <wp:effectExtent l="0" t="0" r="0" b="0"/>
              <wp:wrapSquare wrapText="bothSides"/>
              <wp:docPr id="21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950845" cy="552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59A78A8" w14:textId="77777777" w:rsidR="00AB3976" w:rsidRDefault="00AB3976" w:rsidP="00D34F88">
                          <w:r w:rsidRPr="008E1D05">
                            <w:rPr>
                              <w:noProof/>
                            </w:rPr>
                            <w:drawing>
                              <wp:inline distT="0" distB="0" distL="0" distR="0" wp14:anchorId="6D910A8C" wp14:editId="704EA095">
                                <wp:extent cx="2924810" cy="443230"/>
                                <wp:effectExtent l="0" t="0" r="0" b="0"/>
                                <wp:docPr id="652999255" name="صورة 652999255" descr="C:\Users\h.alfheeaid\OneDrive - جامعة القصيم\أمانة المجلس العلمي\ادارة أمانة المجلس العلمي\الدعم الفني والتقني\تصاميم امانة المجلس العلمي\شعار هوية المجلس العلمي\‫شعار يمين عربي وانجليزي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1" descr="C:\Users\h.alfheeaid\OneDrive - جامعة القصيم\أمانة المجلس العلمي\ادارة أمانة المجلس العلمي\الدعم الفني والتقني\تصاميم امانة المجلس العلمي\شعار هوية المجلس العلمي\‫شعار يمين عربي وانجليزي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924810" cy="4432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FDDB897" id="مربع نص 2" o:spid="_x0000_s1027" type="#_x0000_t202" style="position:absolute;left:0;text-align:left;margin-left:290.8pt;margin-top:-24.1pt;width:232.35pt;height:43.5pt;flip:x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" stroked="f">
              <v:textbox>
                <w:txbxContent>
                  <w:p w14:paraId="159A78A8" w14:textId="77777777" w:rsidR="00AB3976" w:rsidRDefault="00AB3976" w:rsidP="00D34F88">
                    <w:r w:rsidRPr="008E1D05">
                      <w:rPr>
                        <w:noProof/>
                      </w:rPr>
                      <w:drawing>
                        <wp:inline distT="0" distB="0" distL="0" distR="0" wp14:anchorId="6D910A8C" wp14:editId="704EA095">
                          <wp:extent cx="2924810" cy="443230"/>
                          <wp:effectExtent l="0" t="0" r="0" b="0"/>
                          <wp:docPr id="652999255" name="صورة 652999255" descr="C:\Users\h.alfheeaid\OneDrive - جامعة القصيم\أمانة المجلس العلمي\ادارة أمانة المجلس العلمي\الدعم الفني والتقني\تصاميم امانة المجلس العلمي\شعار هوية المجلس العلمي\‫شعار يمين عربي وانجليزي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1" descr="C:\Users\h.alfheeaid\OneDrive - جامعة القصيم\أمانة المجلس العلمي\ادارة أمانة المجلس العلمي\الدعم الفني والتقني\تصاميم امانة المجلس العلمي\شعار هوية المجلس العلمي\‫شعار يمين عربي وانجليزي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924810" cy="4432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rFonts w:hint="cs"/>
        <w:noProof/>
        <w:rtl/>
      </w:rPr>
      <w:t xml:space="preserve">                                                         </w:t>
    </w:r>
  </w:p>
  <w:p w14:paraId="1F86BBB2" w14:textId="77777777" w:rsidR="00AB3976" w:rsidRDefault="00AB3976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69E968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</w:abstractNum>
  <w:abstractNum w:abstractNumId="1" w15:restartNumberingAfterBreak="0">
    <w:nsid w:val="01F714FE"/>
    <w:multiLevelType w:val="hybridMultilevel"/>
    <w:tmpl w:val="0D000BD4"/>
    <w:lvl w:ilvl="0" w:tplc="8EA0F748">
      <w:start w:val="1"/>
      <w:numFmt w:val="lowerLetter"/>
      <w:lvlText w:val="%1-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2" w15:restartNumberingAfterBreak="0">
    <w:nsid w:val="02367CA2"/>
    <w:multiLevelType w:val="hybridMultilevel"/>
    <w:tmpl w:val="4E769C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65646"/>
    <w:multiLevelType w:val="hybridMultilevel"/>
    <w:tmpl w:val="F5AEA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843F2"/>
    <w:multiLevelType w:val="hybridMultilevel"/>
    <w:tmpl w:val="AF0ABBFE"/>
    <w:lvl w:ilvl="0" w:tplc="08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C4219"/>
    <w:multiLevelType w:val="hybridMultilevel"/>
    <w:tmpl w:val="DD163B98"/>
    <w:lvl w:ilvl="0" w:tplc="C6C885EC">
      <w:start w:val="1"/>
      <w:numFmt w:val="arabicAlpha"/>
      <w:lvlText w:val="%1-"/>
      <w:lvlJc w:val="center"/>
      <w:pPr>
        <w:ind w:left="720" w:hanging="360"/>
      </w:pPr>
      <w:rPr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E4275"/>
    <w:multiLevelType w:val="hybridMultilevel"/>
    <w:tmpl w:val="0D000BD4"/>
    <w:lvl w:ilvl="0" w:tplc="8EA0F748">
      <w:start w:val="1"/>
      <w:numFmt w:val="lowerLetter"/>
      <w:lvlText w:val="%1-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7" w15:restartNumberingAfterBreak="0">
    <w:nsid w:val="15D00696"/>
    <w:multiLevelType w:val="hybridMultilevel"/>
    <w:tmpl w:val="0D000BD4"/>
    <w:lvl w:ilvl="0" w:tplc="8EA0F748">
      <w:start w:val="1"/>
      <w:numFmt w:val="lowerLetter"/>
      <w:lvlText w:val="%1-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8" w15:restartNumberingAfterBreak="0">
    <w:nsid w:val="16143048"/>
    <w:multiLevelType w:val="hybridMultilevel"/>
    <w:tmpl w:val="332204E0"/>
    <w:lvl w:ilvl="0" w:tplc="74C08B08">
      <w:start w:val="1"/>
      <w:numFmt w:val="decimal"/>
      <w:lvlText w:val="%1-"/>
      <w:lvlJc w:val="left"/>
      <w:pPr>
        <w:tabs>
          <w:tab w:val="num" w:pos="828"/>
        </w:tabs>
        <w:ind w:left="828" w:right="828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18"/>
        </w:tabs>
        <w:ind w:left="1518" w:right="15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38"/>
        </w:tabs>
        <w:ind w:left="2238" w:right="22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58"/>
        </w:tabs>
        <w:ind w:left="2958" w:right="29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78"/>
        </w:tabs>
        <w:ind w:left="3678" w:right="36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98"/>
        </w:tabs>
        <w:ind w:left="4398" w:right="43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18"/>
        </w:tabs>
        <w:ind w:left="5118" w:right="51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38"/>
        </w:tabs>
        <w:ind w:left="5838" w:right="58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58"/>
        </w:tabs>
        <w:ind w:left="6558" w:right="6558" w:hanging="180"/>
      </w:pPr>
    </w:lvl>
  </w:abstractNum>
  <w:abstractNum w:abstractNumId="9" w15:restartNumberingAfterBreak="0">
    <w:nsid w:val="1805289A"/>
    <w:multiLevelType w:val="hybridMultilevel"/>
    <w:tmpl w:val="30A22D40"/>
    <w:lvl w:ilvl="0" w:tplc="754C3FB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DE04FB"/>
    <w:multiLevelType w:val="hybridMultilevel"/>
    <w:tmpl w:val="A168BD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F0085D"/>
    <w:multiLevelType w:val="hybridMultilevel"/>
    <w:tmpl w:val="A2529164"/>
    <w:lvl w:ilvl="0" w:tplc="0F48B320">
      <w:start w:val="1"/>
      <w:numFmt w:val="decimal"/>
      <w:lvlText w:val="%1)"/>
      <w:lvlJc w:val="left"/>
      <w:pPr>
        <w:tabs>
          <w:tab w:val="num" w:pos="2085"/>
        </w:tabs>
        <w:ind w:left="2085" w:hanging="825"/>
      </w:pPr>
      <w:rPr>
        <w:rFonts w:hint="default"/>
      </w:rPr>
    </w:lvl>
    <w:lvl w:ilvl="1" w:tplc="55ECC956">
      <w:start w:val="1"/>
      <w:numFmt w:val="upperLetter"/>
      <w:lvlText w:val="%2)"/>
      <w:lvlJc w:val="left"/>
      <w:pPr>
        <w:tabs>
          <w:tab w:val="num" w:pos="2475"/>
        </w:tabs>
        <w:ind w:left="2475" w:hanging="495"/>
      </w:pPr>
      <w:rPr>
        <w:rFonts w:hint="default"/>
        <w:u w:val="none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2" w15:restartNumberingAfterBreak="0">
    <w:nsid w:val="1D08788B"/>
    <w:multiLevelType w:val="hybridMultilevel"/>
    <w:tmpl w:val="ADEE3952"/>
    <w:lvl w:ilvl="0" w:tplc="E1A6623A">
      <w:numFmt w:val="bullet"/>
      <w:lvlText w:val="-"/>
      <w:lvlJc w:val="left"/>
      <w:pPr>
        <w:tabs>
          <w:tab w:val="num" w:pos="720"/>
        </w:tabs>
        <w:ind w:left="720" w:right="720" w:hanging="360"/>
      </w:pPr>
      <w:rPr>
        <w:rFonts w:ascii="Times New Roman" w:eastAsia="Times New Roman" w:hAnsi="Times New Roman" w:cs="Arabic Transparent" w:hint="default"/>
        <w:b/>
        <w:bCs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  <w:rPr>
        <w:rFonts w:hint="default"/>
        <w:b/>
        <w:bCs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3" w15:restartNumberingAfterBreak="0">
    <w:nsid w:val="1DB84614"/>
    <w:multiLevelType w:val="hybridMultilevel"/>
    <w:tmpl w:val="5230922E"/>
    <w:lvl w:ilvl="0" w:tplc="0409000F">
      <w:start w:val="1"/>
      <w:numFmt w:val="decimal"/>
      <w:lvlText w:val="%1."/>
      <w:lvlJc w:val="left"/>
      <w:pPr>
        <w:tabs>
          <w:tab w:val="num" w:pos="744"/>
        </w:tabs>
        <w:ind w:left="74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64"/>
        </w:tabs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84"/>
        </w:tabs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04"/>
        </w:tabs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24"/>
        </w:tabs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44"/>
        </w:tabs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64"/>
        </w:tabs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84"/>
        </w:tabs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04"/>
        </w:tabs>
        <w:ind w:left="6504" w:hanging="180"/>
      </w:pPr>
    </w:lvl>
  </w:abstractNum>
  <w:abstractNum w:abstractNumId="14" w15:restartNumberingAfterBreak="0">
    <w:nsid w:val="1DBB3933"/>
    <w:multiLevelType w:val="hybridMultilevel"/>
    <w:tmpl w:val="2F52C522"/>
    <w:lvl w:ilvl="0" w:tplc="D0640312">
      <w:start w:val="1"/>
      <w:numFmt w:val="arabicAlpha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0DF4AF5"/>
    <w:multiLevelType w:val="hybridMultilevel"/>
    <w:tmpl w:val="C4B293C0"/>
    <w:lvl w:ilvl="0" w:tplc="767A8472">
      <w:start w:val="2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16" w15:restartNumberingAfterBreak="0">
    <w:nsid w:val="26B772E2"/>
    <w:multiLevelType w:val="hybridMultilevel"/>
    <w:tmpl w:val="831AF066"/>
    <w:lvl w:ilvl="0" w:tplc="1B40CB94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4B0848"/>
    <w:multiLevelType w:val="hybridMultilevel"/>
    <w:tmpl w:val="574ED80C"/>
    <w:lvl w:ilvl="0" w:tplc="DE948628">
      <w:start w:val="1"/>
      <w:numFmt w:val="arabicAlpha"/>
      <w:lvlText w:val="%1-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8" w15:restartNumberingAfterBreak="0">
    <w:nsid w:val="285B6050"/>
    <w:multiLevelType w:val="hybridMultilevel"/>
    <w:tmpl w:val="0D282A5C"/>
    <w:lvl w:ilvl="0" w:tplc="0409000F">
      <w:start w:val="1"/>
      <w:numFmt w:val="decimal"/>
      <w:lvlText w:val="%1."/>
      <w:lvlJc w:val="left"/>
      <w:pPr>
        <w:tabs>
          <w:tab w:val="num" w:pos="744"/>
        </w:tabs>
        <w:ind w:left="74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64"/>
        </w:tabs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84"/>
        </w:tabs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04"/>
        </w:tabs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24"/>
        </w:tabs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44"/>
        </w:tabs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64"/>
        </w:tabs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84"/>
        </w:tabs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04"/>
        </w:tabs>
        <w:ind w:left="6504" w:hanging="180"/>
      </w:pPr>
    </w:lvl>
  </w:abstractNum>
  <w:abstractNum w:abstractNumId="19" w15:restartNumberingAfterBreak="0">
    <w:nsid w:val="2E105A0E"/>
    <w:multiLevelType w:val="hybridMultilevel"/>
    <w:tmpl w:val="D12AEEE8"/>
    <w:lvl w:ilvl="0" w:tplc="686098D0">
      <w:numFmt w:val="bullet"/>
      <w:lvlText w:val="-"/>
      <w:lvlJc w:val="left"/>
      <w:pPr>
        <w:tabs>
          <w:tab w:val="num" w:pos="630"/>
        </w:tabs>
        <w:ind w:left="630" w:right="630" w:hanging="360"/>
      </w:pPr>
      <w:rPr>
        <w:rFonts w:ascii="Times New Roman" w:eastAsia="Times New Roman" w:hAnsi="Times New Roman" w:cs="Simplified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50"/>
        </w:tabs>
        <w:ind w:left="1350" w:righ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70"/>
        </w:tabs>
        <w:ind w:left="2070" w:righ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righ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righ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righ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righ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righ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right="6390" w:hanging="360"/>
      </w:pPr>
      <w:rPr>
        <w:rFonts w:ascii="Wingdings" w:hAnsi="Wingdings" w:hint="default"/>
      </w:rPr>
    </w:lvl>
  </w:abstractNum>
  <w:abstractNum w:abstractNumId="20" w15:restartNumberingAfterBreak="0">
    <w:nsid w:val="2E176DE8"/>
    <w:multiLevelType w:val="hybridMultilevel"/>
    <w:tmpl w:val="C6728D12"/>
    <w:lvl w:ilvl="0" w:tplc="83D05D42">
      <w:start w:val="4"/>
      <w:numFmt w:val="decimal"/>
      <w:lvlText w:val="%1."/>
      <w:lvlJc w:val="left"/>
      <w:pPr>
        <w:tabs>
          <w:tab w:val="num" w:pos="1080"/>
        </w:tabs>
        <w:ind w:left="1080" w:righ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21" w15:restartNumberingAfterBreak="0">
    <w:nsid w:val="2F6F7CC2"/>
    <w:multiLevelType w:val="hybridMultilevel"/>
    <w:tmpl w:val="1D28CBBE"/>
    <w:lvl w:ilvl="0" w:tplc="8990EFE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39616ED5"/>
    <w:multiLevelType w:val="hybridMultilevel"/>
    <w:tmpl w:val="ADD43120"/>
    <w:lvl w:ilvl="0" w:tplc="11683D0C">
      <w:start w:val="2"/>
      <w:numFmt w:val="upperLetter"/>
      <w:lvlText w:val="%1)"/>
      <w:lvlJc w:val="left"/>
      <w:pPr>
        <w:tabs>
          <w:tab w:val="num" w:pos="1110"/>
        </w:tabs>
        <w:ind w:left="1110" w:hanging="75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A645499"/>
    <w:multiLevelType w:val="hybridMultilevel"/>
    <w:tmpl w:val="815AD6CA"/>
    <w:lvl w:ilvl="0" w:tplc="0409000F">
      <w:start w:val="1"/>
      <w:numFmt w:val="decimal"/>
      <w:lvlText w:val="%1."/>
      <w:lvlJc w:val="left"/>
      <w:pPr>
        <w:tabs>
          <w:tab w:val="num" w:pos="744"/>
        </w:tabs>
        <w:ind w:left="74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64"/>
        </w:tabs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84"/>
        </w:tabs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04"/>
        </w:tabs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24"/>
        </w:tabs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44"/>
        </w:tabs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64"/>
        </w:tabs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84"/>
        </w:tabs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04"/>
        </w:tabs>
        <w:ind w:left="6504" w:hanging="180"/>
      </w:pPr>
    </w:lvl>
  </w:abstractNum>
  <w:abstractNum w:abstractNumId="24" w15:restartNumberingAfterBreak="0">
    <w:nsid w:val="3C716EC6"/>
    <w:multiLevelType w:val="hybridMultilevel"/>
    <w:tmpl w:val="C9847084"/>
    <w:lvl w:ilvl="0" w:tplc="767A8472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7E0151"/>
    <w:multiLevelType w:val="hybridMultilevel"/>
    <w:tmpl w:val="E3BA0D0E"/>
    <w:lvl w:ilvl="0" w:tplc="34AC0EF4">
      <w:start w:val="1"/>
      <w:numFmt w:val="arabicAlpha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8325E8D"/>
    <w:multiLevelType w:val="hybridMultilevel"/>
    <w:tmpl w:val="F3EA0FC0"/>
    <w:lvl w:ilvl="0" w:tplc="B7CC8108">
      <w:start w:val="1"/>
      <w:numFmt w:val="decimal"/>
      <w:lvlText w:val="%1-"/>
      <w:lvlJc w:val="right"/>
      <w:pPr>
        <w:ind w:left="720" w:hanging="360"/>
      </w:pPr>
      <w:rPr>
        <w:rFonts w:hint="default"/>
        <w:b w:val="0"/>
        <w:bCs w:val="0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4E2612"/>
    <w:multiLevelType w:val="hybridMultilevel"/>
    <w:tmpl w:val="0D000BD4"/>
    <w:lvl w:ilvl="0" w:tplc="8EA0F748">
      <w:start w:val="1"/>
      <w:numFmt w:val="lowerLetter"/>
      <w:lvlText w:val="%1-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28" w15:restartNumberingAfterBreak="0">
    <w:nsid w:val="4CD83177"/>
    <w:multiLevelType w:val="hybridMultilevel"/>
    <w:tmpl w:val="E5E63EAC"/>
    <w:lvl w:ilvl="0" w:tplc="DC4A8FA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Simplified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205611"/>
    <w:multiLevelType w:val="hybridMultilevel"/>
    <w:tmpl w:val="2B023F6E"/>
    <w:lvl w:ilvl="0" w:tplc="5EBA993C">
      <w:start w:val="1"/>
      <w:numFmt w:val="decimal"/>
      <w:lvlText w:val="%1)"/>
      <w:lvlJc w:val="left"/>
      <w:pPr>
        <w:tabs>
          <w:tab w:val="num" w:pos="1800"/>
        </w:tabs>
        <w:ind w:left="180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80"/>
        </w:tabs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00"/>
        </w:tabs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20"/>
        </w:tabs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40"/>
        </w:tabs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60"/>
        </w:tabs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80"/>
        </w:tabs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00"/>
        </w:tabs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20"/>
        </w:tabs>
        <w:ind w:left="7320" w:hanging="180"/>
      </w:pPr>
    </w:lvl>
  </w:abstractNum>
  <w:abstractNum w:abstractNumId="30" w15:restartNumberingAfterBreak="0">
    <w:nsid w:val="4EE61F38"/>
    <w:multiLevelType w:val="hybridMultilevel"/>
    <w:tmpl w:val="F728486A"/>
    <w:lvl w:ilvl="0" w:tplc="D6D07F3E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DD02BF"/>
    <w:multiLevelType w:val="hybridMultilevel"/>
    <w:tmpl w:val="DB5AC57C"/>
    <w:lvl w:ilvl="0" w:tplc="7444C6D8">
      <w:start w:val="1"/>
      <w:numFmt w:val="decimal"/>
      <w:lvlText w:val="%1-"/>
      <w:lvlJc w:val="left"/>
      <w:pPr>
        <w:ind w:left="1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5" w:hanging="360"/>
      </w:pPr>
    </w:lvl>
    <w:lvl w:ilvl="2" w:tplc="0409001B" w:tentative="1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32" w15:restartNumberingAfterBreak="0">
    <w:nsid w:val="521E0053"/>
    <w:multiLevelType w:val="hybridMultilevel"/>
    <w:tmpl w:val="DB5AC57C"/>
    <w:lvl w:ilvl="0" w:tplc="7444C6D8">
      <w:start w:val="1"/>
      <w:numFmt w:val="decimal"/>
      <w:lvlText w:val="%1-"/>
      <w:lvlJc w:val="left"/>
      <w:pPr>
        <w:ind w:left="1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5" w:hanging="360"/>
      </w:pPr>
    </w:lvl>
    <w:lvl w:ilvl="2" w:tplc="0409001B" w:tentative="1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33" w15:restartNumberingAfterBreak="0">
    <w:nsid w:val="52A54786"/>
    <w:multiLevelType w:val="hybridMultilevel"/>
    <w:tmpl w:val="68D4E87A"/>
    <w:lvl w:ilvl="0" w:tplc="0409000F">
      <w:start w:val="1"/>
      <w:numFmt w:val="decimal"/>
      <w:lvlText w:val="%1."/>
      <w:lvlJc w:val="left"/>
      <w:pPr>
        <w:tabs>
          <w:tab w:val="num" w:pos="744"/>
        </w:tabs>
        <w:ind w:left="74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64"/>
        </w:tabs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84"/>
        </w:tabs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04"/>
        </w:tabs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24"/>
        </w:tabs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44"/>
        </w:tabs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64"/>
        </w:tabs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84"/>
        </w:tabs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04"/>
        </w:tabs>
        <w:ind w:left="6504" w:hanging="180"/>
      </w:pPr>
    </w:lvl>
  </w:abstractNum>
  <w:abstractNum w:abstractNumId="34" w15:restartNumberingAfterBreak="0">
    <w:nsid w:val="5368098F"/>
    <w:multiLevelType w:val="hybridMultilevel"/>
    <w:tmpl w:val="D2F23D54"/>
    <w:lvl w:ilvl="0" w:tplc="DC4A8FA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Simplified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9B2EAE"/>
    <w:multiLevelType w:val="hybridMultilevel"/>
    <w:tmpl w:val="CA743B6A"/>
    <w:lvl w:ilvl="0" w:tplc="DC4A8FA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Simplified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9E2D0C"/>
    <w:multiLevelType w:val="hybridMultilevel"/>
    <w:tmpl w:val="D9B6D83A"/>
    <w:lvl w:ilvl="0" w:tplc="97B23440">
      <w:start w:val="2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80"/>
        </w:tabs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20"/>
        </w:tabs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40"/>
        </w:tabs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60"/>
        </w:tabs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80"/>
        </w:tabs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00"/>
        </w:tabs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20"/>
        </w:tabs>
        <w:ind w:left="7320" w:hanging="360"/>
      </w:pPr>
      <w:rPr>
        <w:rFonts w:ascii="Wingdings" w:hAnsi="Wingdings" w:hint="default"/>
      </w:rPr>
    </w:lvl>
  </w:abstractNum>
  <w:abstractNum w:abstractNumId="37" w15:restartNumberingAfterBreak="0">
    <w:nsid w:val="61F11C95"/>
    <w:multiLevelType w:val="multilevel"/>
    <w:tmpl w:val="E3BA0D0E"/>
    <w:lvl w:ilvl="0">
      <w:start w:val="1"/>
      <w:numFmt w:val="arabicAlpha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68953B0"/>
    <w:multiLevelType w:val="hybridMultilevel"/>
    <w:tmpl w:val="58344D28"/>
    <w:lvl w:ilvl="0" w:tplc="71F68E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74721099"/>
    <w:multiLevelType w:val="hybridMultilevel"/>
    <w:tmpl w:val="C2DE4CF0"/>
    <w:lvl w:ilvl="0" w:tplc="E09092E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9A6113"/>
    <w:multiLevelType w:val="hybridMultilevel"/>
    <w:tmpl w:val="E3FE188E"/>
    <w:lvl w:ilvl="0" w:tplc="58E824D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B61ED0"/>
    <w:multiLevelType w:val="hybridMultilevel"/>
    <w:tmpl w:val="9D08E562"/>
    <w:lvl w:ilvl="0" w:tplc="978C5FA0">
      <w:start w:val="1"/>
      <w:numFmt w:val="upperLetter"/>
      <w:lvlText w:val="%1)"/>
      <w:lvlJc w:val="left"/>
      <w:pPr>
        <w:tabs>
          <w:tab w:val="num" w:pos="1200"/>
        </w:tabs>
        <w:ind w:left="1200" w:hanging="6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2" w15:restartNumberingAfterBreak="0">
    <w:nsid w:val="794E045F"/>
    <w:multiLevelType w:val="hybridMultilevel"/>
    <w:tmpl w:val="9D8A330E"/>
    <w:lvl w:ilvl="0" w:tplc="896C8A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ED4748"/>
    <w:multiLevelType w:val="hybridMultilevel"/>
    <w:tmpl w:val="8E76D46E"/>
    <w:lvl w:ilvl="0" w:tplc="0401000F">
      <w:start w:val="1"/>
      <w:numFmt w:val="decimal"/>
      <w:lvlText w:val="%1."/>
      <w:lvlJc w:val="left"/>
      <w:pPr>
        <w:tabs>
          <w:tab w:val="num" w:pos="1080"/>
        </w:tabs>
        <w:ind w:left="1080" w:right="1080" w:hanging="360"/>
      </w:pPr>
    </w:lvl>
    <w:lvl w:ilvl="1" w:tplc="04010019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num w:numId="1" w16cid:durableId="649676606">
    <w:abstractNumId w:val="24"/>
  </w:num>
  <w:num w:numId="2" w16cid:durableId="2030259458">
    <w:abstractNumId w:val="15"/>
  </w:num>
  <w:num w:numId="3" w16cid:durableId="1545370046">
    <w:abstractNumId w:val="14"/>
  </w:num>
  <w:num w:numId="4" w16cid:durableId="871377564">
    <w:abstractNumId w:val="25"/>
  </w:num>
  <w:num w:numId="5" w16cid:durableId="1321468428">
    <w:abstractNumId w:val="38"/>
  </w:num>
  <w:num w:numId="6" w16cid:durableId="855926718">
    <w:abstractNumId w:val="21"/>
  </w:num>
  <w:num w:numId="7" w16cid:durableId="1873419214">
    <w:abstractNumId w:val="17"/>
  </w:num>
  <w:num w:numId="8" w16cid:durableId="2020883505">
    <w:abstractNumId w:val="22"/>
  </w:num>
  <w:num w:numId="9" w16cid:durableId="1067068992">
    <w:abstractNumId w:val="41"/>
  </w:num>
  <w:num w:numId="10" w16cid:durableId="1819762566">
    <w:abstractNumId w:val="36"/>
  </w:num>
  <w:num w:numId="11" w16cid:durableId="120921158">
    <w:abstractNumId w:val="29"/>
  </w:num>
  <w:num w:numId="12" w16cid:durableId="390614231">
    <w:abstractNumId w:val="11"/>
  </w:num>
  <w:num w:numId="13" w16cid:durableId="1698504931">
    <w:abstractNumId w:val="0"/>
  </w:num>
  <w:num w:numId="14" w16cid:durableId="1266160202">
    <w:abstractNumId w:val="12"/>
  </w:num>
  <w:num w:numId="15" w16cid:durableId="615255671">
    <w:abstractNumId w:val="20"/>
  </w:num>
  <w:num w:numId="16" w16cid:durableId="877812448">
    <w:abstractNumId w:val="43"/>
  </w:num>
  <w:num w:numId="17" w16cid:durableId="399136190">
    <w:abstractNumId w:val="8"/>
  </w:num>
  <w:num w:numId="18" w16cid:durableId="2069303082">
    <w:abstractNumId w:val="19"/>
  </w:num>
  <w:num w:numId="19" w16cid:durableId="226961358">
    <w:abstractNumId w:val="28"/>
  </w:num>
  <w:num w:numId="20" w16cid:durableId="1054428191">
    <w:abstractNumId w:val="35"/>
  </w:num>
  <w:num w:numId="21" w16cid:durableId="400719834">
    <w:abstractNumId w:val="34"/>
  </w:num>
  <w:num w:numId="22" w16cid:durableId="56824637">
    <w:abstractNumId w:val="18"/>
  </w:num>
  <w:num w:numId="23" w16cid:durableId="340861933">
    <w:abstractNumId w:val="33"/>
  </w:num>
  <w:num w:numId="24" w16cid:durableId="1917090593">
    <w:abstractNumId w:val="13"/>
  </w:num>
  <w:num w:numId="25" w16cid:durableId="1147893423">
    <w:abstractNumId w:val="23"/>
  </w:num>
  <w:num w:numId="26" w16cid:durableId="748191663">
    <w:abstractNumId w:val="39"/>
  </w:num>
  <w:num w:numId="27" w16cid:durableId="417408922">
    <w:abstractNumId w:val="37"/>
  </w:num>
  <w:num w:numId="28" w16cid:durableId="2095583870">
    <w:abstractNumId w:val="3"/>
  </w:num>
  <w:num w:numId="29" w16cid:durableId="700715008">
    <w:abstractNumId w:val="31"/>
  </w:num>
  <w:num w:numId="30" w16cid:durableId="844511429">
    <w:abstractNumId w:val="32"/>
  </w:num>
  <w:num w:numId="31" w16cid:durableId="1714160848">
    <w:abstractNumId w:val="42"/>
  </w:num>
  <w:num w:numId="32" w16cid:durableId="1709794173">
    <w:abstractNumId w:val="6"/>
  </w:num>
  <w:num w:numId="33" w16cid:durableId="91165750">
    <w:abstractNumId w:val="1"/>
  </w:num>
  <w:num w:numId="34" w16cid:durableId="1648512282">
    <w:abstractNumId w:val="7"/>
  </w:num>
  <w:num w:numId="35" w16cid:durableId="813914830">
    <w:abstractNumId w:val="27"/>
  </w:num>
  <w:num w:numId="36" w16cid:durableId="743332283">
    <w:abstractNumId w:val="5"/>
  </w:num>
  <w:num w:numId="37" w16cid:durableId="1886867639">
    <w:abstractNumId w:val="9"/>
  </w:num>
  <w:num w:numId="38" w16cid:durableId="362943855">
    <w:abstractNumId w:val="4"/>
  </w:num>
  <w:num w:numId="39" w16cid:durableId="235481861">
    <w:abstractNumId w:val="2"/>
  </w:num>
  <w:num w:numId="40" w16cid:durableId="1714772512">
    <w:abstractNumId w:val="10"/>
  </w:num>
  <w:num w:numId="41" w16cid:durableId="1248464859">
    <w:abstractNumId w:val="30"/>
  </w:num>
  <w:num w:numId="42" w16cid:durableId="562256406">
    <w:abstractNumId w:val="16"/>
  </w:num>
  <w:num w:numId="43" w16cid:durableId="1507937765">
    <w:abstractNumId w:val="40"/>
  </w:num>
  <w:num w:numId="44" w16cid:durableId="30280795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bCwtDQyNDA0NTBV0lEKTi0uzszPAykwMqkFANpvCcAtAAAA"/>
  </w:docVars>
  <w:rsids>
    <w:rsidRoot w:val="004039E3"/>
    <w:rsid w:val="0000171B"/>
    <w:rsid w:val="00001A53"/>
    <w:rsid w:val="00002ADC"/>
    <w:rsid w:val="00003B89"/>
    <w:rsid w:val="0000484A"/>
    <w:rsid w:val="00005376"/>
    <w:rsid w:val="00005530"/>
    <w:rsid w:val="00005C57"/>
    <w:rsid w:val="00007DBE"/>
    <w:rsid w:val="00010709"/>
    <w:rsid w:val="000114DD"/>
    <w:rsid w:val="000127F8"/>
    <w:rsid w:val="00016EA9"/>
    <w:rsid w:val="00017212"/>
    <w:rsid w:val="000236E3"/>
    <w:rsid w:val="00023E26"/>
    <w:rsid w:val="00025423"/>
    <w:rsid w:val="00025769"/>
    <w:rsid w:val="0002598B"/>
    <w:rsid w:val="00025B7B"/>
    <w:rsid w:val="00027E90"/>
    <w:rsid w:val="00030C06"/>
    <w:rsid w:val="00033389"/>
    <w:rsid w:val="00037634"/>
    <w:rsid w:val="000403B5"/>
    <w:rsid w:val="00043D8F"/>
    <w:rsid w:val="00050192"/>
    <w:rsid w:val="00050BA0"/>
    <w:rsid w:val="00052E68"/>
    <w:rsid w:val="0005571F"/>
    <w:rsid w:val="00055940"/>
    <w:rsid w:val="0005641E"/>
    <w:rsid w:val="00061498"/>
    <w:rsid w:val="00061683"/>
    <w:rsid w:val="0006329E"/>
    <w:rsid w:val="00063C80"/>
    <w:rsid w:val="00067AB2"/>
    <w:rsid w:val="00071546"/>
    <w:rsid w:val="0007166D"/>
    <w:rsid w:val="000743CD"/>
    <w:rsid w:val="00075978"/>
    <w:rsid w:val="00077D6B"/>
    <w:rsid w:val="0008125D"/>
    <w:rsid w:val="00081FA3"/>
    <w:rsid w:val="00083EBF"/>
    <w:rsid w:val="000847A8"/>
    <w:rsid w:val="000854FA"/>
    <w:rsid w:val="00090469"/>
    <w:rsid w:val="000911AB"/>
    <w:rsid w:val="000916F2"/>
    <w:rsid w:val="00092006"/>
    <w:rsid w:val="00092DD6"/>
    <w:rsid w:val="00092E6C"/>
    <w:rsid w:val="0009517B"/>
    <w:rsid w:val="0009530C"/>
    <w:rsid w:val="000A1FB0"/>
    <w:rsid w:val="000A3034"/>
    <w:rsid w:val="000A4220"/>
    <w:rsid w:val="000A4E9D"/>
    <w:rsid w:val="000A58B0"/>
    <w:rsid w:val="000B012F"/>
    <w:rsid w:val="000B0287"/>
    <w:rsid w:val="000B0EE5"/>
    <w:rsid w:val="000B1043"/>
    <w:rsid w:val="000B11E6"/>
    <w:rsid w:val="000B3BFA"/>
    <w:rsid w:val="000B3FCD"/>
    <w:rsid w:val="000B59BD"/>
    <w:rsid w:val="000B7CB0"/>
    <w:rsid w:val="000C05F4"/>
    <w:rsid w:val="000C240A"/>
    <w:rsid w:val="000C2FAA"/>
    <w:rsid w:val="000C4E89"/>
    <w:rsid w:val="000C5413"/>
    <w:rsid w:val="000C60E8"/>
    <w:rsid w:val="000D45DE"/>
    <w:rsid w:val="000D4B07"/>
    <w:rsid w:val="000D67AC"/>
    <w:rsid w:val="000D6964"/>
    <w:rsid w:val="000E13E8"/>
    <w:rsid w:val="000E15E6"/>
    <w:rsid w:val="000E3EC7"/>
    <w:rsid w:val="000E414F"/>
    <w:rsid w:val="000E4320"/>
    <w:rsid w:val="000E6BDF"/>
    <w:rsid w:val="000F080F"/>
    <w:rsid w:val="000F0E1A"/>
    <w:rsid w:val="000F3497"/>
    <w:rsid w:val="000F3ADE"/>
    <w:rsid w:val="000F6541"/>
    <w:rsid w:val="000F68F8"/>
    <w:rsid w:val="000F6E10"/>
    <w:rsid w:val="000F7D9C"/>
    <w:rsid w:val="00100A76"/>
    <w:rsid w:val="0010249A"/>
    <w:rsid w:val="00104218"/>
    <w:rsid w:val="00106607"/>
    <w:rsid w:val="00106DB3"/>
    <w:rsid w:val="0011110E"/>
    <w:rsid w:val="00111276"/>
    <w:rsid w:val="00113586"/>
    <w:rsid w:val="00116B7F"/>
    <w:rsid w:val="001172E5"/>
    <w:rsid w:val="001177D8"/>
    <w:rsid w:val="00123F01"/>
    <w:rsid w:val="001248A5"/>
    <w:rsid w:val="00125950"/>
    <w:rsid w:val="00127FE0"/>
    <w:rsid w:val="00131464"/>
    <w:rsid w:val="00140189"/>
    <w:rsid w:val="001415CD"/>
    <w:rsid w:val="00142ADC"/>
    <w:rsid w:val="00143F34"/>
    <w:rsid w:val="00147788"/>
    <w:rsid w:val="001545BA"/>
    <w:rsid w:val="001602C5"/>
    <w:rsid w:val="00160EEE"/>
    <w:rsid w:val="0016173F"/>
    <w:rsid w:val="0016222F"/>
    <w:rsid w:val="00162A58"/>
    <w:rsid w:val="0017188B"/>
    <w:rsid w:val="001738E3"/>
    <w:rsid w:val="00176E37"/>
    <w:rsid w:val="001770E8"/>
    <w:rsid w:val="0017748E"/>
    <w:rsid w:val="00182174"/>
    <w:rsid w:val="00182E6E"/>
    <w:rsid w:val="001833FC"/>
    <w:rsid w:val="00183A52"/>
    <w:rsid w:val="0018504B"/>
    <w:rsid w:val="00185A22"/>
    <w:rsid w:val="00190BAC"/>
    <w:rsid w:val="00192010"/>
    <w:rsid w:val="001929F1"/>
    <w:rsid w:val="00192EFA"/>
    <w:rsid w:val="001935A4"/>
    <w:rsid w:val="001935F9"/>
    <w:rsid w:val="00193F99"/>
    <w:rsid w:val="00194E9D"/>
    <w:rsid w:val="00196476"/>
    <w:rsid w:val="001A00F7"/>
    <w:rsid w:val="001A0BD2"/>
    <w:rsid w:val="001A177C"/>
    <w:rsid w:val="001A1811"/>
    <w:rsid w:val="001A1949"/>
    <w:rsid w:val="001A2550"/>
    <w:rsid w:val="001A4BE3"/>
    <w:rsid w:val="001A4BF4"/>
    <w:rsid w:val="001A4F87"/>
    <w:rsid w:val="001A765B"/>
    <w:rsid w:val="001B0795"/>
    <w:rsid w:val="001B2A81"/>
    <w:rsid w:val="001B31F6"/>
    <w:rsid w:val="001B387C"/>
    <w:rsid w:val="001B5BFA"/>
    <w:rsid w:val="001B5FE8"/>
    <w:rsid w:val="001B7479"/>
    <w:rsid w:val="001B7C57"/>
    <w:rsid w:val="001B7D8F"/>
    <w:rsid w:val="001C04CF"/>
    <w:rsid w:val="001C0BEA"/>
    <w:rsid w:val="001C12C8"/>
    <w:rsid w:val="001C1BEF"/>
    <w:rsid w:val="001C2474"/>
    <w:rsid w:val="001C2566"/>
    <w:rsid w:val="001C33FA"/>
    <w:rsid w:val="001C37E5"/>
    <w:rsid w:val="001C4195"/>
    <w:rsid w:val="001C463B"/>
    <w:rsid w:val="001C69BC"/>
    <w:rsid w:val="001D01D6"/>
    <w:rsid w:val="001D0EC5"/>
    <w:rsid w:val="001D39E4"/>
    <w:rsid w:val="001D4180"/>
    <w:rsid w:val="001D44ED"/>
    <w:rsid w:val="001D4558"/>
    <w:rsid w:val="001D46C0"/>
    <w:rsid w:val="001D5FB1"/>
    <w:rsid w:val="001D7289"/>
    <w:rsid w:val="001E01EE"/>
    <w:rsid w:val="001E05CF"/>
    <w:rsid w:val="001E2D8B"/>
    <w:rsid w:val="001E5706"/>
    <w:rsid w:val="001E748E"/>
    <w:rsid w:val="001E7BB7"/>
    <w:rsid w:val="001F0FF2"/>
    <w:rsid w:val="001F22BC"/>
    <w:rsid w:val="001F2A3A"/>
    <w:rsid w:val="001F7268"/>
    <w:rsid w:val="001F7376"/>
    <w:rsid w:val="002000F1"/>
    <w:rsid w:val="00205461"/>
    <w:rsid w:val="002058EB"/>
    <w:rsid w:val="0020771D"/>
    <w:rsid w:val="00212139"/>
    <w:rsid w:val="00214641"/>
    <w:rsid w:val="00216556"/>
    <w:rsid w:val="00216BCC"/>
    <w:rsid w:val="00216CE6"/>
    <w:rsid w:val="002208D5"/>
    <w:rsid w:val="00221032"/>
    <w:rsid w:val="002234CD"/>
    <w:rsid w:val="00224841"/>
    <w:rsid w:val="00225106"/>
    <w:rsid w:val="00226D92"/>
    <w:rsid w:val="00227DDD"/>
    <w:rsid w:val="00233D6A"/>
    <w:rsid w:val="00236CA0"/>
    <w:rsid w:val="00237485"/>
    <w:rsid w:val="00240665"/>
    <w:rsid w:val="002413F0"/>
    <w:rsid w:val="00241C14"/>
    <w:rsid w:val="00244EC7"/>
    <w:rsid w:val="00251D4F"/>
    <w:rsid w:val="00253B41"/>
    <w:rsid w:val="0025482B"/>
    <w:rsid w:val="00256B5F"/>
    <w:rsid w:val="0026074A"/>
    <w:rsid w:val="00265077"/>
    <w:rsid w:val="00265421"/>
    <w:rsid w:val="00267BF1"/>
    <w:rsid w:val="00267DED"/>
    <w:rsid w:val="00270FD6"/>
    <w:rsid w:val="0027136D"/>
    <w:rsid w:val="002719C1"/>
    <w:rsid w:val="0027214D"/>
    <w:rsid w:val="00272EB3"/>
    <w:rsid w:val="00273021"/>
    <w:rsid w:val="002730D0"/>
    <w:rsid w:val="00275D66"/>
    <w:rsid w:val="00277423"/>
    <w:rsid w:val="00281BA5"/>
    <w:rsid w:val="002902D9"/>
    <w:rsid w:val="00290BB6"/>
    <w:rsid w:val="002913B5"/>
    <w:rsid w:val="00291B98"/>
    <w:rsid w:val="00291F09"/>
    <w:rsid w:val="002929AF"/>
    <w:rsid w:val="00294274"/>
    <w:rsid w:val="002957C2"/>
    <w:rsid w:val="00295AD4"/>
    <w:rsid w:val="002967C1"/>
    <w:rsid w:val="002972B5"/>
    <w:rsid w:val="00297DBE"/>
    <w:rsid w:val="002A0F02"/>
    <w:rsid w:val="002A125B"/>
    <w:rsid w:val="002A1C08"/>
    <w:rsid w:val="002A1EB7"/>
    <w:rsid w:val="002A5978"/>
    <w:rsid w:val="002B16EC"/>
    <w:rsid w:val="002B1E60"/>
    <w:rsid w:val="002B4D91"/>
    <w:rsid w:val="002B5FC3"/>
    <w:rsid w:val="002B6535"/>
    <w:rsid w:val="002B6AF2"/>
    <w:rsid w:val="002B6BD8"/>
    <w:rsid w:val="002B7D7E"/>
    <w:rsid w:val="002B7FC1"/>
    <w:rsid w:val="002C1F09"/>
    <w:rsid w:val="002C2089"/>
    <w:rsid w:val="002C50B4"/>
    <w:rsid w:val="002C56C4"/>
    <w:rsid w:val="002C6002"/>
    <w:rsid w:val="002D1DF3"/>
    <w:rsid w:val="002D5B37"/>
    <w:rsid w:val="002E1DB9"/>
    <w:rsid w:val="002E2000"/>
    <w:rsid w:val="002E2A01"/>
    <w:rsid w:val="002E3B6A"/>
    <w:rsid w:val="002E5D8A"/>
    <w:rsid w:val="002E5F74"/>
    <w:rsid w:val="002F144E"/>
    <w:rsid w:val="002F2DC3"/>
    <w:rsid w:val="002F31A3"/>
    <w:rsid w:val="002F3BB9"/>
    <w:rsid w:val="002F3D07"/>
    <w:rsid w:val="002F4294"/>
    <w:rsid w:val="002F4AB6"/>
    <w:rsid w:val="002F5CC4"/>
    <w:rsid w:val="002F70D9"/>
    <w:rsid w:val="00300B0A"/>
    <w:rsid w:val="0030199F"/>
    <w:rsid w:val="003021AC"/>
    <w:rsid w:val="00305AAD"/>
    <w:rsid w:val="00306BBF"/>
    <w:rsid w:val="00312A11"/>
    <w:rsid w:val="00312D66"/>
    <w:rsid w:val="00314855"/>
    <w:rsid w:val="003153D5"/>
    <w:rsid w:val="00316B0B"/>
    <w:rsid w:val="003173CF"/>
    <w:rsid w:val="00323FBF"/>
    <w:rsid w:val="0032460F"/>
    <w:rsid w:val="0032564C"/>
    <w:rsid w:val="00327B9B"/>
    <w:rsid w:val="00331575"/>
    <w:rsid w:val="00331E41"/>
    <w:rsid w:val="00342240"/>
    <w:rsid w:val="00344C6B"/>
    <w:rsid w:val="00346F91"/>
    <w:rsid w:val="0034734A"/>
    <w:rsid w:val="00351314"/>
    <w:rsid w:val="00351E24"/>
    <w:rsid w:val="003555FB"/>
    <w:rsid w:val="003562F5"/>
    <w:rsid w:val="003601FD"/>
    <w:rsid w:val="00360207"/>
    <w:rsid w:val="00360B33"/>
    <w:rsid w:val="003616C7"/>
    <w:rsid w:val="00362619"/>
    <w:rsid w:val="003649B7"/>
    <w:rsid w:val="00364EDC"/>
    <w:rsid w:val="00367699"/>
    <w:rsid w:val="00367E72"/>
    <w:rsid w:val="003718E7"/>
    <w:rsid w:val="00371BD7"/>
    <w:rsid w:val="00372ED2"/>
    <w:rsid w:val="00372FD0"/>
    <w:rsid w:val="003735A1"/>
    <w:rsid w:val="00373DEE"/>
    <w:rsid w:val="003773B5"/>
    <w:rsid w:val="00377EA6"/>
    <w:rsid w:val="00380F42"/>
    <w:rsid w:val="003815C8"/>
    <w:rsid w:val="0038582B"/>
    <w:rsid w:val="00387231"/>
    <w:rsid w:val="0039181D"/>
    <w:rsid w:val="00392A0C"/>
    <w:rsid w:val="00395ACF"/>
    <w:rsid w:val="0039655C"/>
    <w:rsid w:val="00396FD0"/>
    <w:rsid w:val="003A15EC"/>
    <w:rsid w:val="003A358C"/>
    <w:rsid w:val="003A53AA"/>
    <w:rsid w:val="003A53DF"/>
    <w:rsid w:val="003A622F"/>
    <w:rsid w:val="003B277D"/>
    <w:rsid w:val="003B441E"/>
    <w:rsid w:val="003B4C13"/>
    <w:rsid w:val="003B54DD"/>
    <w:rsid w:val="003B66A8"/>
    <w:rsid w:val="003B677B"/>
    <w:rsid w:val="003C1842"/>
    <w:rsid w:val="003C6391"/>
    <w:rsid w:val="003C6551"/>
    <w:rsid w:val="003C772C"/>
    <w:rsid w:val="003C7AE1"/>
    <w:rsid w:val="003D1158"/>
    <w:rsid w:val="003D17AC"/>
    <w:rsid w:val="003D2D69"/>
    <w:rsid w:val="003D53AD"/>
    <w:rsid w:val="003E0BAF"/>
    <w:rsid w:val="003E0D83"/>
    <w:rsid w:val="003E1302"/>
    <w:rsid w:val="003E1403"/>
    <w:rsid w:val="003E3E9D"/>
    <w:rsid w:val="003E51BB"/>
    <w:rsid w:val="003E55EF"/>
    <w:rsid w:val="003E6BA0"/>
    <w:rsid w:val="003E7C28"/>
    <w:rsid w:val="003E7C4A"/>
    <w:rsid w:val="003F010A"/>
    <w:rsid w:val="003F195B"/>
    <w:rsid w:val="003F25F8"/>
    <w:rsid w:val="003F3CDC"/>
    <w:rsid w:val="004026E5"/>
    <w:rsid w:val="004039E3"/>
    <w:rsid w:val="00404F4C"/>
    <w:rsid w:val="004069C3"/>
    <w:rsid w:val="004074DD"/>
    <w:rsid w:val="0040793E"/>
    <w:rsid w:val="00407F77"/>
    <w:rsid w:val="00410248"/>
    <w:rsid w:val="00411868"/>
    <w:rsid w:val="0041237F"/>
    <w:rsid w:val="0041458F"/>
    <w:rsid w:val="004153A9"/>
    <w:rsid w:val="00416407"/>
    <w:rsid w:val="0041787D"/>
    <w:rsid w:val="00422534"/>
    <w:rsid w:val="00430F5C"/>
    <w:rsid w:val="00431C0F"/>
    <w:rsid w:val="004348CB"/>
    <w:rsid w:val="00437F04"/>
    <w:rsid w:val="00443183"/>
    <w:rsid w:val="004440AA"/>
    <w:rsid w:val="00445255"/>
    <w:rsid w:val="00445E77"/>
    <w:rsid w:val="0044663C"/>
    <w:rsid w:val="00451A69"/>
    <w:rsid w:val="00451F99"/>
    <w:rsid w:val="00452990"/>
    <w:rsid w:val="0045591F"/>
    <w:rsid w:val="00462255"/>
    <w:rsid w:val="004635C1"/>
    <w:rsid w:val="0046416B"/>
    <w:rsid w:val="00464D85"/>
    <w:rsid w:val="004718C1"/>
    <w:rsid w:val="00471EDC"/>
    <w:rsid w:val="00472DC9"/>
    <w:rsid w:val="00474718"/>
    <w:rsid w:val="00474964"/>
    <w:rsid w:val="00476BD9"/>
    <w:rsid w:val="00477382"/>
    <w:rsid w:val="00480F0D"/>
    <w:rsid w:val="0048150E"/>
    <w:rsid w:val="004816DE"/>
    <w:rsid w:val="004817B7"/>
    <w:rsid w:val="0048272D"/>
    <w:rsid w:val="00483919"/>
    <w:rsid w:val="004839B1"/>
    <w:rsid w:val="00485632"/>
    <w:rsid w:val="00486E8F"/>
    <w:rsid w:val="00496031"/>
    <w:rsid w:val="004961F3"/>
    <w:rsid w:val="004A4E24"/>
    <w:rsid w:val="004A51F0"/>
    <w:rsid w:val="004A55D0"/>
    <w:rsid w:val="004A7A0B"/>
    <w:rsid w:val="004B1412"/>
    <w:rsid w:val="004B2AB4"/>
    <w:rsid w:val="004B30A7"/>
    <w:rsid w:val="004B4A86"/>
    <w:rsid w:val="004B5A41"/>
    <w:rsid w:val="004B6B6D"/>
    <w:rsid w:val="004B7D30"/>
    <w:rsid w:val="004B7D74"/>
    <w:rsid w:val="004C0D7E"/>
    <w:rsid w:val="004C3CDA"/>
    <w:rsid w:val="004C6BC2"/>
    <w:rsid w:val="004D04BC"/>
    <w:rsid w:val="004D1C1C"/>
    <w:rsid w:val="004D3EEE"/>
    <w:rsid w:val="004D42B1"/>
    <w:rsid w:val="004D56EE"/>
    <w:rsid w:val="004D619A"/>
    <w:rsid w:val="004D72FF"/>
    <w:rsid w:val="004D75FE"/>
    <w:rsid w:val="004D795C"/>
    <w:rsid w:val="004D7D85"/>
    <w:rsid w:val="004E01AD"/>
    <w:rsid w:val="004E11BB"/>
    <w:rsid w:val="004E1468"/>
    <w:rsid w:val="004E38BB"/>
    <w:rsid w:val="004E4834"/>
    <w:rsid w:val="004E4D16"/>
    <w:rsid w:val="004E58DC"/>
    <w:rsid w:val="004F06FE"/>
    <w:rsid w:val="004F3694"/>
    <w:rsid w:val="004F37EB"/>
    <w:rsid w:val="004F3AA0"/>
    <w:rsid w:val="004F56EB"/>
    <w:rsid w:val="004F57FA"/>
    <w:rsid w:val="00500361"/>
    <w:rsid w:val="00500625"/>
    <w:rsid w:val="00500F08"/>
    <w:rsid w:val="00501199"/>
    <w:rsid w:val="00502AF8"/>
    <w:rsid w:val="0050359A"/>
    <w:rsid w:val="00506144"/>
    <w:rsid w:val="005106FA"/>
    <w:rsid w:val="0051316D"/>
    <w:rsid w:val="0051434A"/>
    <w:rsid w:val="00515059"/>
    <w:rsid w:val="0051550A"/>
    <w:rsid w:val="00515D79"/>
    <w:rsid w:val="00516289"/>
    <w:rsid w:val="00516310"/>
    <w:rsid w:val="00522EFD"/>
    <w:rsid w:val="00523554"/>
    <w:rsid w:val="00523BCC"/>
    <w:rsid w:val="0052550E"/>
    <w:rsid w:val="00525C0D"/>
    <w:rsid w:val="005274BC"/>
    <w:rsid w:val="005326A5"/>
    <w:rsid w:val="005376F6"/>
    <w:rsid w:val="005414BC"/>
    <w:rsid w:val="00542185"/>
    <w:rsid w:val="005441FA"/>
    <w:rsid w:val="005461F1"/>
    <w:rsid w:val="00552BBD"/>
    <w:rsid w:val="00553B40"/>
    <w:rsid w:val="00553B49"/>
    <w:rsid w:val="00554D10"/>
    <w:rsid w:val="005550B7"/>
    <w:rsid w:val="00562B59"/>
    <w:rsid w:val="00565B8F"/>
    <w:rsid w:val="00573A75"/>
    <w:rsid w:val="0057530F"/>
    <w:rsid w:val="005758C7"/>
    <w:rsid w:val="00577036"/>
    <w:rsid w:val="00577A4B"/>
    <w:rsid w:val="005806C9"/>
    <w:rsid w:val="00581DD3"/>
    <w:rsid w:val="005822E5"/>
    <w:rsid w:val="0058679B"/>
    <w:rsid w:val="005913F6"/>
    <w:rsid w:val="00591A6C"/>
    <w:rsid w:val="005922E2"/>
    <w:rsid w:val="005930B1"/>
    <w:rsid w:val="00597126"/>
    <w:rsid w:val="00597DA2"/>
    <w:rsid w:val="00597E22"/>
    <w:rsid w:val="005A092A"/>
    <w:rsid w:val="005A45DF"/>
    <w:rsid w:val="005A5207"/>
    <w:rsid w:val="005A7381"/>
    <w:rsid w:val="005B2A2B"/>
    <w:rsid w:val="005B3245"/>
    <w:rsid w:val="005B3799"/>
    <w:rsid w:val="005B541F"/>
    <w:rsid w:val="005B644A"/>
    <w:rsid w:val="005B798C"/>
    <w:rsid w:val="005C1253"/>
    <w:rsid w:val="005C303D"/>
    <w:rsid w:val="005C4810"/>
    <w:rsid w:val="005C4FD9"/>
    <w:rsid w:val="005C73D4"/>
    <w:rsid w:val="005D051B"/>
    <w:rsid w:val="005D08DC"/>
    <w:rsid w:val="005D1B8F"/>
    <w:rsid w:val="005D5411"/>
    <w:rsid w:val="005D549A"/>
    <w:rsid w:val="005D6BDF"/>
    <w:rsid w:val="005D7D8D"/>
    <w:rsid w:val="005E0328"/>
    <w:rsid w:val="005E40E8"/>
    <w:rsid w:val="005E5A5B"/>
    <w:rsid w:val="005E7031"/>
    <w:rsid w:val="005F088B"/>
    <w:rsid w:val="005F1F42"/>
    <w:rsid w:val="005F2E17"/>
    <w:rsid w:val="005F3678"/>
    <w:rsid w:val="005F5AB3"/>
    <w:rsid w:val="005F7206"/>
    <w:rsid w:val="00600AF3"/>
    <w:rsid w:val="00601D05"/>
    <w:rsid w:val="00602316"/>
    <w:rsid w:val="00605A6E"/>
    <w:rsid w:val="00607AEC"/>
    <w:rsid w:val="0061240D"/>
    <w:rsid w:val="00614735"/>
    <w:rsid w:val="00614DC8"/>
    <w:rsid w:val="006171A8"/>
    <w:rsid w:val="00621495"/>
    <w:rsid w:val="00621C02"/>
    <w:rsid w:val="00624439"/>
    <w:rsid w:val="00624745"/>
    <w:rsid w:val="006259B4"/>
    <w:rsid w:val="006274EE"/>
    <w:rsid w:val="0063245C"/>
    <w:rsid w:val="006327A1"/>
    <w:rsid w:val="00632BCC"/>
    <w:rsid w:val="006347D3"/>
    <w:rsid w:val="00635FB3"/>
    <w:rsid w:val="00636E96"/>
    <w:rsid w:val="00636FD6"/>
    <w:rsid w:val="00637449"/>
    <w:rsid w:val="0064024E"/>
    <w:rsid w:val="00642AB4"/>
    <w:rsid w:val="0064339A"/>
    <w:rsid w:val="0064350B"/>
    <w:rsid w:val="00645EE3"/>
    <w:rsid w:val="00650A85"/>
    <w:rsid w:val="00651E7F"/>
    <w:rsid w:val="00651E9C"/>
    <w:rsid w:val="0065753D"/>
    <w:rsid w:val="006651FA"/>
    <w:rsid w:val="00665FA8"/>
    <w:rsid w:val="00667407"/>
    <w:rsid w:val="0067198A"/>
    <w:rsid w:val="00672FF9"/>
    <w:rsid w:val="0067330D"/>
    <w:rsid w:val="0067500D"/>
    <w:rsid w:val="0067548D"/>
    <w:rsid w:val="00677729"/>
    <w:rsid w:val="00677FA4"/>
    <w:rsid w:val="00677FBE"/>
    <w:rsid w:val="00680A74"/>
    <w:rsid w:val="00683CC8"/>
    <w:rsid w:val="0068694D"/>
    <w:rsid w:val="0069122B"/>
    <w:rsid w:val="00691ABB"/>
    <w:rsid w:val="00692ED4"/>
    <w:rsid w:val="0069435D"/>
    <w:rsid w:val="006947CE"/>
    <w:rsid w:val="00695969"/>
    <w:rsid w:val="006A029A"/>
    <w:rsid w:val="006A0550"/>
    <w:rsid w:val="006A05E7"/>
    <w:rsid w:val="006A1555"/>
    <w:rsid w:val="006A3F2C"/>
    <w:rsid w:val="006A6E4A"/>
    <w:rsid w:val="006A7823"/>
    <w:rsid w:val="006B0851"/>
    <w:rsid w:val="006B2CBD"/>
    <w:rsid w:val="006B4D07"/>
    <w:rsid w:val="006B65B3"/>
    <w:rsid w:val="006C1996"/>
    <w:rsid w:val="006C5366"/>
    <w:rsid w:val="006C6872"/>
    <w:rsid w:val="006D0598"/>
    <w:rsid w:val="006D17A0"/>
    <w:rsid w:val="006D2036"/>
    <w:rsid w:val="006D2BC6"/>
    <w:rsid w:val="006E59EE"/>
    <w:rsid w:val="006E5A3A"/>
    <w:rsid w:val="006E6CC1"/>
    <w:rsid w:val="006F3274"/>
    <w:rsid w:val="006F4019"/>
    <w:rsid w:val="006F6B02"/>
    <w:rsid w:val="006F7D94"/>
    <w:rsid w:val="00700769"/>
    <w:rsid w:val="00702D91"/>
    <w:rsid w:val="00706A53"/>
    <w:rsid w:val="007107A8"/>
    <w:rsid w:val="007124EE"/>
    <w:rsid w:val="007143E0"/>
    <w:rsid w:val="00714CEF"/>
    <w:rsid w:val="00717EDB"/>
    <w:rsid w:val="007205E0"/>
    <w:rsid w:val="0072128F"/>
    <w:rsid w:val="00733350"/>
    <w:rsid w:val="007347B4"/>
    <w:rsid w:val="007350F3"/>
    <w:rsid w:val="0073785A"/>
    <w:rsid w:val="00745857"/>
    <w:rsid w:val="00745CDA"/>
    <w:rsid w:val="007467B2"/>
    <w:rsid w:val="00751C37"/>
    <w:rsid w:val="00752C7A"/>
    <w:rsid w:val="00754068"/>
    <w:rsid w:val="007553B4"/>
    <w:rsid w:val="00755CD1"/>
    <w:rsid w:val="00756DA7"/>
    <w:rsid w:val="00760BCC"/>
    <w:rsid w:val="00763C3B"/>
    <w:rsid w:val="00763FDE"/>
    <w:rsid w:val="007652D9"/>
    <w:rsid w:val="00765618"/>
    <w:rsid w:val="00770429"/>
    <w:rsid w:val="0077122E"/>
    <w:rsid w:val="00771633"/>
    <w:rsid w:val="00773035"/>
    <w:rsid w:val="0077368C"/>
    <w:rsid w:val="007742AE"/>
    <w:rsid w:val="0077461C"/>
    <w:rsid w:val="007755EF"/>
    <w:rsid w:val="00775A16"/>
    <w:rsid w:val="00775A42"/>
    <w:rsid w:val="00777D2C"/>
    <w:rsid w:val="00777EE1"/>
    <w:rsid w:val="00780001"/>
    <w:rsid w:val="00781F09"/>
    <w:rsid w:val="00781F1F"/>
    <w:rsid w:val="007833EC"/>
    <w:rsid w:val="007835D7"/>
    <w:rsid w:val="007835EB"/>
    <w:rsid w:val="0078611B"/>
    <w:rsid w:val="007879A6"/>
    <w:rsid w:val="0079187E"/>
    <w:rsid w:val="00792D25"/>
    <w:rsid w:val="00794256"/>
    <w:rsid w:val="00796CD1"/>
    <w:rsid w:val="00797A30"/>
    <w:rsid w:val="007A02EF"/>
    <w:rsid w:val="007A359A"/>
    <w:rsid w:val="007A38BE"/>
    <w:rsid w:val="007A7C6B"/>
    <w:rsid w:val="007A7CD8"/>
    <w:rsid w:val="007B126C"/>
    <w:rsid w:val="007B7C34"/>
    <w:rsid w:val="007C114F"/>
    <w:rsid w:val="007C1375"/>
    <w:rsid w:val="007C41E1"/>
    <w:rsid w:val="007C4752"/>
    <w:rsid w:val="007C6C3D"/>
    <w:rsid w:val="007C7A07"/>
    <w:rsid w:val="007D3185"/>
    <w:rsid w:val="007D3679"/>
    <w:rsid w:val="007E473E"/>
    <w:rsid w:val="007E4D6B"/>
    <w:rsid w:val="007E5AE7"/>
    <w:rsid w:val="007E6258"/>
    <w:rsid w:val="007F0A58"/>
    <w:rsid w:val="007F4F33"/>
    <w:rsid w:val="007F6473"/>
    <w:rsid w:val="007F7841"/>
    <w:rsid w:val="0080491B"/>
    <w:rsid w:val="00804F71"/>
    <w:rsid w:val="00807C86"/>
    <w:rsid w:val="0081043C"/>
    <w:rsid w:val="00810F08"/>
    <w:rsid w:val="00812A5D"/>
    <w:rsid w:val="00813449"/>
    <w:rsid w:val="00814045"/>
    <w:rsid w:val="00820970"/>
    <w:rsid w:val="0082235D"/>
    <w:rsid w:val="0082257E"/>
    <w:rsid w:val="0082377A"/>
    <w:rsid w:val="008251C3"/>
    <w:rsid w:val="00825BDC"/>
    <w:rsid w:val="00825C03"/>
    <w:rsid w:val="0082732D"/>
    <w:rsid w:val="008321A4"/>
    <w:rsid w:val="00832504"/>
    <w:rsid w:val="00832C82"/>
    <w:rsid w:val="00833AEE"/>
    <w:rsid w:val="0083474D"/>
    <w:rsid w:val="00835171"/>
    <w:rsid w:val="00837FB8"/>
    <w:rsid w:val="00840889"/>
    <w:rsid w:val="0084218C"/>
    <w:rsid w:val="008431B0"/>
    <w:rsid w:val="0084387D"/>
    <w:rsid w:val="00843E86"/>
    <w:rsid w:val="0084593C"/>
    <w:rsid w:val="008512D2"/>
    <w:rsid w:val="008528BC"/>
    <w:rsid w:val="00852D3A"/>
    <w:rsid w:val="008530D0"/>
    <w:rsid w:val="00853F7F"/>
    <w:rsid w:val="00856B10"/>
    <w:rsid w:val="00860CA7"/>
    <w:rsid w:val="008612BC"/>
    <w:rsid w:val="008651F0"/>
    <w:rsid w:val="008654CA"/>
    <w:rsid w:val="00870E92"/>
    <w:rsid w:val="00871BDA"/>
    <w:rsid w:val="00872113"/>
    <w:rsid w:val="00872A30"/>
    <w:rsid w:val="00872B8D"/>
    <w:rsid w:val="008733AB"/>
    <w:rsid w:val="00874D4C"/>
    <w:rsid w:val="00874D77"/>
    <w:rsid w:val="00875B18"/>
    <w:rsid w:val="008762E3"/>
    <w:rsid w:val="00881894"/>
    <w:rsid w:val="00882688"/>
    <w:rsid w:val="00882EDA"/>
    <w:rsid w:val="00886744"/>
    <w:rsid w:val="00887729"/>
    <w:rsid w:val="00890659"/>
    <w:rsid w:val="00891BDB"/>
    <w:rsid w:val="00895FE2"/>
    <w:rsid w:val="0089746E"/>
    <w:rsid w:val="00897780"/>
    <w:rsid w:val="008A0AA9"/>
    <w:rsid w:val="008A1C9E"/>
    <w:rsid w:val="008A3DFC"/>
    <w:rsid w:val="008A4329"/>
    <w:rsid w:val="008A6137"/>
    <w:rsid w:val="008B035C"/>
    <w:rsid w:val="008B06C8"/>
    <w:rsid w:val="008B0C96"/>
    <w:rsid w:val="008B0E3E"/>
    <w:rsid w:val="008B1FD5"/>
    <w:rsid w:val="008B254A"/>
    <w:rsid w:val="008B3CB3"/>
    <w:rsid w:val="008B4579"/>
    <w:rsid w:val="008C04AA"/>
    <w:rsid w:val="008C457B"/>
    <w:rsid w:val="008C72DB"/>
    <w:rsid w:val="008D0229"/>
    <w:rsid w:val="008D0FA9"/>
    <w:rsid w:val="008D23A6"/>
    <w:rsid w:val="008D24D4"/>
    <w:rsid w:val="008D3132"/>
    <w:rsid w:val="008D36C9"/>
    <w:rsid w:val="008D4FC4"/>
    <w:rsid w:val="008D5D0F"/>
    <w:rsid w:val="008E0879"/>
    <w:rsid w:val="008E09B5"/>
    <w:rsid w:val="008E1652"/>
    <w:rsid w:val="008E1D05"/>
    <w:rsid w:val="008E1D94"/>
    <w:rsid w:val="008E36CD"/>
    <w:rsid w:val="008E555C"/>
    <w:rsid w:val="008E5912"/>
    <w:rsid w:val="008F17CD"/>
    <w:rsid w:val="008F2926"/>
    <w:rsid w:val="008F3DC0"/>
    <w:rsid w:val="008F3EA9"/>
    <w:rsid w:val="008F4814"/>
    <w:rsid w:val="008F6AB8"/>
    <w:rsid w:val="008F7095"/>
    <w:rsid w:val="008F7C01"/>
    <w:rsid w:val="00900E27"/>
    <w:rsid w:val="0090252E"/>
    <w:rsid w:val="00903A20"/>
    <w:rsid w:val="00905336"/>
    <w:rsid w:val="009108D1"/>
    <w:rsid w:val="00913626"/>
    <w:rsid w:val="00913753"/>
    <w:rsid w:val="00916A4F"/>
    <w:rsid w:val="0092099F"/>
    <w:rsid w:val="0092329A"/>
    <w:rsid w:val="00924014"/>
    <w:rsid w:val="00927BA5"/>
    <w:rsid w:val="00931EDF"/>
    <w:rsid w:val="00931F58"/>
    <w:rsid w:val="00931F6D"/>
    <w:rsid w:val="00932045"/>
    <w:rsid w:val="00932A57"/>
    <w:rsid w:val="009359F2"/>
    <w:rsid w:val="00936023"/>
    <w:rsid w:val="009367AD"/>
    <w:rsid w:val="009415C0"/>
    <w:rsid w:val="009456F8"/>
    <w:rsid w:val="00946CDF"/>
    <w:rsid w:val="0094762A"/>
    <w:rsid w:val="0095085C"/>
    <w:rsid w:val="00950E27"/>
    <w:rsid w:val="00952514"/>
    <w:rsid w:val="00956534"/>
    <w:rsid w:val="009566B5"/>
    <w:rsid w:val="009611C8"/>
    <w:rsid w:val="0096136C"/>
    <w:rsid w:val="0096226E"/>
    <w:rsid w:val="00962A28"/>
    <w:rsid w:val="00965CAF"/>
    <w:rsid w:val="009706DB"/>
    <w:rsid w:val="00970CF0"/>
    <w:rsid w:val="00972C89"/>
    <w:rsid w:val="00974D53"/>
    <w:rsid w:val="009752F2"/>
    <w:rsid w:val="00976C8A"/>
    <w:rsid w:val="00977892"/>
    <w:rsid w:val="009805AB"/>
    <w:rsid w:val="00981220"/>
    <w:rsid w:val="009822D9"/>
    <w:rsid w:val="00984112"/>
    <w:rsid w:val="009863C8"/>
    <w:rsid w:val="00987F0A"/>
    <w:rsid w:val="00990DAA"/>
    <w:rsid w:val="009918E3"/>
    <w:rsid w:val="009926F2"/>
    <w:rsid w:val="0099312B"/>
    <w:rsid w:val="009932FE"/>
    <w:rsid w:val="00994EB5"/>
    <w:rsid w:val="009970C4"/>
    <w:rsid w:val="00997760"/>
    <w:rsid w:val="009A11A1"/>
    <w:rsid w:val="009A122B"/>
    <w:rsid w:val="009A2364"/>
    <w:rsid w:val="009B076F"/>
    <w:rsid w:val="009B1763"/>
    <w:rsid w:val="009B28A6"/>
    <w:rsid w:val="009B2981"/>
    <w:rsid w:val="009B3ED4"/>
    <w:rsid w:val="009C360E"/>
    <w:rsid w:val="009C3792"/>
    <w:rsid w:val="009C42F9"/>
    <w:rsid w:val="009C58EF"/>
    <w:rsid w:val="009D116E"/>
    <w:rsid w:val="009D166C"/>
    <w:rsid w:val="009D45F9"/>
    <w:rsid w:val="009D5D32"/>
    <w:rsid w:val="009D74D1"/>
    <w:rsid w:val="009E197A"/>
    <w:rsid w:val="009E3B91"/>
    <w:rsid w:val="009E41C4"/>
    <w:rsid w:val="009E4E02"/>
    <w:rsid w:val="009F015E"/>
    <w:rsid w:val="009F08E5"/>
    <w:rsid w:val="009F0B19"/>
    <w:rsid w:val="009F1307"/>
    <w:rsid w:val="009F3796"/>
    <w:rsid w:val="009F5812"/>
    <w:rsid w:val="00A037E5"/>
    <w:rsid w:val="00A038D1"/>
    <w:rsid w:val="00A055E3"/>
    <w:rsid w:val="00A07AD7"/>
    <w:rsid w:val="00A10CE1"/>
    <w:rsid w:val="00A10F10"/>
    <w:rsid w:val="00A12059"/>
    <w:rsid w:val="00A1295F"/>
    <w:rsid w:val="00A12F36"/>
    <w:rsid w:val="00A1479A"/>
    <w:rsid w:val="00A2160D"/>
    <w:rsid w:val="00A2223A"/>
    <w:rsid w:val="00A22A65"/>
    <w:rsid w:val="00A3068D"/>
    <w:rsid w:val="00A3278F"/>
    <w:rsid w:val="00A329C1"/>
    <w:rsid w:val="00A3342A"/>
    <w:rsid w:val="00A33B46"/>
    <w:rsid w:val="00A34B4A"/>
    <w:rsid w:val="00A3545B"/>
    <w:rsid w:val="00A40775"/>
    <w:rsid w:val="00A42910"/>
    <w:rsid w:val="00A44972"/>
    <w:rsid w:val="00A45662"/>
    <w:rsid w:val="00A45F20"/>
    <w:rsid w:val="00A46ED5"/>
    <w:rsid w:val="00A47FA5"/>
    <w:rsid w:val="00A502D2"/>
    <w:rsid w:val="00A55561"/>
    <w:rsid w:val="00A56D4C"/>
    <w:rsid w:val="00A57791"/>
    <w:rsid w:val="00A57E0E"/>
    <w:rsid w:val="00A63B1C"/>
    <w:rsid w:val="00A642E0"/>
    <w:rsid w:val="00A646A2"/>
    <w:rsid w:val="00A65480"/>
    <w:rsid w:val="00A7318A"/>
    <w:rsid w:val="00A763F8"/>
    <w:rsid w:val="00A766F9"/>
    <w:rsid w:val="00A82BF2"/>
    <w:rsid w:val="00A838C5"/>
    <w:rsid w:val="00A84B1D"/>
    <w:rsid w:val="00A903A8"/>
    <w:rsid w:val="00A919DE"/>
    <w:rsid w:val="00A92F6E"/>
    <w:rsid w:val="00A934C2"/>
    <w:rsid w:val="00A93E83"/>
    <w:rsid w:val="00A96AF2"/>
    <w:rsid w:val="00AA0767"/>
    <w:rsid w:val="00AA0923"/>
    <w:rsid w:val="00AA0DA7"/>
    <w:rsid w:val="00AA1FE0"/>
    <w:rsid w:val="00AA29EC"/>
    <w:rsid w:val="00AA3835"/>
    <w:rsid w:val="00AA430C"/>
    <w:rsid w:val="00AA607C"/>
    <w:rsid w:val="00AB3976"/>
    <w:rsid w:val="00AB4892"/>
    <w:rsid w:val="00AC0090"/>
    <w:rsid w:val="00AC0844"/>
    <w:rsid w:val="00AC2306"/>
    <w:rsid w:val="00AC28E1"/>
    <w:rsid w:val="00AC379E"/>
    <w:rsid w:val="00AC52D5"/>
    <w:rsid w:val="00AC60DA"/>
    <w:rsid w:val="00AC6252"/>
    <w:rsid w:val="00AC6F39"/>
    <w:rsid w:val="00AC7325"/>
    <w:rsid w:val="00AD37C6"/>
    <w:rsid w:val="00AD552B"/>
    <w:rsid w:val="00AE4CEE"/>
    <w:rsid w:val="00AE6E3E"/>
    <w:rsid w:val="00AF01B3"/>
    <w:rsid w:val="00AF0AC4"/>
    <w:rsid w:val="00AF2C96"/>
    <w:rsid w:val="00AF3128"/>
    <w:rsid w:val="00AF44A1"/>
    <w:rsid w:val="00AF691A"/>
    <w:rsid w:val="00AF7838"/>
    <w:rsid w:val="00B02E8A"/>
    <w:rsid w:val="00B031FC"/>
    <w:rsid w:val="00B050D0"/>
    <w:rsid w:val="00B10932"/>
    <w:rsid w:val="00B1164A"/>
    <w:rsid w:val="00B1201C"/>
    <w:rsid w:val="00B134CA"/>
    <w:rsid w:val="00B155CB"/>
    <w:rsid w:val="00B16A9C"/>
    <w:rsid w:val="00B212C2"/>
    <w:rsid w:val="00B213D8"/>
    <w:rsid w:val="00B23C17"/>
    <w:rsid w:val="00B240F0"/>
    <w:rsid w:val="00B2420A"/>
    <w:rsid w:val="00B27FC3"/>
    <w:rsid w:val="00B31024"/>
    <w:rsid w:val="00B324D4"/>
    <w:rsid w:val="00B32F18"/>
    <w:rsid w:val="00B332D2"/>
    <w:rsid w:val="00B33F3C"/>
    <w:rsid w:val="00B41F2E"/>
    <w:rsid w:val="00B42F7A"/>
    <w:rsid w:val="00B44AFE"/>
    <w:rsid w:val="00B4572B"/>
    <w:rsid w:val="00B45F97"/>
    <w:rsid w:val="00B50D1F"/>
    <w:rsid w:val="00B528B0"/>
    <w:rsid w:val="00B56A92"/>
    <w:rsid w:val="00B62BF9"/>
    <w:rsid w:val="00B64149"/>
    <w:rsid w:val="00B643BE"/>
    <w:rsid w:val="00B644A0"/>
    <w:rsid w:val="00B6641B"/>
    <w:rsid w:val="00B71347"/>
    <w:rsid w:val="00B71861"/>
    <w:rsid w:val="00B71B3B"/>
    <w:rsid w:val="00B72AE4"/>
    <w:rsid w:val="00B73DC8"/>
    <w:rsid w:val="00B80FB2"/>
    <w:rsid w:val="00B82456"/>
    <w:rsid w:val="00B82969"/>
    <w:rsid w:val="00B82C4A"/>
    <w:rsid w:val="00B82F86"/>
    <w:rsid w:val="00B864A3"/>
    <w:rsid w:val="00B90366"/>
    <w:rsid w:val="00B906C4"/>
    <w:rsid w:val="00B97577"/>
    <w:rsid w:val="00BA0D18"/>
    <w:rsid w:val="00BA11B2"/>
    <w:rsid w:val="00BA5DEA"/>
    <w:rsid w:val="00BA798F"/>
    <w:rsid w:val="00BB571D"/>
    <w:rsid w:val="00BB6923"/>
    <w:rsid w:val="00BB6F68"/>
    <w:rsid w:val="00BC14C7"/>
    <w:rsid w:val="00BC5A06"/>
    <w:rsid w:val="00BC60C7"/>
    <w:rsid w:val="00BC78F5"/>
    <w:rsid w:val="00BD0937"/>
    <w:rsid w:val="00BD1BFB"/>
    <w:rsid w:val="00BD2DD8"/>
    <w:rsid w:val="00BD43C7"/>
    <w:rsid w:val="00BD443E"/>
    <w:rsid w:val="00BD6EC1"/>
    <w:rsid w:val="00BE04AA"/>
    <w:rsid w:val="00BE14EA"/>
    <w:rsid w:val="00BE155E"/>
    <w:rsid w:val="00BE15F1"/>
    <w:rsid w:val="00BE16C3"/>
    <w:rsid w:val="00BE2DBD"/>
    <w:rsid w:val="00BE42AA"/>
    <w:rsid w:val="00BE47F8"/>
    <w:rsid w:val="00BE6D5D"/>
    <w:rsid w:val="00BE73E6"/>
    <w:rsid w:val="00BF1428"/>
    <w:rsid w:val="00BF5150"/>
    <w:rsid w:val="00BF54B8"/>
    <w:rsid w:val="00BF7890"/>
    <w:rsid w:val="00C016BA"/>
    <w:rsid w:val="00C023AB"/>
    <w:rsid w:val="00C044A3"/>
    <w:rsid w:val="00C04712"/>
    <w:rsid w:val="00C04E72"/>
    <w:rsid w:val="00C05933"/>
    <w:rsid w:val="00C05D9E"/>
    <w:rsid w:val="00C1228C"/>
    <w:rsid w:val="00C12B2E"/>
    <w:rsid w:val="00C12C86"/>
    <w:rsid w:val="00C1415E"/>
    <w:rsid w:val="00C15D1B"/>
    <w:rsid w:val="00C16B68"/>
    <w:rsid w:val="00C16B85"/>
    <w:rsid w:val="00C16F1D"/>
    <w:rsid w:val="00C24275"/>
    <w:rsid w:val="00C2656F"/>
    <w:rsid w:val="00C311F4"/>
    <w:rsid w:val="00C35500"/>
    <w:rsid w:val="00C40846"/>
    <w:rsid w:val="00C40ADC"/>
    <w:rsid w:val="00C41AD5"/>
    <w:rsid w:val="00C42B39"/>
    <w:rsid w:val="00C4365D"/>
    <w:rsid w:val="00C43DCC"/>
    <w:rsid w:val="00C45478"/>
    <w:rsid w:val="00C45734"/>
    <w:rsid w:val="00C45EA6"/>
    <w:rsid w:val="00C47BD6"/>
    <w:rsid w:val="00C52295"/>
    <w:rsid w:val="00C52DD6"/>
    <w:rsid w:val="00C54A6D"/>
    <w:rsid w:val="00C54BF3"/>
    <w:rsid w:val="00C57310"/>
    <w:rsid w:val="00C644A1"/>
    <w:rsid w:val="00C6467A"/>
    <w:rsid w:val="00C64EEB"/>
    <w:rsid w:val="00C66D16"/>
    <w:rsid w:val="00C670D4"/>
    <w:rsid w:val="00C678E5"/>
    <w:rsid w:val="00C701DD"/>
    <w:rsid w:val="00C748FD"/>
    <w:rsid w:val="00C824BC"/>
    <w:rsid w:val="00C85E50"/>
    <w:rsid w:val="00C87CD9"/>
    <w:rsid w:val="00C90336"/>
    <w:rsid w:val="00C923CF"/>
    <w:rsid w:val="00C92905"/>
    <w:rsid w:val="00C93452"/>
    <w:rsid w:val="00C953BD"/>
    <w:rsid w:val="00C967B3"/>
    <w:rsid w:val="00CA0839"/>
    <w:rsid w:val="00CA1303"/>
    <w:rsid w:val="00CA2AAD"/>
    <w:rsid w:val="00CA3632"/>
    <w:rsid w:val="00CA68D9"/>
    <w:rsid w:val="00CA784B"/>
    <w:rsid w:val="00CB1F99"/>
    <w:rsid w:val="00CB54CC"/>
    <w:rsid w:val="00CB635C"/>
    <w:rsid w:val="00CB6591"/>
    <w:rsid w:val="00CB7947"/>
    <w:rsid w:val="00CB7D8C"/>
    <w:rsid w:val="00CC0125"/>
    <w:rsid w:val="00CC5456"/>
    <w:rsid w:val="00CC60AC"/>
    <w:rsid w:val="00CD0319"/>
    <w:rsid w:val="00CD1C19"/>
    <w:rsid w:val="00CD71F5"/>
    <w:rsid w:val="00CE15A3"/>
    <w:rsid w:val="00CE3642"/>
    <w:rsid w:val="00CE4655"/>
    <w:rsid w:val="00CE5EBB"/>
    <w:rsid w:val="00CE619D"/>
    <w:rsid w:val="00CF0D37"/>
    <w:rsid w:val="00CF2003"/>
    <w:rsid w:val="00CF4F56"/>
    <w:rsid w:val="00CF5C54"/>
    <w:rsid w:val="00D0215C"/>
    <w:rsid w:val="00D023F5"/>
    <w:rsid w:val="00D10B55"/>
    <w:rsid w:val="00D1376C"/>
    <w:rsid w:val="00D14A59"/>
    <w:rsid w:val="00D14BB8"/>
    <w:rsid w:val="00D14ED4"/>
    <w:rsid w:val="00D16AD8"/>
    <w:rsid w:val="00D25023"/>
    <w:rsid w:val="00D34F88"/>
    <w:rsid w:val="00D4116D"/>
    <w:rsid w:val="00D41AE9"/>
    <w:rsid w:val="00D4203A"/>
    <w:rsid w:val="00D457DF"/>
    <w:rsid w:val="00D45A87"/>
    <w:rsid w:val="00D4682B"/>
    <w:rsid w:val="00D47ACE"/>
    <w:rsid w:val="00D47B68"/>
    <w:rsid w:val="00D503A5"/>
    <w:rsid w:val="00D507FC"/>
    <w:rsid w:val="00D53837"/>
    <w:rsid w:val="00D548EE"/>
    <w:rsid w:val="00D55E66"/>
    <w:rsid w:val="00D5715D"/>
    <w:rsid w:val="00D61A16"/>
    <w:rsid w:val="00D62A84"/>
    <w:rsid w:val="00D641F5"/>
    <w:rsid w:val="00D65FA6"/>
    <w:rsid w:val="00D7235C"/>
    <w:rsid w:val="00D755B5"/>
    <w:rsid w:val="00D83033"/>
    <w:rsid w:val="00D83823"/>
    <w:rsid w:val="00D83A00"/>
    <w:rsid w:val="00D84D86"/>
    <w:rsid w:val="00D87322"/>
    <w:rsid w:val="00D87378"/>
    <w:rsid w:val="00D903FA"/>
    <w:rsid w:val="00D907C8"/>
    <w:rsid w:val="00D91B7B"/>
    <w:rsid w:val="00D926EE"/>
    <w:rsid w:val="00D92765"/>
    <w:rsid w:val="00D92B7A"/>
    <w:rsid w:val="00D9315A"/>
    <w:rsid w:val="00D94984"/>
    <w:rsid w:val="00D94C11"/>
    <w:rsid w:val="00DA0E23"/>
    <w:rsid w:val="00DA134E"/>
    <w:rsid w:val="00DA2D1F"/>
    <w:rsid w:val="00DA3F49"/>
    <w:rsid w:val="00DA51D6"/>
    <w:rsid w:val="00DA58C0"/>
    <w:rsid w:val="00DA7A18"/>
    <w:rsid w:val="00DB27C2"/>
    <w:rsid w:val="00DB32C0"/>
    <w:rsid w:val="00DB40F3"/>
    <w:rsid w:val="00DB67C5"/>
    <w:rsid w:val="00DC1456"/>
    <w:rsid w:val="00DC59E3"/>
    <w:rsid w:val="00DC64B2"/>
    <w:rsid w:val="00DC6C75"/>
    <w:rsid w:val="00DD032E"/>
    <w:rsid w:val="00DD091D"/>
    <w:rsid w:val="00DD29BC"/>
    <w:rsid w:val="00DE3338"/>
    <w:rsid w:val="00DE35EC"/>
    <w:rsid w:val="00DE7117"/>
    <w:rsid w:val="00DE75E8"/>
    <w:rsid w:val="00DF5682"/>
    <w:rsid w:val="00DF66A6"/>
    <w:rsid w:val="00E00EE6"/>
    <w:rsid w:val="00E04845"/>
    <w:rsid w:val="00E10EDF"/>
    <w:rsid w:val="00E119A4"/>
    <w:rsid w:val="00E15D08"/>
    <w:rsid w:val="00E24134"/>
    <w:rsid w:val="00E24336"/>
    <w:rsid w:val="00E25C85"/>
    <w:rsid w:val="00E279D7"/>
    <w:rsid w:val="00E345A3"/>
    <w:rsid w:val="00E371B9"/>
    <w:rsid w:val="00E41589"/>
    <w:rsid w:val="00E4168E"/>
    <w:rsid w:val="00E42D1C"/>
    <w:rsid w:val="00E45C87"/>
    <w:rsid w:val="00E47260"/>
    <w:rsid w:val="00E50D58"/>
    <w:rsid w:val="00E52285"/>
    <w:rsid w:val="00E5312E"/>
    <w:rsid w:val="00E53671"/>
    <w:rsid w:val="00E56222"/>
    <w:rsid w:val="00E563C8"/>
    <w:rsid w:val="00E56484"/>
    <w:rsid w:val="00E63A48"/>
    <w:rsid w:val="00E657D7"/>
    <w:rsid w:val="00E72F4B"/>
    <w:rsid w:val="00E737DC"/>
    <w:rsid w:val="00E74162"/>
    <w:rsid w:val="00E76BAF"/>
    <w:rsid w:val="00E77DE3"/>
    <w:rsid w:val="00E81F13"/>
    <w:rsid w:val="00E832D1"/>
    <w:rsid w:val="00E8457D"/>
    <w:rsid w:val="00E85172"/>
    <w:rsid w:val="00E869C9"/>
    <w:rsid w:val="00E86A46"/>
    <w:rsid w:val="00E87C0E"/>
    <w:rsid w:val="00E9125D"/>
    <w:rsid w:val="00E91FB8"/>
    <w:rsid w:val="00E92B71"/>
    <w:rsid w:val="00E938AD"/>
    <w:rsid w:val="00E93AC3"/>
    <w:rsid w:val="00E93B71"/>
    <w:rsid w:val="00EA2967"/>
    <w:rsid w:val="00EA327A"/>
    <w:rsid w:val="00EA36DC"/>
    <w:rsid w:val="00EA3735"/>
    <w:rsid w:val="00EA7394"/>
    <w:rsid w:val="00EA7572"/>
    <w:rsid w:val="00EB26AB"/>
    <w:rsid w:val="00EB2C44"/>
    <w:rsid w:val="00EB3B07"/>
    <w:rsid w:val="00EB3B98"/>
    <w:rsid w:val="00EB5BE1"/>
    <w:rsid w:val="00EB5C4C"/>
    <w:rsid w:val="00ED0928"/>
    <w:rsid w:val="00ED2469"/>
    <w:rsid w:val="00ED247E"/>
    <w:rsid w:val="00ED262E"/>
    <w:rsid w:val="00ED2BB3"/>
    <w:rsid w:val="00ED30DE"/>
    <w:rsid w:val="00ED5CA0"/>
    <w:rsid w:val="00EE01FF"/>
    <w:rsid w:val="00EE3355"/>
    <w:rsid w:val="00EE342A"/>
    <w:rsid w:val="00EE60A2"/>
    <w:rsid w:val="00EE61E9"/>
    <w:rsid w:val="00EF3745"/>
    <w:rsid w:val="00EF4317"/>
    <w:rsid w:val="00EF782E"/>
    <w:rsid w:val="00F0110A"/>
    <w:rsid w:val="00F01ABD"/>
    <w:rsid w:val="00F0207C"/>
    <w:rsid w:val="00F06391"/>
    <w:rsid w:val="00F10973"/>
    <w:rsid w:val="00F111B5"/>
    <w:rsid w:val="00F1176D"/>
    <w:rsid w:val="00F12352"/>
    <w:rsid w:val="00F124EE"/>
    <w:rsid w:val="00F13ADA"/>
    <w:rsid w:val="00F13B07"/>
    <w:rsid w:val="00F146CA"/>
    <w:rsid w:val="00F21468"/>
    <w:rsid w:val="00F21D2C"/>
    <w:rsid w:val="00F223F2"/>
    <w:rsid w:val="00F22F3C"/>
    <w:rsid w:val="00F2461E"/>
    <w:rsid w:val="00F24BF7"/>
    <w:rsid w:val="00F262E6"/>
    <w:rsid w:val="00F263F7"/>
    <w:rsid w:val="00F33610"/>
    <w:rsid w:val="00F348FD"/>
    <w:rsid w:val="00F356CA"/>
    <w:rsid w:val="00F4334B"/>
    <w:rsid w:val="00F505FA"/>
    <w:rsid w:val="00F5068F"/>
    <w:rsid w:val="00F53612"/>
    <w:rsid w:val="00F556FD"/>
    <w:rsid w:val="00F55854"/>
    <w:rsid w:val="00F56C93"/>
    <w:rsid w:val="00F5779B"/>
    <w:rsid w:val="00F57C81"/>
    <w:rsid w:val="00F60A86"/>
    <w:rsid w:val="00F61E32"/>
    <w:rsid w:val="00F63C41"/>
    <w:rsid w:val="00F65BF7"/>
    <w:rsid w:val="00F67517"/>
    <w:rsid w:val="00F71D33"/>
    <w:rsid w:val="00F7395D"/>
    <w:rsid w:val="00F73F29"/>
    <w:rsid w:val="00F74ED0"/>
    <w:rsid w:val="00F75462"/>
    <w:rsid w:val="00F801D8"/>
    <w:rsid w:val="00F81E2A"/>
    <w:rsid w:val="00F8391F"/>
    <w:rsid w:val="00F84530"/>
    <w:rsid w:val="00F84807"/>
    <w:rsid w:val="00F86BB1"/>
    <w:rsid w:val="00F90EB4"/>
    <w:rsid w:val="00F90FFF"/>
    <w:rsid w:val="00F91843"/>
    <w:rsid w:val="00F92B21"/>
    <w:rsid w:val="00F92E69"/>
    <w:rsid w:val="00F93016"/>
    <w:rsid w:val="00F93F1B"/>
    <w:rsid w:val="00F961E1"/>
    <w:rsid w:val="00F968E8"/>
    <w:rsid w:val="00F96F45"/>
    <w:rsid w:val="00FA2182"/>
    <w:rsid w:val="00FA2748"/>
    <w:rsid w:val="00FA4189"/>
    <w:rsid w:val="00FA490B"/>
    <w:rsid w:val="00FA5ECE"/>
    <w:rsid w:val="00FB0C4F"/>
    <w:rsid w:val="00FB16C2"/>
    <w:rsid w:val="00FB453E"/>
    <w:rsid w:val="00FB515C"/>
    <w:rsid w:val="00FB5E18"/>
    <w:rsid w:val="00FB66A3"/>
    <w:rsid w:val="00FB7443"/>
    <w:rsid w:val="00FC2A6B"/>
    <w:rsid w:val="00FC4166"/>
    <w:rsid w:val="00FC5A6C"/>
    <w:rsid w:val="00FD19A9"/>
    <w:rsid w:val="00FD2F4B"/>
    <w:rsid w:val="00FD59F1"/>
    <w:rsid w:val="00FE00D1"/>
    <w:rsid w:val="00FE0249"/>
    <w:rsid w:val="00FE1572"/>
    <w:rsid w:val="00FE2865"/>
    <w:rsid w:val="00FE2DA0"/>
    <w:rsid w:val="00FE3E18"/>
    <w:rsid w:val="00FE48C3"/>
    <w:rsid w:val="00FE717F"/>
    <w:rsid w:val="00FF1AF0"/>
    <w:rsid w:val="00FF22F3"/>
    <w:rsid w:val="00FF36D2"/>
    <w:rsid w:val="00FF6495"/>
    <w:rsid w:val="00FF6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B65DF1D"/>
  <w15:chartTrackingRefBased/>
  <w15:docId w15:val="{00C5AA85-C7DB-468E-83F4-53A8A9A93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iPriority="99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8B0C96"/>
    <w:pPr>
      <w:bidi/>
    </w:pPr>
    <w:rPr>
      <w:sz w:val="24"/>
      <w:szCs w:val="24"/>
      <w:lang w:val="en-US" w:eastAsia="en-US"/>
    </w:rPr>
  </w:style>
  <w:style w:type="paragraph" w:styleId="1">
    <w:name w:val="heading 1"/>
    <w:basedOn w:val="a0"/>
    <w:next w:val="a0"/>
    <w:qFormat/>
    <w:rsid w:val="00814045"/>
    <w:pPr>
      <w:keepNext/>
      <w:jc w:val="center"/>
      <w:outlineLvl w:val="0"/>
    </w:pPr>
    <w:rPr>
      <w:rFonts w:cs="Simplified Arabic"/>
      <w:b/>
      <w:bCs/>
      <w:sz w:val="28"/>
      <w:szCs w:val="28"/>
    </w:rPr>
  </w:style>
  <w:style w:type="paragraph" w:styleId="2">
    <w:name w:val="heading 2"/>
    <w:basedOn w:val="a0"/>
    <w:next w:val="a0"/>
    <w:qFormat/>
    <w:rsid w:val="00814045"/>
    <w:pPr>
      <w:keepNext/>
      <w:ind w:left="1080"/>
      <w:jc w:val="center"/>
      <w:outlineLvl w:val="1"/>
    </w:pPr>
    <w:rPr>
      <w:rFonts w:cs="Simplified Arabic"/>
      <w:b/>
      <w:bCs/>
      <w:sz w:val="32"/>
      <w:szCs w:val="32"/>
      <w:u w:val="single"/>
    </w:rPr>
  </w:style>
  <w:style w:type="paragraph" w:styleId="3">
    <w:name w:val="heading 3"/>
    <w:basedOn w:val="a0"/>
    <w:next w:val="a0"/>
    <w:qFormat/>
    <w:rsid w:val="00814045"/>
    <w:pPr>
      <w:keepNext/>
      <w:ind w:left="70"/>
      <w:jc w:val="lowKashida"/>
      <w:outlineLvl w:val="2"/>
    </w:pPr>
    <w:rPr>
      <w:rFonts w:hAnsi="AL-Mohanad Bold" w:cs="AL-Mohanad Bold"/>
      <w:sz w:val="28"/>
      <w:szCs w:val="28"/>
    </w:rPr>
  </w:style>
  <w:style w:type="paragraph" w:styleId="4">
    <w:name w:val="heading 4"/>
    <w:basedOn w:val="a0"/>
    <w:next w:val="a0"/>
    <w:qFormat/>
    <w:rsid w:val="00814045"/>
    <w:pPr>
      <w:keepNext/>
      <w:ind w:left="-110"/>
      <w:jc w:val="lowKashida"/>
      <w:outlineLvl w:val="3"/>
    </w:pPr>
    <w:rPr>
      <w:rFonts w:hAnsi="AL-Mohanad Bold" w:cs="Simplified Arabic"/>
      <w:sz w:val="28"/>
      <w:szCs w:val="28"/>
    </w:rPr>
  </w:style>
  <w:style w:type="paragraph" w:styleId="5">
    <w:name w:val="heading 5"/>
    <w:basedOn w:val="a0"/>
    <w:next w:val="a0"/>
    <w:qFormat/>
    <w:rsid w:val="00814045"/>
    <w:pPr>
      <w:keepNext/>
      <w:ind w:left="1080"/>
      <w:jc w:val="lowKashida"/>
      <w:outlineLvl w:val="4"/>
    </w:pPr>
    <w:rPr>
      <w:rFonts w:cs="Simplified Arabic"/>
      <w:b/>
      <w:bCs/>
      <w:sz w:val="32"/>
      <w:szCs w:val="32"/>
      <w:u w:val="single"/>
    </w:rPr>
  </w:style>
  <w:style w:type="paragraph" w:styleId="6">
    <w:name w:val="heading 6"/>
    <w:basedOn w:val="a0"/>
    <w:next w:val="a0"/>
    <w:qFormat/>
    <w:rsid w:val="00814045"/>
    <w:pPr>
      <w:keepNext/>
      <w:jc w:val="center"/>
      <w:outlineLvl w:val="5"/>
    </w:pPr>
    <w:rPr>
      <w:rFonts w:cs="Simplified Arabic"/>
      <w:b/>
      <w:bCs/>
      <w:sz w:val="40"/>
      <w:szCs w:val="40"/>
    </w:rPr>
  </w:style>
  <w:style w:type="paragraph" w:styleId="7">
    <w:name w:val="heading 7"/>
    <w:basedOn w:val="a0"/>
    <w:next w:val="a0"/>
    <w:qFormat/>
    <w:rsid w:val="00814045"/>
    <w:pPr>
      <w:keepNext/>
      <w:ind w:left="720"/>
      <w:jc w:val="center"/>
      <w:outlineLvl w:val="6"/>
    </w:pPr>
    <w:rPr>
      <w:rFonts w:cs="Simplified Arabic"/>
      <w:b/>
      <w:bCs/>
      <w:sz w:val="40"/>
      <w:szCs w:val="40"/>
    </w:rPr>
  </w:style>
  <w:style w:type="paragraph" w:styleId="8">
    <w:name w:val="heading 8"/>
    <w:basedOn w:val="a0"/>
    <w:next w:val="a0"/>
    <w:qFormat/>
    <w:rsid w:val="00814045"/>
    <w:pPr>
      <w:keepNext/>
      <w:ind w:left="44"/>
      <w:jc w:val="lowKashida"/>
      <w:outlineLvl w:val="7"/>
    </w:pPr>
    <w:rPr>
      <w:rFonts w:cs="Simplified Arabic"/>
      <w:sz w:val="28"/>
      <w:szCs w:val="28"/>
    </w:rPr>
  </w:style>
  <w:style w:type="paragraph" w:styleId="9">
    <w:name w:val="heading 9"/>
    <w:basedOn w:val="a0"/>
    <w:next w:val="a0"/>
    <w:qFormat/>
    <w:rsid w:val="00814045"/>
    <w:pPr>
      <w:keepNext/>
      <w:ind w:left="795"/>
      <w:jc w:val="lowKashida"/>
      <w:outlineLvl w:val="8"/>
    </w:pPr>
    <w:rPr>
      <w:rFonts w:cs="Simplified Arabic"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Char"/>
    <w:uiPriority w:val="99"/>
    <w:rsid w:val="008E1D94"/>
    <w:pPr>
      <w:tabs>
        <w:tab w:val="center" w:pos="4153"/>
        <w:tab w:val="right" w:pos="8306"/>
      </w:tabs>
    </w:pPr>
  </w:style>
  <w:style w:type="paragraph" w:styleId="a5">
    <w:name w:val="footer"/>
    <w:basedOn w:val="a0"/>
    <w:rsid w:val="008E1D94"/>
    <w:pPr>
      <w:tabs>
        <w:tab w:val="center" w:pos="4153"/>
        <w:tab w:val="right" w:pos="8306"/>
      </w:tabs>
    </w:pPr>
  </w:style>
  <w:style w:type="character" w:styleId="a6">
    <w:name w:val="page number"/>
    <w:basedOn w:val="a1"/>
    <w:rsid w:val="00025423"/>
  </w:style>
  <w:style w:type="table" w:styleId="a7">
    <w:name w:val="Table Grid"/>
    <w:basedOn w:val="a2"/>
    <w:rsid w:val="00A1479A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0"/>
    <w:semiHidden/>
    <w:rsid w:val="007E4D6B"/>
    <w:rPr>
      <w:rFonts w:ascii="Tahoma" w:hAnsi="Tahoma" w:cs="Tahoma"/>
      <w:sz w:val="16"/>
      <w:szCs w:val="16"/>
    </w:rPr>
  </w:style>
  <w:style w:type="paragraph" w:styleId="a">
    <w:name w:val="List Bullet"/>
    <w:basedOn w:val="a0"/>
    <w:rsid w:val="00814045"/>
    <w:pPr>
      <w:numPr>
        <w:numId w:val="13"/>
      </w:numPr>
      <w:ind w:right="0"/>
    </w:pPr>
  </w:style>
  <w:style w:type="character" w:styleId="Hyperlink">
    <w:name w:val="Hyperlink"/>
    <w:rsid w:val="00814045"/>
    <w:rPr>
      <w:color w:val="0000FF"/>
      <w:u w:val="single"/>
    </w:rPr>
  </w:style>
  <w:style w:type="paragraph" w:styleId="a9">
    <w:name w:val="List"/>
    <w:basedOn w:val="a0"/>
    <w:rsid w:val="00814045"/>
    <w:pPr>
      <w:ind w:left="283" w:hanging="283"/>
    </w:pPr>
  </w:style>
  <w:style w:type="character" w:styleId="aa">
    <w:name w:val="FollowedHyperlink"/>
    <w:rsid w:val="00814045"/>
    <w:rPr>
      <w:color w:val="800080"/>
      <w:u w:val="single"/>
    </w:rPr>
  </w:style>
  <w:style w:type="paragraph" w:styleId="ab">
    <w:name w:val="Body Text Indent"/>
    <w:basedOn w:val="a0"/>
    <w:rsid w:val="00814045"/>
    <w:pPr>
      <w:ind w:left="70" w:firstLine="650"/>
      <w:jc w:val="lowKashida"/>
    </w:pPr>
    <w:rPr>
      <w:rFonts w:ascii="AGA Arabesque" w:hAnsi="AGA Arabesque" w:cs="Simplified Arabic"/>
      <w:sz w:val="28"/>
      <w:szCs w:val="28"/>
      <w:u w:val="single"/>
    </w:rPr>
  </w:style>
  <w:style w:type="paragraph" w:styleId="20">
    <w:name w:val="Body Text Indent 2"/>
    <w:basedOn w:val="a0"/>
    <w:rsid w:val="00814045"/>
    <w:pPr>
      <w:spacing w:before="120"/>
      <w:ind w:left="70" w:firstLine="650"/>
      <w:jc w:val="lowKashida"/>
    </w:pPr>
    <w:rPr>
      <w:rFonts w:cs="Simplified Arabic"/>
      <w:sz w:val="28"/>
      <w:szCs w:val="28"/>
    </w:rPr>
  </w:style>
  <w:style w:type="paragraph" w:styleId="30">
    <w:name w:val="Body Text Indent 3"/>
    <w:basedOn w:val="a0"/>
    <w:rsid w:val="00814045"/>
    <w:pPr>
      <w:ind w:left="24" w:firstLine="696"/>
      <w:jc w:val="lowKashida"/>
    </w:pPr>
    <w:rPr>
      <w:rFonts w:cs="Simplified Arabic"/>
      <w:sz w:val="28"/>
      <w:szCs w:val="28"/>
      <w:u w:val="single"/>
    </w:rPr>
  </w:style>
  <w:style w:type="character" w:customStyle="1" w:styleId="Char">
    <w:name w:val="رأس الصفحة Char"/>
    <w:link w:val="a4"/>
    <w:uiPriority w:val="99"/>
    <w:rsid w:val="007F7841"/>
    <w:rPr>
      <w:sz w:val="24"/>
      <w:szCs w:val="24"/>
      <w:lang w:val="en-US" w:eastAsia="en-US"/>
    </w:rPr>
  </w:style>
  <w:style w:type="paragraph" w:customStyle="1" w:styleId="10">
    <w:name w:val="سرد الفقرات1"/>
    <w:basedOn w:val="a0"/>
    <w:uiPriority w:val="34"/>
    <w:qFormat/>
    <w:rsid w:val="00913753"/>
    <w:pPr>
      <w:ind w:left="720"/>
      <w:contextualSpacing/>
    </w:pPr>
  </w:style>
  <w:style w:type="table" w:styleId="1-5">
    <w:name w:val="List Table 1 Light Accent 5"/>
    <w:basedOn w:val="a2"/>
    <w:uiPriority w:val="46"/>
    <w:rsid w:val="00306BB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paragraph" w:styleId="ac">
    <w:name w:val="List Paragraph"/>
    <w:basedOn w:val="a0"/>
    <w:uiPriority w:val="34"/>
    <w:qFormat/>
    <w:rsid w:val="00351314"/>
    <w:pPr>
      <w:ind w:left="720"/>
      <w:contextualSpacing/>
    </w:pPr>
  </w:style>
  <w:style w:type="character" w:customStyle="1" w:styleId="normaltextrun">
    <w:name w:val="normaltextrun"/>
    <w:basedOn w:val="a1"/>
    <w:rsid w:val="00265077"/>
  </w:style>
  <w:style w:type="character" w:customStyle="1" w:styleId="eop">
    <w:name w:val="eop"/>
    <w:basedOn w:val="a1"/>
    <w:rsid w:val="00265077"/>
  </w:style>
  <w:style w:type="paragraph" w:styleId="HTML">
    <w:name w:val="HTML Preformatted"/>
    <w:basedOn w:val="a0"/>
    <w:link w:val="HTMLChar"/>
    <w:uiPriority w:val="99"/>
    <w:semiHidden/>
    <w:unhideWhenUsed/>
    <w:rsid w:val="004E48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  <w:sz w:val="20"/>
      <w:szCs w:val="20"/>
    </w:rPr>
  </w:style>
  <w:style w:type="character" w:customStyle="1" w:styleId="HTMLChar">
    <w:name w:val="بتنسيق HTML مسبق Char"/>
    <w:basedOn w:val="a1"/>
    <w:link w:val="HTML"/>
    <w:uiPriority w:val="99"/>
    <w:semiHidden/>
    <w:rsid w:val="004E4834"/>
    <w:rPr>
      <w:rFonts w:ascii="Courier New" w:hAnsi="Courier New" w:cs="Courier New"/>
      <w:lang w:val="en-US" w:eastAsia="en-US"/>
    </w:rPr>
  </w:style>
  <w:style w:type="character" w:customStyle="1" w:styleId="y2iqfc">
    <w:name w:val="y2iqfc"/>
    <w:basedOn w:val="a1"/>
    <w:rsid w:val="004E4834"/>
  </w:style>
  <w:style w:type="table" w:styleId="4-1">
    <w:name w:val="Grid Table 4 Accent 1"/>
    <w:basedOn w:val="a2"/>
    <w:uiPriority w:val="49"/>
    <w:rsid w:val="00BF7890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3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2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08fb96a-82d6-4fb5-a905-b9fb39d01d2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21045000FD59459F86FEBC8CB80EA0" ma:contentTypeVersion="14" ma:contentTypeDescription="Create a new document." ma:contentTypeScope="" ma:versionID="af69f31e75a1c8a1833a04729130e6a7">
  <xsd:schema xmlns:xsd="http://www.w3.org/2001/XMLSchema" xmlns:xs="http://www.w3.org/2001/XMLSchema" xmlns:p="http://schemas.microsoft.com/office/2006/metadata/properties" xmlns:ns3="84df8760-8f6d-431a-9910-36c472be2c5b" xmlns:ns4="f08fb96a-82d6-4fb5-a905-b9fb39d01d2f" targetNamespace="http://schemas.microsoft.com/office/2006/metadata/properties" ma:root="true" ma:fieldsID="cd18291d311ec73f8f3e83fd8ce390e1" ns3:_="" ns4:_="">
    <xsd:import namespace="84df8760-8f6d-431a-9910-36c472be2c5b"/>
    <xsd:import namespace="f08fb96a-82d6-4fb5-a905-b9fb39d01d2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f8760-8f6d-431a-9910-36c472be2c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8fb96a-82d6-4fb5-a905-b9fb39d01d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DD5A80-7BD5-415F-83E6-ADDD48069B58}">
  <ds:schemaRefs>
    <ds:schemaRef ds:uri="http://schemas.microsoft.com/office/2006/metadata/properties"/>
    <ds:schemaRef ds:uri="http://schemas.microsoft.com/office/infopath/2007/PartnerControls"/>
    <ds:schemaRef ds:uri="f08fb96a-82d6-4fb5-a905-b9fb39d01d2f"/>
  </ds:schemaRefs>
</ds:datastoreItem>
</file>

<file path=customXml/itemProps2.xml><?xml version="1.0" encoding="utf-8"?>
<ds:datastoreItem xmlns:ds="http://schemas.openxmlformats.org/officeDocument/2006/customXml" ds:itemID="{21F337CE-FB00-4359-8F39-7133FD9082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DADDE1-E56A-4865-9A10-03877966412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27D302-C80B-4EDB-8B63-BBAFB079C8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df8760-8f6d-431a-9910-36c472be2c5b"/>
    <ds:schemaRef ds:uri="f08fb96a-82d6-4fb5-a905-b9fb39d01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65</Words>
  <Characters>2083</Characters>
  <Application>Microsoft Office Word</Application>
  <DocSecurity>0</DocSecurity>
  <Lines>17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طلب تقدم عضو هيئة التدريس للترقية</vt:lpstr>
      <vt:lpstr>طلب تقدم عضو هيئة التدريس للترقية</vt:lpstr>
    </vt:vector>
  </TitlesOfParts>
  <Company/>
  <LinksUpToDate>false</LinksUpToDate>
  <CharactersWithSpaces>2444</CharactersWithSpaces>
  <SharedDoc>false</SharedDoc>
  <HLinks>
    <vt:vector size="24" baseType="variant">
      <vt:variant>
        <vt:i4>2031704</vt:i4>
      </vt:variant>
      <vt:variant>
        <vt:i4>3</vt:i4>
      </vt:variant>
      <vt:variant>
        <vt:i4>0</vt:i4>
      </vt:variant>
      <vt:variant>
        <vt:i4>5</vt:i4>
      </vt:variant>
      <vt:variant>
        <vt:lpwstr>http://www.ummulqura.org.sa/</vt:lpwstr>
      </vt:variant>
      <vt:variant>
        <vt:lpwstr/>
      </vt:variant>
      <vt:variant>
        <vt:i4>2031704</vt:i4>
      </vt:variant>
      <vt:variant>
        <vt:i4>0</vt:i4>
      </vt:variant>
      <vt:variant>
        <vt:i4>0</vt:i4>
      </vt:variant>
      <vt:variant>
        <vt:i4>5</vt:i4>
      </vt:variant>
      <vt:variant>
        <vt:lpwstr>http://www.ummulqura.org.sa/</vt:lpwstr>
      </vt:variant>
      <vt:variant>
        <vt:lpwstr/>
      </vt:variant>
      <vt:variant>
        <vt:i4>327690</vt:i4>
      </vt:variant>
      <vt:variant>
        <vt:i4>3</vt:i4>
      </vt:variant>
      <vt:variant>
        <vt:i4>0</vt:i4>
      </vt:variant>
      <vt:variant>
        <vt:i4>5</vt:i4>
      </vt:variant>
      <vt:variant>
        <vt:lpwstr>https://link.springer.com/article/10.1007/s10067-020-05007-5</vt:lpwstr>
      </vt:variant>
      <vt:variant>
        <vt:lpwstr/>
      </vt:variant>
      <vt:variant>
        <vt:i4>3997792</vt:i4>
      </vt:variant>
      <vt:variant>
        <vt:i4>0</vt:i4>
      </vt:variant>
      <vt:variant>
        <vt:i4>0</vt:i4>
      </vt:variant>
      <vt:variant>
        <vt:i4>5</vt:i4>
      </vt:variant>
      <vt:variant>
        <vt:lpwstr>https://platform.almanhal.com/Reader/Article/8508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طلب تقدم عضو هيئة التدريس للترقية</dc:title>
  <dc:subject/>
  <dc:creator>XP</dc:creator>
  <cp:keywords/>
  <dc:description/>
  <cp:lastModifiedBy>هدى صالح بن محمد السعيد</cp:lastModifiedBy>
  <cp:revision>3</cp:revision>
  <cp:lastPrinted>2026-04-29T14:48:00Z</cp:lastPrinted>
  <dcterms:created xsi:type="dcterms:W3CDTF">2026-06-15T06:10:00Z</dcterms:created>
  <dcterms:modified xsi:type="dcterms:W3CDTF">2026-06-15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21045000FD59459F86FEBC8CB80EA0</vt:lpwstr>
  </property>
</Properties>
</file>